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15DCA" w14:textId="04EE748C" w:rsidR="0099197D" w:rsidRDefault="00B03B14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actical Steps for Writing</w:t>
      </w:r>
      <w:r w:rsidR="0099197D">
        <w:rPr>
          <w:rFonts w:ascii="Times New Roman" w:hAnsi="Times New Roman" w:cs="Times New Roman"/>
          <w:b/>
          <w:bCs/>
          <w:sz w:val="24"/>
          <w:szCs w:val="24"/>
        </w:rPr>
        <w:t xml:space="preserve"> a Thesis at </w:t>
      </w:r>
      <w:r w:rsidR="002434E6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99197D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713038"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="0099197D">
        <w:rPr>
          <w:rFonts w:ascii="Times New Roman" w:hAnsi="Times New Roman" w:cs="Times New Roman"/>
          <w:b/>
          <w:bCs/>
          <w:sz w:val="24"/>
          <w:szCs w:val="24"/>
        </w:rPr>
        <w:t>ricultural Economics and Rural Policy Group</w:t>
      </w:r>
      <w:r w:rsidR="002434E6">
        <w:rPr>
          <w:rFonts w:ascii="Times New Roman" w:hAnsi="Times New Roman" w:cs="Times New Roman"/>
          <w:b/>
          <w:bCs/>
          <w:sz w:val="24"/>
          <w:szCs w:val="24"/>
        </w:rPr>
        <w:t xml:space="preserve"> of Wageningen University</w:t>
      </w:r>
    </w:p>
    <w:p w14:paraId="58065D99" w14:textId="07419658" w:rsidR="0099197D" w:rsidRDefault="0099197D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E27335B" w14:textId="77777777" w:rsidR="00713038" w:rsidRDefault="00713038" w:rsidP="0099197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502A80" w14:textId="77777777" w:rsidR="00713038" w:rsidRDefault="00713038" w:rsidP="0099197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A5BD7C" w14:textId="77777777" w:rsidR="00713038" w:rsidRDefault="00713038" w:rsidP="0099197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68CDD29" w14:textId="77777777" w:rsidR="00713038" w:rsidRDefault="00713038" w:rsidP="0099197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651B4E" w14:textId="0F6310EC" w:rsidR="0099197D" w:rsidRDefault="0099197D" w:rsidP="0099197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r BSc and MSc students,</w:t>
      </w:r>
    </w:p>
    <w:p w14:paraId="4DFF2EB0" w14:textId="77777777" w:rsidR="00DC70A3" w:rsidRDefault="00DC70A3" w:rsidP="0099197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93186D0" w14:textId="385D535E" w:rsidR="0099197D" w:rsidRPr="0099197D" w:rsidRDefault="0099197D" w:rsidP="0099197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document serves </w:t>
      </w:r>
      <w:r w:rsidR="005A1B07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purpose of orienting you about writing your BSc or MSc thesis at AEP. It has two parts. The first one presents short profiles of AEP faculty. They might be useful</w:t>
      </w:r>
      <w:r w:rsidR="005A1B0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specially if you are </w:t>
      </w:r>
      <w:r w:rsidR="005A1B07">
        <w:rPr>
          <w:rFonts w:ascii="Times New Roman" w:hAnsi="Times New Roman" w:cs="Times New Roman"/>
          <w:sz w:val="24"/>
          <w:szCs w:val="24"/>
        </w:rPr>
        <w:t>un</w:t>
      </w:r>
      <w:r>
        <w:rPr>
          <w:rFonts w:ascii="Times New Roman" w:hAnsi="Times New Roman" w:cs="Times New Roman"/>
          <w:sz w:val="24"/>
          <w:szCs w:val="24"/>
        </w:rPr>
        <w:t xml:space="preserve">sure who </w:t>
      </w:r>
      <w:r w:rsidR="005A1B07">
        <w:rPr>
          <w:rFonts w:ascii="Times New Roman" w:hAnsi="Times New Roman" w:cs="Times New Roman"/>
          <w:sz w:val="24"/>
          <w:szCs w:val="24"/>
        </w:rPr>
        <w:t>your supervisor could</w:t>
      </w:r>
      <w:r>
        <w:rPr>
          <w:rFonts w:ascii="Times New Roman" w:hAnsi="Times New Roman" w:cs="Times New Roman"/>
          <w:sz w:val="24"/>
          <w:szCs w:val="24"/>
        </w:rPr>
        <w:t xml:space="preserve"> be. The second part walks you through the </w:t>
      </w:r>
      <w:r w:rsidR="005A1B07">
        <w:rPr>
          <w:rFonts w:ascii="Times New Roman" w:hAnsi="Times New Roman" w:cs="Times New Roman"/>
          <w:sz w:val="24"/>
          <w:szCs w:val="24"/>
        </w:rPr>
        <w:t>steps you must</w:t>
      </w:r>
      <w:r>
        <w:rPr>
          <w:rFonts w:ascii="Times New Roman" w:hAnsi="Times New Roman" w:cs="Times New Roman"/>
          <w:sz w:val="24"/>
          <w:szCs w:val="24"/>
        </w:rPr>
        <w:t xml:space="preserve"> take to </w:t>
      </w:r>
      <w:r w:rsidR="005A1B07">
        <w:rPr>
          <w:rFonts w:ascii="Times New Roman" w:hAnsi="Times New Roman" w:cs="Times New Roman"/>
          <w:sz w:val="24"/>
          <w:szCs w:val="24"/>
        </w:rPr>
        <w:t>complete the thesis successfully</w:t>
      </w:r>
      <w:r>
        <w:rPr>
          <w:rFonts w:ascii="Times New Roman" w:hAnsi="Times New Roman" w:cs="Times New Roman"/>
          <w:sz w:val="24"/>
          <w:szCs w:val="24"/>
        </w:rPr>
        <w:t xml:space="preserve">.   </w:t>
      </w:r>
    </w:p>
    <w:p w14:paraId="731803D3" w14:textId="77777777" w:rsidR="0099197D" w:rsidRDefault="0099197D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EAE3AAB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5D7270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688084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F4E4CED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289B32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B693B5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8FBECE1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499040F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19EDC5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5CBD12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A841732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9F4F3DC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FA84A55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29A553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26AF530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0286CE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9B3F87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0D572C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7483CB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F6011B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B8082C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FEECA3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3B9715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B669DC9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50E0FE9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872B27A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F21494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C1EDB13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E75692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FBFECFE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4F4BA9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A8785FD" w14:textId="77777777" w:rsidR="00FD58EA" w:rsidRDefault="00FD58EA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D6614B" w14:textId="102561CF" w:rsidR="00F370A9" w:rsidRDefault="00F370A9" w:rsidP="00F370A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EP Faculty Profiles</w:t>
      </w:r>
    </w:p>
    <w:p w14:paraId="5ADB003F" w14:textId="77777777" w:rsidR="00F370A9" w:rsidRDefault="00F370A9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94ECCD8" w14:textId="255F7A13" w:rsidR="0056749C" w:rsidRPr="0056749C" w:rsidRDefault="0056749C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sk-SK"/>
        </w:rPr>
      </w:pPr>
      <w:r w:rsidRPr="0056749C">
        <w:rPr>
          <w:rFonts w:ascii="Times New Roman" w:hAnsi="Times New Roman" w:cs="Times New Roman"/>
          <w:b/>
          <w:bCs/>
          <w:sz w:val="24"/>
          <w:szCs w:val="24"/>
        </w:rPr>
        <w:t>Dr. Du</w:t>
      </w:r>
      <w:r w:rsidRPr="0056749C">
        <w:rPr>
          <w:rFonts w:ascii="Times New Roman" w:hAnsi="Times New Roman" w:cs="Times New Roman"/>
          <w:b/>
          <w:bCs/>
          <w:sz w:val="24"/>
          <w:szCs w:val="24"/>
          <w:lang w:val="sk-SK"/>
        </w:rPr>
        <w:t>šan Drabik</w:t>
      </w:r>
    </w:p>
    <w:p w14:paraId="46444DF6" w14:textId="1D9F1064" w:rsidR="0056749C" w:rsidRDefault="00AA13DF" w:rsidP="0056749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43B102" wp14:editId="36B0D3C2">
                <wp:simplePos x="0" y="0"/>
                <wp:positionH relativeFrom="column">
                  <wp:posOffset>1924050</wp:posOffset>
                </wp:positionH>
                <wp:positionV relativeFrom="paragraph">
                  <wp:posOffset>5715</wp:posOffset>
                </wp:positionV>
                <wp:extent cx="3941445" cy="2531110"/>
                <wp:effectExtent l="0" t="0" r="20955" b="21590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1445" cy="2531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6FE838" w14:textId="49AE0EED" w:rsidR="0056749C" w:rsidRDefault="0056749C" w:rsidP="0056749C">
                            <w:pPr>
                              <w:rPr>
                                <w:lang w:val="sk-SK"/>
                              </w:rPr>
                            </w:pPr>
                            <w:r>
                              <w:rPr>
                                <w:lang w:val="sk-SK"/>
                              </w:rPr>
                              <w:t>AEP internship, BSc, and MSc theses coordinator</w:t>
                            </w:r>
                          </w:p>
                          <w:p w14:paraId="357F71EA" w14:textId="53EA3BC1" w:rsidR="0056749C" w:rsidRPr="00805CF4" w:rsidRDefault="0056749C" w:rsidP="0056749C">
                            <w:pPr>
                              <w:rPr>
                                <w:lang w:val="de-DE"/>
                              </w:rPr>
                            </w:pPr>
                            <w:r w:rsidRPr="0056749C">
                              <w:rPr>
                                <w:b/>
                                <w:bCs/>
                                <w:lang w:val="sk-SK"/>
                              </w:rPr>
                              <w:t>E</w:t>
                            </w:r>
                            <w:r w:rsidRPr="00805CF4">
                              <w:rPr>
                                <w:b/>
                                <w:bCs/>
                                <w:lang w:val="de-DE"/>
                              </w:rPr>
                              <w:t>-mail:</w:t>
                            </w:r>
                            <w:r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  <w:hyperlink r:id="rId11" w:history="1">
                              <w:r w:rsidRPr="00805CF4">
                                <w:rPr>
                                  <w:rStyle w:val="Hyperlink"/>
                                  <w:lang w:val="de-DE"/>
                                </w:rPr>
                                <w:t>Dusan.Drabik@wur.nl</w:t>
                              </w:r>
                            </w:hyperlink>
                            <w:r w:rsidRPr="00805CF4">
                              <w:rPr>
                                <w:lang w:val="de-DE"/>
                              </w:rPr>
                              <w:t xml:space="preserve">  </w:t>
                            </w:r>
                          </w:p>
                          <w:p w14:paraId="6882F8B0" w14:textId="59032FCE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>Office:</w:t>
                            </w:r>
                            <w:r>
                              <w:t xml:space="preserve"> Leeuwenborch, C2105</w:t>
                            </w:r>
                          </w:p>
                          <w:p w14:paraId="6A4DE838" w14:textId="097F4619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 xml:space="preserve">You might know </w:t>
                            </w:r>
                            <w:r>
                              <w:rPr>
                                <w:b/>
                                <w:bCs/>
                              </w:rPr>
                              <w:t>me</w:t>
                            </w:r>
                            <w:r w:rsidRPr="0056749C">
                              <w:rPr>
                                <w:b/>
                                <w:bCs/>
                              </w:rPr>
                              <w:t xml:space="preserve"> from:</w:t>
                            </w:r>
                            <w:r>
                              <w:t xml:space="preserve"> Microeconomics, Advanced Microeconomics, Industrial Organization</w:t>
                            </w:r>
                          </w:p>
                          <w:p w14:paraId="035937B7" w14:textId="79489D71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>Areas of interest</w:t>
                            </w:r>
                            <w:r>
                              <w:t>: policy analysis, bioeconomy, food waste</w:t>
                            </w:r>
                            <w:r w:rsidR="0099197D">
                              <w:t>, biofuels</w:t>
                            </w:r>
                          </w:p>
                          <w:p w14:paraId="2FBC2FB3" w14:textId="5D3FC0B0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 xml:space="preserve">Methods I typically </w:t>
                            </w:r>
                            <w:proofErr w:type="gramStart"/>
                            <w:r w:rsidRPr="0056749C">
                              <w:rPr>
                                <w:b/>
                                <w:bCs/>
                              </w:rPr>
                              <w:t>use</w:t>
                            </w:r>
                            <w:r>
                              <w:t>:</w:t>
                            </w:r>
                            <w:proofErr w:type="gramEnd"/>
                            <w:r>
                              <w:t xml:space="preserve"> microeconomic models, equilibrium models</w:t>
                            </w:r>
                          </w:p>
                          <w:p w14:paraId="53888F23" w14:textId="0F37CB22" w:rsidR="00A771C7" w:rsidRPr="00A771C7" w:rsidRDefault="00805CF4" w:rsidP="00A771C7">
                            <w:r>
                              <w:t xml:space="preserve">You can see </w:t>
                            </w:r>
                            <w:r w:rsidR="000734CB">
                              <w:t>my pu</w:t>
                            </w:r>
                            <w:r w:rsidR="006E1A1A">
                              <w:t>b</w:t>
                            </w:r>
                            <w:r w:rsidR="000734CB">
                              <w:t xml:space="preserve">lications at </w:t>
                            </w:r>
                            <w:hyperlink r:id="rId12" w:history="1">
                              <w:proofErr w:type="spellStart"/>
                              <w:r w:rsidR="000734CB" w:rsidRPr="0025296C">
                                <w:rPr>
                                  <w:rStyle w:val="Hyperlink"/>
                                </w:rPr>
                                <w:t>research@wur</w:t>
                              </w:r>
                              <w:proofErr w:type="spellEnd"/>
                            </w:hyperlink>
                            <w:r w:rsidR="000734CB">
                              <w:t xml:space="preserve"> and a more detailed profile at </w:t>
                            </w:r>
                            <w:hyperlink r:id="rId13" w:history="1">
                              <w:proofErr w:type="spellStart"/>
                              <w:r w:rsidR="000734CB" w:rsidRPr="0025296C">
                                <w:rPr>
                                  <w:rStyle w:val="Hyperlink"/>
                                </w:rPr>
                                <w:t>we@wur</w:t>
                              </w:r>
                              <w:proofErr w:type="spellEnd"/>
                            </w:hyperlink>
                            <w:r w:rsidR="000734CB">
                              <w:t>.</w:t>
                            </w:r>
                            <w:r w:rsidR="00A771C7" w:rsidRPr="00A771C7">
                              <w:t xml:space="preserve"> </w:t>
                            </w:r>
                          </w:p>
                          <w:p w14:paraId="71CFFF78" w14:textId="77777777" w:rsidR="00A771C7" w:rsidRPr="0056749C" w:rsidRDefault="00A771C7" w:rsidP="005674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43B102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51.5pt;margin-top:.45pt;width:310.35pt;height:199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">
                <v:textbox>
                  <w:txbxContent>
                    <w:p w14:paraId="106FE838" w14:textId="49AE0EED" w:rsidR="0056749C" w:rsidRDefault="0056749C" w:rsidP="0056749C">
                      <w:pPr>
                        <w:rPr>
                          <w:lang w:val="sk-SK"/>
                        </w:rPr>
                      </w:pPr>
                      <w:r>
                        <w:rPr>
                          <w:lang w:val="sk-SK"/>
                        </w:rPr>
                        <w:t>AEP internship, BSc, and MSc theses coordinator</w:t>
                      </w:r>
                    </w:p>
                    <w:p w14:paraId="357F71EA" w14:textId="53EA3BC1" w:rsidR="0056749C" w:rsidRPr="00805CF4" w:rsidRDefault="0056749C" w:rsidP="0056749C">
                      <w:pPr>
                        <w:rPr>
                          <w:lang w:val="de-DE"/>
                        </w:rPr>
                      </w:pPr>
                      <w:r w:rsidRPr="0056749C">
                        <w:rPr>
                          <w:b/>
                          <w:bCs/>
                          <w:lang w:val="sk-SK"/>
                        </w:rPr>
                        <w:t>E</w:t>
                      </w:r>
                      <w:r w:rsidRPr="00805CF4">
                        <w:rPr>
                          <w:b/>
                          <w:bCs/>
                          <w:lang w:val="de-DE"/>
                        </w:rPr>
                        <w:t>-mail:</w:t>
                      </w:r>
                      <w:r w:rsidRPr="00805CF4">
                        <w:rPr>
                          <w:lang w:val="de-DE"/>
                        </w:rPr>
                        <w:t xml:space="preserve"> </w:t>
                      </w:r>
                      <w:hyperlink r:id="rId14" w:history="1">
                        <w:r w:rsidRPr="00805CF4">
                          <w:rPr>
                            <w:rStyle w:val="Hyperlink"/>
                            <w:lang w:val="de-DE"/>
                          </w:rPr>
                          <w:t>Dusan.Drabik@wur.nl</w:t>
                        </w:r>
                      </w:hyperlink>
                      <w:r w:rsidRPr="00805CF4">
                        <w:rPr>
                          <w:lang w:val="de-DE"/>
                        </w:rPr>
                        <w:t xml:space="preserve">  </w:t>
                      </w:r>
                    </w:p>
                    <w:p w14:paraId="6882F8B0" w14:textId="59032FCE" w:rsidR="0056749C" w:rsidRDefault="0056749C" w:rsidP="0056749C">
                      <w:r w:rsidRPr="0056749C">
                        <w:rPr>
                          <w:b/>
                          <w:bCs/>
                        </w:rPr>
                        <w:t>Office:</w:t>
                      </w:r>
                      <w:r>
                        <w:t xml:space="preserve"> Leeuwenborch, C2105</w:t>
                      </w:r>
                    </w:p>
                    <w:p w14:paraId="6A4DE838" w14:textId="097F4619" w:rsidR="0056749C" w:rsidRDefault="0056749C" w:rsidP="0056749C">
                      <w:r w:rsidRPr="0056749C">
                        <w:rPr>
                          <w:b/>
                          <w:bCs/>
                        </w:rPr>
                        <w:t xml:space="preserve">You might know </w:t>
                      </w:r>
                      <w:r>
                        <w:rPr>
                          <w:b/>
                          <w:bCs/>
                        </w:rPr>
                        <w:t>me</w:t>
                      </w:r>
                      <w:r w:rsidRPr="0056749C">
                        <w:rPr>
                          <w:b/>
                          <w:bCs/>
                        </w:rPr>
                        <w:t xml:space="preserve"> from:</w:t>
                      </w:r>
                      <w:r>
                        <w:t xml:space="preserve"> Microeconomics, Advanced Microeconomics, Industrial Organization</w:t>
                      </w:r>
                    </w:p>
                    <w:p w14:paraId="035937B7" w14:textId="79489D71" w:rsidR="0056749C" w:rsidRDefault="0056749C" w:rsidP="0056749C">
                      <w:r w:rsidRPr="0056749C">
                        <w:rPr>
                          <w:b/>
                          <w:bCs/>
                        </w:rPr>
                        <w:t>Areas of interest</w:t>
                      </w:r>
                      <w:r>
                        <w:t>: policy analysis, bioeconomy, food waste</w:t>
                      </w:r>
                      <w:r w:rsidR="0099197D">
                        <w:t>, biofuels</w:t>
                      </w:r>
                    </w:p>
                    <w:p w14:paraId="2FBC2FB3" w14:textId="5D3FC0B0" w:rsidR="0056749C" w:rsidRDefault="0056749C" w:rsidP="0056749C">
                      <w:r w:rsidRPr="0056749C">
                        <w:rPr>
                          <w:b/>
                          <w:bCs/>
                        </w:rPr>
                        <w:t xml:space="preserve">Methods I typically </w:t>
                      </w:r>
                      <w:proofErr w:type="gramStart"/>
                      <w:r w:rsidRPr="0056749C">
                        <w:rPr>
                          <w:b/>
                          <w:bCs/>
                        </w:rPr>
                        <w:t>use</w:t>
                      </w:r>
                      <w:r>
                        <w:t>:</w:t>
                      </w:r>
                      <w:proofErr w:type="gramEnd"/>
                      <w:r>
                        <w:t xml:space="preserve"> microeconomic models, equilibrium models</w:t>
                      </w:r>
                    </w:p>
                    <w:p w14:paraId="53888F23" w14:textId="0F37CB22" w:rsidR="00A771C7" w:rsidRPr="00A771C7" w:rsidRDefault="00805CF4" w:rsidP="00A771C7">
                      <w:r>
                        <w:t xml:space="preserve">You can see </w:t>
                      </w:r>
                      <w:r w:rsidR="000734CB">
                        <w:t>my pu</w:t>
                      </w:r>
                      <w:r w:rsidR="006E1A1A">
                        <w:t>b</w:t>
                      </w:r>
                      <w:r w:rsidR="000734CB">
                        <w:t xml:space="preserve">lications at </w:t>
                      </w:r>
                      <w:hyperlink r:id="rId15" w:history="1">
                        <w:proofErr w:type="spellStart"/>
                        <w:r w:rsidR="000734CB" w:rsidRPr="0025296C">
                          <w:rPr>
                            <w:rStyle w:val="Hyperlink"/>
                          </w:rPr>
                          <w:t>research@wur</w:t>
                        </w:r>
                        <w:proofErr w:type="spellEnd"/>
                      </w:hyperlink>
                      <w:r w:rsidR="000734CB">
                        <w:t xml:space="preserve"> and a more detailed profile at </w:t>
                      </w:r>
                      <w:hyperlink r:id="rId16" w:history="1">
                        <w:proofErr w:type="spellStart"/>
                        <w:r w:rsidR="000734CB" w:rsidRPr="0025296C">
                          <w:rPr>
                            <w:rStyle w:val="Hyperlink"/>
                          </w:rPr>
                          <w:t>we@wur</w:t>
                        </w:r>
                        <w:proofErr w:type="spellEnd"/>
                      </w:hyperlink>
                      <w:r w:rsidR="000734CB">
                        <w:t>.</w:t>
                      </w:r>
                      <w:r w:rsidR="00A771C7" w:rsidRPr="00A771C7">
                        <w:t xml:space="preserve"> </w:t>
                      </w:r>
                    </w:p>
                    <w:p w14:paraId="71CFFF78" w14:textId="77777777" w:rsidR="00A771C7" w:rsidRPr="0056749C" w:rsidRDefault="00A771C7" w:rsidP="0056749C"/>
                  </w:txbxContent>
                </v:textbox>
                <w10:wrap type="square"/>
              </v:shape>
            </w:pict>
          </mc:Fallback>
        </mc:AlternateContent>
      </w:r>
      <w:r w:rsidR="0056749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513089" wp14:editId="2862209F">
            <wp:extent cx="1807845" cy="2410458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903" cy="244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48FE9" w14:textId="3351D7B4" w:rsidR="00FD58EA" w:rsidRDefault="00FD58EA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CCEA2E" w14:textId="77777777" w:rsidR="00FD58EA" w:rsidRPr="00713038" w:rsidRDefault="00FD58EA" w:rsidP="0056749C">
      <w:pPr>
        <w:spacing w:after="0"/>
        <w:rPr>
          <w:rFonts w:ascii="Times New Roman" w:hAnsi="Times New Roman" w:cs="Times New Roman"/>
          <w:sz w:val="24"/>
          <w:szCs w:val="24"/>
          <w:lang w:val="sk-SK"/>
        </w:rPr>
      </w:pPr>
    </w:p>
    <w:p w14:paraId="36A54B54" w14:textId="37BF0DA3" w:rsidR="0056749C" w:rsidRDefault="0056749C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7B00A7" w14:textId="04D4E9BA" w:rsidR="00F370A9" w:rsidRDefault="00F370A9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BBFA123" w14:textId="57EB2BF2" w:rsidR="0056749C" w:rsidRPr="001C3B74" w:rsidRDefault="0056749C" w:rsidP="00DC70A3">
      <w:pPr>
        <w:spacing w:after="0" w:line="240" w:lineRule="auto"/>
        <w:rPr>
          <w:rFonts w:ascii="Times New Roman" w:hAnsi="Times New Roman" w:cs="Times New Roman"/>
          <w:b/>
          <w:bCs/>
          <w:noProof/>
          <w:sz w:val="24"/>
          <w:szCs w:val="24"/>
          <w:lang w:val="de-DE"/>
        </w:rPr>
      </w:pPr>
      <w:r w:rsidRPr="001C3B74">
        <w:rPr>
          <w:rFonts w:ascii="Times New Roman" w:hAnsi="Times New Roman" w:cs="Times New Roman"/>
          <w:b/>
          <w:bCs/>
          <w:noProof/>
          <w:sz w:val="24"/>
          <w:szCs w:val="24"/>
          <w:lang w:val="de-DE"/>
        </w:rPr>
        <w:t>Dr. Liesbeth Dries</w:t>
      </w:r>
    </w:p>
    <w:p w14:paraId="1195A3F1" w14:textId="391C62CE" w:rsidR="0056749C" w:rsidRPr="001C3B74" w:rsidRDefault="00AA13DF" w:rsidP="00DC70A3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de-D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2F1FF3B" wp14:editId="6BC15E7A">
                <wp:simplePos x="0" y="0"/>
                <wp:positionH relativeFrom="column">
                  <wp:posOffset>1953895</wp:posOffset>
                </wp:positionH>
                <wp:positionV relativeFrom="paragraph">
                  <wp:posOffset>5715</wp:posOffset>
                </wp:positionV>
                <wp:extent cx="3941445" cy="3496310"/>
                <wp:effectExtent l="0" t="0" r="20955" b="27940"/>
                <wp:wrapSquare wrapText="bothSides"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1445" cy="3496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5B97F" w14:textId="77777777" w:rsidR="00A43498" w:rsidRPr="00805CF4" w:rsidRDefault="00A43498" w:rsidP="00A43498">
                            <w:pPr>
                              <w:rPr>
                                <w:lang w:val="de-DE"/>
                              </w:rPr>
                            </w:pPr>
                            <w:r w:rsidRPr="0056749C">
                              <w:rPr>
                                <w:b/>
                                <w:bCs/>
                                <w:lang w:val="sk-SK"/>
                              </w:rPr>
                              <w:t>E</w:t>
                            </w:r>
                            <w:r w:rsidRPr="00805CF4">
                              <w:rPr>
                                <w:b/>
                                <w:bCs/>
                                <w:lang w:val="de-DE"/>
                              </w:rPr>
                              <w:t>-mail:</w:t>
                            </w:r>
                            <w:r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  <w:hyperlink r:id="rId18" w:history="1">
                              <w:r w:rsidRPr="00805CF4">
                                <w:rPr>
                                  <w:rStyle w:val="Hyperlink"/>
                                  <w:lang w:val="de-DE"/>
                                </w:rPr>
                                <w:t>Liesbeth.Dries@wur.nl</w:t>
                              </w:r>
                            </w:hyperlink>
                            <w:r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</w:p>
                          <w:p w14:paraId="09AA07FF" w14:textId="77777777" w:rsidR="00A43498" w:rsidRDefault="00A43498" w:rsidP="00A43498">
                            <w:r w:rsidRPr="0056749C">
                              <w:rPr>
                                <w:b/>
                                <w:bCs/>
                              </w:rPr>
                              <w:t>Office:</w:t>
                            </w:r>
                            <w:r>
                              <w:t xml:space="preserve"> Leeuwenborch, C2116</w:t>
                            </w:r>
                          </w:p>
                          <w:p w14:paraId="5B016BDC" w14:textId="77777777" w:rsidR="00A43498" w:rsidRDefault="00A43498" w:rsidP="00A43498">
                            <w:r w:rsidRPr="0056749C">
                              <w:rPr>
                                <w:b/>
                                <w:bCs/>
                              </w:rPr>
                              <w:t xml:space="preserve">You might know </w:t>
                            </w:r>
                            <w:r>
                              <w:rPr>
                                <w:b/>
                                <w:bCs/>
                              </w:rPr>
                              <w:t>me</w:t>
                            </w:r>
                            <w:r w:rsidRPr="0056749C">
                              <w:rPr>
                                <w:b/>
                                <w:bCs/>
                              </w:rPr>
                              <w:t xml:space="preserve"> from:</w:t>
                            </w:r>
                            <w:r>
                              <w:t xml:space="preserve"> </w:t>
                            </w:r>
                            <w:r w:rsidRPr="00EE1569">
                              <w:t>Economics of EU policies for sustainability transitions</w:t>
                            </w:r>
                            <w:r>
                              <w:t xml:space="preserve">, </w:t>
                            </w:r>
                            <w:r w:rsidRPr="00EE1569">
                              <w:t xml:space="preserve">Institutional Economics and Economic </w:t>
                            </w:r>
                            <w:proofErr w:type="spellStart"/>
                            <w:r w:rsidRPr="00EE1569">
                              <w:t>Organisation</w:t>
                            </w:r>
                            <w:proofErr w:type="spellEnd"/>
                            <w:r w:rsidRPr="00EE1569">
                              <w:t xml:space="preserve"> Theory</w:t>
                            </w:r>
                          </w:p>
                          <w:p w14:paraId="6093AB2D" w14:textId="77777777" w:rsidR="00A43498" w:rsidRDefault="00A43498" w:rsidP="00A43498">
                            <w:r w:rsidRPr="0056749C">
                              <w:rPr>
                                <w:b/>
                                <w:bCs/>
                              </w:rPr>
                              <w:t>Areas of interest</w:t>
                            </w:r>
                            <w:r>
                              <w:t xml:space="preserve">: food supply chains, agri-environmental schemes, EU agricultural and food policies, sustainability </w:t>
                            </w:r>
                          </w:p>
                          <w:p w14:paraId="1C1AD430" w14:textId="7186B8E2" w:rsidR="00A43498" w:rsidRDefault="00A43498" w:rsidP="00A43498">
                            <w:r w:rsidRPr="0056749C">
                              <w:rPr>
                                <w:b/>
                                <w:bCs/>
                              </w:rPr>
                              <w:t xml:space="preserve">Methods I typically </w:t>
                            </w:r>
                            <w:proofErr w:type="gramStart"/>
                            <w:r w:rsidRPr="0056749C">
                              <w:rPr>
                                <w:b/>
                                <w:bCs/>
                              </w:rPr>
                              <w:t>use</w:t>
                            </w:r>
                            <w:r>
                              <w:t>:</w:t>
                            </w:r>
                            <w:proofErr w:type="gramEnd"/>
                            <w:r>
                              <w:t xml:space="preserve"> econometrics, case-study</w:t>
                            </w:r>
                          </w:p>
                          <w:p w14:paraId="7B059C98" w14:textId="77777777" w:rsidR="00A43498" w:rsidRDefault="00A43498" w:rsidP="00A43498">
                            <w:pPr>
                              <w:spacing w:after="0" w:line="240" w:lineRule="auto"/>
                            </w:pPr>
                            <w:r w:rsidRPr="00A43498">
                              <w:rPr>
                                <w:b/>
                                <w:bCs/>
                              </w:rPr>
                              <w:t xml:space="preserve">Projects I work </w:t>
                            </w:r>
                            <w:proofErr w:type="gramStart"/>
                            <w:r w:rsidRPr="00A43498">
                              <w:rPr>
                                <w:b/>
                                <w:bCs/>
                              </w:rPr>
                              <w:t>on</w:t>
                            </w:r>
                            <w:proofErr w:type="gramEnd"/>
                            <w:r w:rsidRPr="00A43498">
                              <w:rPr>
                                <w:b/>
                                <w:bCs/>
                              </w:rPr>
                              <w:t xml:space="preserve"> and you could</w:t>
                            </w:r>
                            <w:r>
                              <w:rPr>
                                <w:b/>
                                <w:bCs/>
                              </w:rPr>
                              <w:t>,</w:t>
                            </w:r>
                            <w:r w:rsidRPr="00A43498">
                              <w:rPr>
                                <w:b/>
                                <w:bCs/>
                              </w:rPr>
                              <w:t xml:space="preserve"> too</w:t>
                            </w:r>
                            <w:r>
                              <w:t xml:space="preserve">: </w:t>
                            </w:r>
                          </w:p>
                          <w:p w14:paraId="66A1625C" w14:textId="63F1B62B" w:rsidR="00A43498" w:rsidRPr="00A43498" w:rsidRDefault="00000000" w:rsidP="00A43498">
                            <w:pPr>
                              <w:spacing w:after="0"/>
                              <w:rPr>
                                <w:rFonts w:ascii="Calibri" w:hAnsi="Calibri" w:cs="Calibri"/>
                                <w:color w:val="44546A"/>
                                <w:lang w:val="en-GB"/>
                              </w:rPr>
                            </w:pPr>
                            <w:hyperlink r:id="rId19" w:history="1">
                              <w:r w:rsidR="00A43498" w:rsidRPr="00A43498">
                                <w:rPr>
                                  <w:rStyle w:val="Hyperlink"/>
                                  <w:rFonts w:ascii="Calibri" w:hAnsi="Calibri" w:cs="Calibri"/>
                                  <w:lang w:val="en-GB"/>
                                </w:rPr>
                                <w:t>NOVASOIL</w:t>
                              </w:r>
                            </w:hyperlink>
                            <w:r w:rsidR="00A43498">
                              <w:t xml:space="preserve"> - </w:t>
                            </w:r>
                            <w:r w:rsidR="00A43498" w:rsidRPr="00A43498">
                              <w:t>Innovative business models for soil health</w:t>
                            </w:r>
                            <w:r w:rsidR="00A43498" w:rsidRPr="00A43498">
                              <w:rPr>
                                <w:rFonts w:ascii="Calibri" w:hAnsi="Calibri" w:cs="Calibri"/>
                                <w:color w:val="44546A"/>
                                <w:lang w:val="en-GB"/>
                              </w:rPr>
                              <w:t xml:space="preserve"> </w:t>
                            </w:r>
                          </w:p>
                          <w:p w14:paraId="58475FF4" w14:textId="7B99687D" w:rsidR="00A43498" w:rsidRPr="00A43498" w:rsidRDefault="00000000" w:rsidP="00A43498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color w:val="44546A"/>
                                <w:lang w:val="en-GB"/>
                              </w:rPr>
                            </w:pPr>
                            <w:hyperlink r:id="rId20" w:history="1">
                              <w:r w:rsidR="00A43498" w:rsidRPr="00A43498">
                                <w:rPr>
                                  <w:rStyle w:val="Hyperlink"/>
                                  <w:rFonts w:ascii="Calibri" w:hAnsi="Calibri" w:cs="Calibri"/>
                                  <w:lang w:val="en-GB"/>
                                </w:rPr>
                                <w:t>EFFECT</w:t>
                              </w:r>
                            </w:hyperlink>
                            <w:r w:rsidR="00A43498">
                              <w:t xml:space="preserve"> - </w:t>
                            </w:r>
                            <w:r w:rsidR="00A43498" w:rsidRPr="00A43498">
                              <w:t>Contracts for environmental goods</w:t>
                            </w:r>
                            <w:r w:rsidR="00A43498" w:rsidRPr="00A43498">
                              <w:rPr>
                                <w:rFonts w:ascii="Calibri" w:hAnsi="Calibri" w:cs="Calibri"/>
                                <w:color w:val="44546A"/>
                                <w:lang w:val="en-GB"/>
                              </w:rPr>
                              <w:t xml:space="preserve"> </w:t>
                            </w:r>
                          </w:p>
                          <w:p w14:paraId="02AF0270" w14:textId="29AC144D" w:rsidR="00A43498" w:rsidRDefault="00000000" w:rsidP="00A43498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color w:val="44546A"/>
                                <w:lang w:val="en-GB"/>
                              </w:rPr>
                            </w:pPr>
                            <w:hyperlink r:id="rId21" w:history="1">
                              <w:proofErr w:type="spellStart"/>
                              <w:r w:rsidR="00A43498" w:rsidRPr="00A43498">
                                <w:rPr>
                                  <w:rStyle w:val="Hyperlink"/>
                                  <w:rFonts w:ascii="Calibri" w:hAnsi="Calibri" w:cs="Calibri"/>
                                  <w:lang w:val="en-GB"/>
                                </w:rPr>
                                <w:t>agroBRIDGES</w:t>
                              </w:r>
                              <w:proofErr w:type="spellEnd"/>
                            </w:hyperlink>
                            <w:r w:rsidR="00A43498">
                              <w:rPr>
                                <w:rFonts w:ascii="Calibri" w:hAnsi="Calibri" w:cs="Calibri"/>
                                <w:color w:val="44546A"/>
                                <w:lang w:val="en-GB"/>
                              </w:rPr>
                              <w:t xml:space="preserve"> - </w:t>
                            </w:r>
                            <w:r w:rsidR="00A43498" w:rsidRPr="00A43498">
                              <w:t xml:space="preserve">Connecting producers and consumers through short food </w:t>
                            </w:r>
                            <w:proofErr w:type="gramStart"/>
                            <w:r w:rsidR="00A43498" w:rsidRPr="00A43498">
                              <w:t>chains</w:t>
                            </w:r>
                            <w:proofErr w:type="gramEnd"/>
                            <w:r w:rsidR="00A43498" w:rsidRPr="00A43498">
                              <w:rPr>
                                <w:rFonts w:ascii="Calibri" w:hAnsi="Calibri" w:cs="Calibri"/>
                                <w:color w:val="44546A"/>
                                <w:lang w:val="en-GB"/>
                              </w:rPr>
                              <w:t xml:space="preserve"> </w:t>
                            </w:r>
                          </w:p>
                          <w:p w14:paraId="49938E90" w14:textId="77777777" w:rsidR="00A43498" w:rsidRDefault="00A43498" w:rsidP="00A43498">
                            <w:pPr>
                              <w:spacing w:after="0" w:line="240" w:lineRule="auto"/>
                            </w:pPr>
                          </w:p>
                          <w:p w14:paraId="36592D09" w14:textId="3DFCF68E" w:rsidR="000734CB" w:rsidRPr="00A771C7" w:rsidRDefault="000734CB" w:rsidP="000734CB">
                            <w:r>
                              <w:t>You can see my pu</w:t>
                            </w:r>
                            <w:r w:rsidR="006E1A1A">
                              <w:t>b</w:t>
                            </w:r>
                            <w:r>
                              <w:t xml:space="preserve">lications at </w:t>
                            </w:r>
                            <w:hyperlink r:id="rId22" w:history="1">
                              <w:proofErr w:type="spellStart"/>
                              <w:r w:rsidRPr="0025296C">
                                <w:rPr>
                                  <w:rStyle w:val="Hyperlink"/>
                                </w:rPr>
                                <w:t>research@wur</w:t>
                              </w:r>
                              <w:proofErr w:type="spellEnd"/>
                            </w:hyperlink>
                            <w:r>
                              <w:t xml:space="preserve"> and a more detailed profile at </w:t>
                            </w:r>
                            <w:hyperlink r:id="rId23" w:history="1">
                              <w:proofErr w:type="spellStart"/>
                              <w:r w:rsidRPr="0025296C">
                                <w:rPr>
                                  <w:rStyle w:val="Hyperlink"/>
                                </w:rPr>
                                <w:t>we@wur</w:t>
                              </w:r>
                              <w:proofErr w:type="spellEnd"/>
                            </w:hyperlink>
                            <w:r>
                              <w:t>.</w:t>
                            </w:r>
                            <w:r w:rsidRPr="00A771C7">
                              <w:t xml:space="preserve"> </w:t>
                            </w:r>
                          </w:p>
                          <w:p w14:paraId="67CF05DC" w14:textId="127BE6FD" w:rsidR="00A771C7" w:rsidRPr="00A771C7" w:rsidRDefault="00A771C7" w:rsidP="000734CB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F1FF3B" id="Text Box 17" o:spid="_x0000_s1027" type="#_x0000_t202" style="position:absolute;margin-left:153.85pt;margin-top:.45pt;width:310.35pt;height:275.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">
                <v:textbox>
                  <w:txbxContent>
                    <w:p w14:paraId="2F05B97F" w14:textId="77777777" w:rsidR="00A43498" w:rsidRPr="00805CF4" w:rsidRDefault="00A43498" w:rsidP="00A43498">
                      <w:pPr>
                        <w:rPr>
                          <w:lang w:val="de-DE"/>
                        </w:rPr>
                      </w:pPr>
                      <w:r w:rsidRPr="0056749C">
                        <w:rPr>
                          <w:b/>
                          <w:bCs/>
                          <w:lang w:val="sk-SK"/>
                        </w:rPr>
                        <w:t>E</w:t>
                      </w:r>
                      <w:r w:rsidRPr="00805CF4">
                        <w:rPr>
                          <w:b/>
                          <w:bCs/>
                          <w:lang w:val="de-DE"/>
                        </w:rPr>
                        <w:t>-mail:</w:t>
                      </w:r>
                      <w:r w:rsidRPr="00805CF4">
                        <w:rPr>
                          <w:lang w:val="de-DE"/>
                        </w:rPr>
                        <w:t xml:space="preserve"> </w:t>
                      </w:r>
                      <w:hyperlink r:id="rId24" w:history="1">
                        <w:r w:rsidRPr="00805CF4">
                          <w:rPr>
                            <w:rStyle w:val="Hyperlink"/>
                            <w:lang w:val="de-DE"/>
                          </w:rPr>
                          <w:t>Liesbeth.Dries@wur.nl</w:t>
                        </w:r>
                      </w:hyperlink>
                      <w:r w:rsidRPr="00805CF4">
                        <w:rPr>
                          <w:lang w:val="de-DE"/>
                        </w:rPr>
                        <w:t xml:space="preserve"> </w:t>
                      </w:r>
                    </w:p>
                    <w:p w14:paraId="09AA07FF" w14:textId="77777777" w:rsidR="00A43498" w:rsidRDefault="00A43498" w:rsidP="00A43498">
                      <w:r w:rsidRPr="0056749C">
                        <w:rPr>
                          <w:b/>
                          <w:bCs/>
                        </w:rPr>
                        <w:t>Office:</w:t>
                      </w:r>
                      <w:r>
                        <w:t xml:space="preserve"> Leeuwenborch, C2116</w:t>
                      </w:r>
                    </w:p>
                    <w:p w14:paraId="5B016BDC" w14:textId="77777777" w:rsidR="00A43498" w:rsidRDefault="00A43498" w:rsidP="00A43498">
                      <w:r w:rsidRPr="0056749C">
                        <w:rPr>
                          <w:b/>
                          <w:bCs/>
                        </w:rPr>
                        <w:t xml:space="preserve">You might know </w:t>
                      </w:r>
                      <w:r>
                        <w:rPr>
                          <w:b/>
                          <w:bCs/>
                        </w:rPr>
                        <w:t>me</w:t>
                      </w:r>
                      <w:r w:rsidRPr="0056749C">
                        <w:rPr>
                          <w:b/>
                          <w:bCs/>
                        </w:rPr>
                        <w:t xml:space="preserve"> from:</w:t>
                      </w:r>
                      <w:r>
                        <w:t xml:space="preserve"> </w:t>
                      </w:r>
                      <w:r w:rsidRPr="00EE1569">
                        <w:t>Economics of EU policies for sustainability transitions</w:t>
                      </w:r>
                      <w:r>
                        <w:t xml:space="preserve">, </w:t>
                      </w:r>
                      <w:r w:rsidRPr="00EE1569">
                        <w:t xml:space="preserve">Institutional Economics and Economic </w:t>
                      </w:r>
                      <w:proofErr w:type="spellStart"/>
                      <w:r w:rsidRPr="00EE1569">
                        <w:t>Organisation</w:t>
                      </w:r>
                      <w:proofErr w:type="spellEnd"/>
                      <w:r w:rsidRPr="00EE1569">
                        <w:t xml:space="preserve"> Theory</w:t>
                      </w:r>
                    </w:p>
                    <w:p w14:paraId="6093AB2D" w14:textId="77777777" w:rsidR="00A43498" w:rsidRDefault="00A43498" w:rsidP="00A43498">
                      <w:r w:rsidRPr="0056749C">
                        <w:rPr>
                          <w:b/>
                          <w:bCs/>
                        </w:rPr>
                        <w:t>Areas of interest</w:t>
                      </w:r>
                      <w:r>
                        <w:t xml:space="preserve">: food supply chains, agri-environmental schemes, EU agricultural and food policies, sustainability </w:t>
                      </w:r>
                    </w:p>
                    <w:p w14:paraId="1C1AD430" w14:textId="7186B8E2" w:rsidR="00A43498" w:rsidRDefault="00A43498" w:rsidP="00A43498">
                      <w:r w:rsidRPr="0056749C">
                        <w:rPr>
                          <w:b/>
                          <w:bCs/>
                        </w:rPr>
                        <w:t xml:space="preserve">Methods I typically </w:t>
                      </w:r>
                      <w:proofErr w:type="gramStart"/>
                      <w:r w:rsidRPr="0056749C">
                        <w:rPr>
                          <w:b/>
                          <w:bCs/>
                        </w:rPr>
                        <w:t>use</w:t>
                      </w:r>
                      <w:r>
                        <w:t>:</w:t>
                      </w:r>
                      <w:proofErr w:type="gramEnd"/>
                      <w:r>
                        <w:t xml:space="preserve"> econometrics, case-study</w:t>
                      </w:r>
                    </w:p>
                    <w:p w14:paraId="7B059C98" w14:textId="77777777" w:rsidR="00A43498" w:rsidRDefault="00A43498" w:rsidP="00A43498">
                      <w:pPr>
                        <w:spacing w:after="0" w:line="240" w:lineRule="auto"/>
                      </w:pPr>
                      <w:r w:rsidRPr="00A43498">
                        <w:rPr>
                          <w:b/>
                          <w:bCs/>
                        </w:rPr>
                        <w:t xml:space="preserve">Projects I work </w:t>
                      </w:r>
                      <w:proofErr w:type="gramStart"/>
                      <w:r w:rsidRPr="00A43498">
                        <w:rPr>
                          <w:b/>
                          <w:bCs/>
                        </w:rPr>
                        <w:t>on</w:t>
                      </w:r>
                      <w:proofErr w:type="gramEnd"/>
                      <w:r w:rsidRPr="00A43498">
                        <w:rPr>
                          <w:b/>
                          <w:bCs/>
                        </w:rPr>
                        <w:t xml:space="preserve"> and you could</w:t>
                      </w:r>
                      <w:r>
                        <w:rPr>
                          <w:b/>
                          <w:bCs/>
                        </w:rPr>
                        <w:t>,</w:t>
                      </w:r>
                      <w:r w:rsidRPr="00A43498">
                        <w:rPr>
                          <w:b/>
                          <w:bCs/>
                        </w:rPr>
                        <w:t xml:space="preserve"> too</w:t>
                      </w:r>
                      <w:r>
                        <w:t xml:space="preserve">: </w:t>
                      </w:r>
                    </w:p>
                    <w:p w14:paraId="66A1625C" w14:textId="63F1B62B" w:rsidR="00A43498" w:rsidRPr="00A43498" w:rsidRDefault="00000000" w:rsidP="00A43498">
                      <w:pPr>
                        <w:spacing w:after="0"/>
                        <w:rPr>
                          <w:rFonts w:ascii="Calibri" w:hAnsi="Calibri" w:cs="Calibri"/>
                          <w:color w:val="44546A"/>
                          <w:lang w:val="en-GB"/>
                        </w:rPr>
                      </w:pPr>
                      <w:hyperlink r:id="rId25" w:history="1">
                        <w:r w:rsidR="00A43498" w:rsidRPr="00A43498">
                          <w:rPr>
                            <w:rStyle w:val="Hyperlink"/>
                            <w:rFonts w:ascii="Calibri" w:hAnsi="Calibri" w:cs="Calibri"/>
                            <w:lang w:val="en-GB"/>
                          </w:rPr>
                          <w:t>NOVASOIL</w:t>
                        </w:r>
                      </w:hyperlink>
                      <w:r w:rsidR="00A43498">
                        <w:t xml:space="preserve"> - </w:t>
                      </w:r>
                      <w:r w:rsidR="00A43498" w:rsidRPr="00A43498">
                        <w:t>Innovative business models for soil health</w:t>
                      </w:r>
                      <w:r w:rsidR="00A43498" w:rsidRPr="00A43498">
                        <w:rPr>
                          <w:rFonts w:ascii="Calibri" w:hAnsi="Calibri" w:cs="Calibri"/>
                          <w:color w:val="44546A"/>
                          <w:lang w:val="en-GB"/>
                        </w:rPr>
                        <w:t xml:space="preserve"> </w:t>
                      </w:r>
                    </w:p>
                    <w:p w14:paraId="58475FF4" w14:textId="7B99687D" w:rsidR="00A43498" w:rsidRPr="00A43498" w:rsidRDefault="00000000" w:rsidP="00A43498">
                      <w:pPr>
                        <w:spacing w:after="0" w:line="240" w:lineRule="auto"/>
                        <w:rPr>
                          <w:rFonts w:ascii="Calibri" w:hAnsi="Calibri" w:cs="Calibri"/>
                          <w:color w:val="44546A"/>
                          <w:lang w:val="en-GB"/>
                        </w:rPr>
                      </w:pPr>
                      <w:hyperlink r:id="rId26" w:history="1">
                        <w:r w:rsidR="00A43498" w:rsidRPr="00A43498">
                          <w:rPr>
                            <w:rStyle w:val="Hyperlink"/>
                            <w:rFonts w:ascii="Calibri" w:hAnsi="Calibri" w:cs="Calibri"/>
                            <w:lang w:val="en-GB"/>
                          </w:rPr>
                          <w:t>EFFECT</w:t>
                        </w:r>
                      </w:hyperlink>
                      <w:r w:rsidR="00A43498">
                        <w:t xml:space="preserve"> - </w:t>
                      </w:r>
                      <w:r w:rsidR="00A43498" w:rsidRPr="00A43498">
                        <w:t>Contracts for environmental goods</w:t>
                      </w:r>
                      <w:r w:rsidR="00A43498" w:rsidRPr="00A43498">
                        <w:rPr>
                          <w:rFonts w:ascii="Calibri" w:hAnsi="Calibri" w:cs="Calibri"/>
                          <w:color w:val="44546A"/>
                          <w:lang w:val="en-GB"/>
                        </w:rPr>
                        <w:t xml:space="preserve"> </w:t>
                      </w:r>
                    </w:p>
                    <w:p w14:paraId="02AF0270" w14:textId="29AC144D" w:rsidR="00A43498" w:rsidRDefault="00000000" w:rsidP="00A43498">
                      <w:pPr>
                        <w:spacing w:after="0" w:line="240" w:lineRule="auto"/>
                        <w:rPr>
                          <w:rFonts w:ascii="Calibri" w:hAnsi="Calibri" w:cs="Calibri"/>
                          <w:color w:val="44546A"/>
                          <w:lang w:val="en-GB"/>
                        </w:rPr>
                      </w:pPr>
                      <w:hyperlink r:id="rId27" w:history="1">
                        <w:proofErr w:type="spellStart"/>
                        <w:r w:rsidR="00A43498" w:rsidRPr="00A43498">
                          <w:rPr>
                            <w:rStyle w:val="Hyperlink"/>
                            <w:rFonts w:ascii="Calibri" w:hAnsi="Calibri" w:cs="Calibri"/>
                            <w:lang w:val="en-GB"/>
                          </w:rPr>
                          <w:t>agroBRIDGES</w:t>
                        </w:r>
                        <w:proofErr w:type="spellEnd"/>
                      </w:hyperlink>
                      <w:r w:rsidR="00A43498">
                        <w:rPr>
                          <w:rFonts w:ascii="Calibri" w:hAnsi="Calibri" w:cs="Calibri"/>
                          <w:color w:val="44546A"/>
                          <w:lang w:val="en-GB"/>
                        </w:rPr>
                        <w:t xml:space="preserve"> - </w:t>
                      </w:r>
                      <w:r w:rsidR="00A43498" w:rsidRPr="00A43498">
                        <w:t xml:space="preserve">Connecting producers and consumers through short food </w:t>
                      </w:r>
                      <w:proofErr w:type="gramStart"/>
                      <w:r w:rsidR="00A43498" w:rsidRPr="00A43498">
                        <w:t>chains</w:t>
                      </w:r>
                      <w:proofErr w:type="gramEnd"/>
                      <w:r w:rsidR="00A43498" w:rsidRPr="00A43498">
                        <w:rPr>
                          <w:rFonts w:ascii="Calibri" w:hAnsi="Calibri" w:cs="Calibri"/>
                          <w:color w:val="44546A"/>
                          <w:lang w:val="en-GB"/>
                        </w:rPr>
                        <w:t xml:space="preserve"> </w:t>
                      </w:r>
                    </w:p>
                    <w:p w14:paraId="49938E90" w14:textId="77777777" w:rsidR="00A43498" w:rsidRDefault="00A43498" w:rsidP="00A43498">
                      <w:pPr>
                        <w:spacing w:after="0" w:line="240" w:lineRule="auto"/>
                      </w:pPr>
                    </w:p>
                    <w:p w14:paraId="36592D09" w14:textId="3DFCF68E" w:rsidR="000734CB" w:rsidRPr="00A771C7" w:rsidRDefault="000734CB" w:rsidP="000734CB">
                      <w:r>
                        <w:t>You can see my pu</w:t>
                      </w:r>
                      <w:r w:rsidR="006E1A1A">
                        <w:t>b</w:t>
                      </w:r>
                      <w:r>
                        <w:t xml:space="preserve">lications at </w:t>
                      </w:r>
                      <w:hyperlink r:id="rId28" w:history="1">
                        <w:proofErr w:type="spellStart"/>
                        <w:r w:rsidRPr="0025296C">
                          <w:rPr>
                            <w:rStyle w:val="Hyperlink"/>
                          </w:rPr>
                          <w:t>research@wur</w:t>
                        </w:r>
                        <w:proofErr w:type="spellEnd"/>
                      </w:hyperlink>
                      <w:r>
                        <w:t xml:space="preserve"> and a more detailed profile at </w:t>
                      </w:r>
                      <w:hyperlink r:id="rId29" w:history="1">
                        <w:proofErr w:type="spellStart"/>
                        <w:r w:rsidRPr="0025296C">
                          <w:rPr>
                            <w:rStyle w:val="Hyperlink"/>
                          </w:rPr>
                          <w:t>we@wur</w:t>
                        </w:r>
                        <w:proofErr w:type="spellEnd"/>
                      </w:hyperlink>
                      <w:r>
                        <w:t>.</w:t>
                      </w:r>
                      <w:r w:rsidRPr="00A771C7">
                        <w:t xml:space="preserve"> </w:t>
                      </w:r>
                    </w:p>
                    <w:p w14:paraId="67CF05DC" w14:textId="127BE6FD" w:rsidR="00A771C7" w:rsidRPr="00A771C7" w:rsidRDefault="00A771C7" w:rsidP="000734CB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6749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BF216E" wp14:editId="35EDDD36">
            <wp:extent cx="1807968" cy="2410691"/>
            <wp:effectExtent l="0" t="0" r="1905" b="8890"/>
            <wp:docPr id="5" name="Picture 5" descr="A person smiling in front of a book shelf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smiling in front of a book shelf&#10;&#10;Description automatically generated with medium confidence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497" cy="2427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749C" w:rsidRPr="001C3B74">
        <w:rPr>
          <w:rFonts w:ascii="Times New Roman" w:hAnsi="Times New Roman" w:cs="Times New Roman"/>
          <w:noProof/>
          <w:sz w:val="24"/>
          <w:szCs w:val="24"/>
          <w:lang w:val="de-DE"/>
        </w:rPr>
        <w:t xml:space="preserve">  </w:t>
      </w:r>
    </w:p>
    <w:p w14:paraId="2797E80F" w14:textId="4A7575C6" w:rsidR="0056749C" w:rsidRDefault="0056749C" w:rsidP="00DC70A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de-DE"/>
        </w:rPr>
      </w:pPr>
    </w:p>
    <w:p w14:paraId="1733FC22" w14:textId="405C579A" w:rsidR="00F370A9" w:rsidRDefault="00F370A9" w:rsidP="00DC70A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de-DE"/>
        </w:rPr>
      </w:pPr>
    </w:p>
    <w:p w14:paraId="31999214" w14:textId="6B85C8A7" w:rsidR="00F370A9" w:rsidRDefault="00F370A9" w:rsidP="00DC70A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de-DE"/>
        </w:rPr>
      </w:pPr>
    </w:p>
    <w:p w14:paraId="066FA223" w14:textId="03ABC8BF" w:rsidR="00F370A9" w:rsidRDefault="00F370A9" w:rsidP="00DC70A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de-DE"/>
        </w:rPr>
      </w:pPr>
    </w:p>
    <w:p w14:paraId="70410B6B" w14:textId="0A600561" w:rsidR="00F370A9" w:rsidRDefault="00F370A9" w:rsidP="00DC70A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de-DE"/>
        </w:rPr>
      </w:pPr>
    </w:p>
    <w:p w14:paraId="20BB174F" w14:textId="4479E699" w:rsidR="00F370A9" w:rsidRDefault="00F370A9" w:rsidP="0056749C">
      <w:pPr>
        <w:spacing w:after="0"/>
        <w:rPr>
          <w:rFonts w:ascii="Times New Roman" w:hAnsi="Times New Roman" w:cs="Times New Roman"/>
          <w:sz w:val="24"/>
          <w:szCs w:val="24"/>
          <w:lang w:val="de-DE"/>
        </w:rPr>
      </w:pPr>
    </w:p>
    <w:p w14:paraId="13905E91" w14:textId="24889221" w:rsidR="00F370A9" w:rsidRDefault="00F370A9" w:rsidP="0056749C">
      <w:pPr>
        <w:spacing w:after="0"/>
        <w:rPr>
          <w:rFonts w:ascii="Times New Roman" w:hAnsi="Times New Roman" w:cs="Times New Roman"/>
          <w:sz w:val="24"/>
          <w:szCs w:val="24"/>
          <w:lang w:val="de-DE"/>
        </w:rPr>
      </w:pPr>
    </w:p>
    <w:p w14:paraId="265AD155" w14:textId="051D7F73" w:rsidR="00F370A9" w:rsidRDefault="00F370A9" w:rsidP="0056749C">
      <w:pPr>
        <w:spacing w:after="0"/>
        <w:rPr>
          <w:rFonts w:ascii="Times New Roman" w:hAnsi="Times New Roman" w:cs="Times New Roman"/>
          <w:sz w:val="24"/>
          <w:szCs w:val="24"/>
          <w:lang w:val="de-DE"/>
        </w:rPr>
      </w:pPr>
    </w:p>
    <w:p w14:paraId="57AF22E3" w14:textId="74DA3C92" w:rsidR="00F370A9" w:rsidRDefault="00F370A9" w:rsidP="0056749C">
      <w:pPr>
        <w:spacing w:after="0"/>
        <w:rPr>
          <w:rFonts w:ascii="Times New Roman" w:hAnsi="Times New Roman" w:cs="Times New Roman"/>
          <w:sz w:val="24"/>
          <w:szCs w:val="24"/>
          <w:lang w:val="de-DE"/>
        </w:rPr>
      </w:pPr>
    </w:p>
    <w:p w14:paraId="7352B2A2" w14:textId="469BEBF5" w:rsidR="00F370A9" w:rsidRDefault="00F370A9" w:rsidP="0056749C">
      <w:pPr>
        <w:spacing w:after="0"/>
        <w:rPr>
          <w:rFonts w:ascii="Times New Roman" w:hAnsi="Times New Roman" w:cs="Times New Roman"/>
          <w:sz w:val="24"/>
          <w:szCs w:val="24"/>
          <w:lang w:val="de-DE"/>
        </w:rPr>
      </w:pPr>
    </w:p>
    <w:p w14:paraId="66B800A0" w14:textId="3BFCE62C" w:rsidR="00F370A9" w:rsidRDefault="00F370A9" w:rsidP="0056749C">
      <w:pPr>
        <w:spacing w:after="0"/>
        <w:rPr>
          <w:rFonts w:ascii="Times New Roman" w:hAnsi="Times New Roman" w:cs="Times New Roman"/>
          <w:sz w:val="24"/>
          <w:szCs w:val="24"/>
          <w:lang w:val="de-DE"/>
        </w:rPr>
      </w:pPr>
    </w:p>
    <w:p w14:paraId="7016FCF9" w14:textId="3CF3D83D" w:rsidR="00F370A9" w:rsidRDefault="00F370A9" w:rsidP="0056749C">
      <w:pPr>
        <w:spacing w:after="0"/>
        <w:rPr>
          <w:rFonts w:ascii="Times New Roman" w:hAnsi="Times New Roman" w:cs="Times New Roman"/>
          <w:sz w:val="24"/>
          <w:szCs w:val="24"/>
          <w:lang w:val="de-DE"/>
        </w:rPr>
      </w:pPr>
    </w:p>
    <w:p w14:paraId="71BB78B2" w14:textId="40122B04" w:rsidR="00F370A9" w:rsidRDefault="00F370A9" w:rsidP="0056749C">
      <w:pPr>
        <w:spacing w:after="0"/>
        <w:rPr>
          <w:rFonts w:ascii="Times New Roman" w:hAnsi="Times New Roman" w:cs="Times New Roman"/>
          <w:sz w:val="24"/>
          <w:szCs w:val="24"/>
          <w:lang w:val="de-DE"/>
        </w:rPr>
      </w:pPr>
    </w:p>
    <w:p w14:paraId="14091717" w14:textId="3BC790A4" w:rsidR="00F370A9" w:rsidRDefault="00F370A9" w:rsidP="0056749C">
      <w:pPr>
        <w:spacing w:after="0"/>
        <w:rPr>
          <w:rFonts w:ascii="Times New Roman" w:hAnsi="Times New Roman" w:cs="Times New Roman"/>
          <w:sz w:val="24"/>
          <w:szCs w:val="24"/>
          <w:lang w:val="de-DE"/>
        </w:rPr>
      </w:pPr>
    </w:p>
    <w:p w14:paraId="351C8527" w14:textId="420B1F9B" w:rsidR="0056749C" w:rsidRPr="001C3B74" w:rsidRDefault="000734CB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de-D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F9A28B8" wp14:editId="050BCFBD">
                <wp:simplePos x="0" y="0"/>
                <wp:positionH relativeFrom="column">
                  <wp:posOffset>1937385</wp:posOffset>
                </wp:positionH>
                <wp:positionV relativeFrom="paragraph">
                  <wp:posOffset>189865</wp:posOffset>
                </wp:positionV>
                <wp:extent cx="3941445" cy="2307590"/>
                <wp:effectExtent l="0" t="0" r="20955" b="16510"/>
                <wp:wrapSquare wrapText="bothSides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1445" cy="2307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EA7C62" w14:textId="2A77F12E" w:rsidR="0056749C" w:rsidRPr="00805CF4" w:rsidRDefault="0056749C" w:rsidP="0056749C">
                            <w:pPr>
                              <w:rPr>
                                <w:lang w:val="de-DE"/>
                              </w:rPr>
                            </w:pPr>
                            <w:r w:rsidRPr="0056749C">
                              <w:rPr>
                                <w:b/>
                                <w:bCs/>
                                <w:lang w:val="sk-SK"/>
                              </w:rPr>
                              <w:t>E</w:t>
                            </w:r>
                            <w:r w:rsidRPr="00805CF4">
                              <w:rPr>
                                <w:b/>
                                <w:bCs/>
                                <w:lang w:val="de-DE"/>
                              </w:rPr>
                              <w:t>-mail:</w:t>
                            </w:r>
                            <w:r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  <w:hyperlink r:id="rId31" w:history="1">
                              <w:r w:rsidR="00A771C7" w:rsidRPr="00805CF4">
                                <w:rPr>
                                  <w:rStyle w:val="Hyperlink"/>
                                  <w:lang w:val="de-DE"/>
                                </w:rPr>
                                <w:t>Koos.Gardebroek@wur.nl</w:t>
                              </w:r>
                            </w:hyperlink>
                            <w:r w:rsidR="00A771C7"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</w:p>
                          <w:p w14:paraId="7BB2B129" w14:textId="04E17AC9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>Office:</w:t>
                            </w:r>
                            <w:r>
                              <w:t xml:space="preserve"> Leeuwenborch, C</w:t>
                            </w:r>
                            <w:r w:rsidR="00C15430">
                              <w:t>2117</w:t>
                            </w:r>
                          </w:p>
                          <w:p w14:paraId="114371E0" w14:textId="791B8F54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 xml:space="preserve">You might know </w:t>
                            </w:r>
                            <w:r>
                              <w:rPr>
                                <w:b/>
                                <w:bCs/>
                              </w:rPr>
                              <w:t>me</w:t>
                            </w:r>
                            <w:r w:rsidRPr="0056749C">
                              <w:rPr>
                                <w:b/>
                                <w:bCs/>
                              </w:rPr>
                              <w:t xml:space="preserve"> from:</w:t>
                            </w:r>
                            <w:r>
                              <w:t xml:space="preserve"> </w:t>
                            </w:r>
                            <w:r w:rsidR="00EE1569">
                              <w:t>Econometrics, Advanced Econometrics</w:t>
                            </w:r>
                            <w:r w:rsidR="001C3B74">
                              <w:t xml:space="preserve">, </w:t>
                            </w:r>
                          </w:p>
                          <w:p w14:paraId="63745B24" w14:textId="57992C58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>Areas of interest</w:t>
                            </w:r>
                            <w:r>
                              <w:t xml:space="preserve">: </w:t>
                            </w:r>
                            <w:r w:rsidR="00CF6312">
                              <w:t>price analysis, policy analysis</w:t>
                            </w:r>
                          </w:p>
                          <w:p w14:paraId="01D959D6" w14:textId="11623C32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 xml:space="preserve">Methods I typically </w:t>
                            </w:r>
                            <w:proofErr w:type="gramStart"/>
                            <w:r w:rsidRPr="0056749C">
                              <w:rPr>
                                <w:b/>
                                <w:bCs/>
                              </w:rPr>
                              <w:t>use</w:t>
                            </w:r>
                            <w:r>
                              <w:t>:</w:t>
                            </w:r>
                            <w:proofErr w:type="gramEnd"/>
                            <w:r>
                              <w:t xml:space="preserve"> </w:t>
                            </w:r>
                            <w:r w:rsidR="00A771C7">
                              <w:t>econometric models of different kinds</w:t>
                            </w:r>
                            <w:r w:rsidR="00C15430">
                              <w:t>, machine learning</w:t>
                            </w:r>
                          </w:p>
                          <w:p w14:paraId="1EC9CE34" w14:textId="3671920E" w:rsidR="000734CB" w:rsidRPr="00A771C7" w:rsidRDefault="000734CB" w:rsidP="000734CB">
                            <w:r>
                              <w:t>You can see my pu</w:t>
                            </w:r>
                            <w:r w:rsidR="006E1A1A">
                              <w:t>b</w:t>
                            </w:r>
                            <w:r>
                              <w:t xml:space="preserve">lications at </w:t>
                            </w:r>
                            <w:hyperlink r:id="rId32" w:history="1">
                              <w:proofErr w:type="spellStart"/>
                              <w:r w:rsidRPr="0025296C">
                                <w:rPr>
                                  <w:rStyle w:val="Hyperlink"/>
                                </w:rPr>
                                <w:t>research@wur</w:t>
                              </w:r>
                              <w:proofErr w:type="spellEnd"/>
                            </w:hyperlink>
                            <w:r>
                              <w:t xml:space="preserve"> and a more detailed profile at </w:t>
                            </w:r>
                            <w:hyperlink r:id="rId33" w:history="1">
                              <w:proofErr w:type="spellStart"/>
                              <w:r w:rsidRPr="0025296C">
                                <w:rPr>
                                  <w:rStyle w:val="Hyperlink"/>
                                </w:rPr>
                                <w:t>we@wur</w:t>
                              </w:r>
                              <w:proofErr w:type="spellEnd"/>
                            </w:hyperlink>
                            <w:r>
                              <w:t>.</w:t>
                            </w:r>
                            <w:r w:rsidRPr="00A771C7">
                              <w:t xml:space="preserve"> </w:t>
                            </w:r>
                          </w:p>
                          <w:p w14:paraId="0DED741F" w14:textId="162183CB" w:rsidR="00A771C7" w:rsidRPr="0056749C" w:rsidRDefault="00A771C7" w:rsidP="000734C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A28B8" id="Text Box 16" o:spid="_x0000_s1028" type="#_x0000_t202" style="position:absolute;margin-left:152.55pt;margin-top:14.95pt;width:310.35pt;height:181.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">
                <v:textbox>
                  <w:txbxContent>
                    <w:p w14:paraId="61EA7C62" w14:textId="2A77F12E" w:rsidR="0056749C" w:rsidRPr="00805CF4" w:rsidRDefault="0056749C" w:rsidP="0056749C">
                      <w:pPr>
                        <w:rPr>
                          <w:lang w:val="de-DE"/>
                        </w:rPr>
                      </w:pPr>
                      <w:r w:rsidRPr="0056749C">
                        <w:rPr>
                          <w:b/>
                          <w:bCs/>
                          <w:lang w:val="sk-SK"/>
                        </w:rPr>
                        <w:t>E</w:t>
                      </w:r>
                      <w:r w:rsidRPr="00805CF4">
                        <w:rPr>
                          <w:b/>
                          <w:bCs/>
                          <w:lang w:val="de-DE"/>
                        </w:rPr>
                        <w:t>-mail:</w:t>
                      </w:r>
                      <w:r w:rsidRPr="00805CF4">
                        <w:rPr>
                          <w:lang w:val="de-DE"/>
                        </w:rPr>
                        <w:t xml:space="preserve"> </w:t>
                      </w:r>
                      <w:hyperlink r:id="rId34" w:history="1">
                        <w:r w:rsidR="00A771C7" w:rsidRPr="00805CF4">
                          <w:rPr>
                            <w:rStyle w:val="Hyperlink"/>
                            <w:lang w:val="de-DE"/>
                          </w:rPr>
                          <w:t>Koos.Gardebroek@wur.nl</w:t>
                        </w:r>
                      </w:hyperlink>
                      <w:r w:rsidR="00A771C7" w:rsidRPr="00805CF4">
                        <w:rPr>
                          <w:lang w:val="de-DE"/>
                        </w:rPr>
                        <w:t xml:space="preserve"> </w:t>
                      </w:r>
                    </w:p>
                    <w:p w14:paraId="7BB2B129" w14:textId="04E17AC9" w:rsidR="0056749C" w:rsidRDefault="0056749C" w:rsidP="0056749C">
                      <w:r w:rsidRPr="0056749C">
                        <w:rPr>
                          <w:b/>
                          <w:bCs/>
                        </w:rPr>
                        <w:t>Office:</w:t>
                      </w:r>
                      <w:r>
                        <w:t xml:space="preserve"> Leeuwenborch, C</w:t>
                      </w:r>
                      <w:r w:rsidR="00C15430">
                        <w:t>2117</w:t>
                      </w:r>
                    </w:p>
                    <w:p w14:paraId="114371E0" w14:textId="791B8F54" w:rsidR="0056749C" w:rsidRDefault="0056749C" w:rsidP="0056749C">
                      <w:r w:rsidRPr="0056749C">
                        <w:rPr>
                          <w:b/>
                          <w:bCs/>
                        </w:rPr>
                        <w:t xml:space="preserve">You might know </w:t>
                      </w:r>
                      <w:r>
                        <w:rPr>
                          <w:b/>
                          <w:bCs/>
                        </w:rPr>
                        <w:t>me</w:t>
                      </w:r>
                      <w:r w:rsidRPr="0056749C">
                        <w:rPr>
                          <w:b/>
                          <w:bCs/>
                        </w:rPr>
                        <w:t xml:space="preserve"> from:</w:t>
                      </w:r>
                      <w:r>
                        <w:t xml:space="preserve"> </w:t>
                      </w:r>
                      <w:r w:rsidR="00EE1569">
                        <w:t>Econometrics, Advanced Econometrics</w:t>
                      </w:r>
                      <w:r w:rsidR="001C3B74">
                        <w:t xml:space="preserve">, </w:t>
                      </w:r>
                    </w:p>
                    <w:p w14:paraId="63745B24" w14:textId="57992C58" w:rsidR="0056749C" w:rsidRDefault="0056749C" w:rsidP="0056749C">
                      <w:r w:rsidRPr="0056749C">
                        <w:rPr>
                          <w:b/>
                          <w:bCs/>
                        </w:rPr>
                        <w:t>Areas of interest</w:t>
                      </w:r>
                      <w:r>
                        <w:t xml:space="preserve">: </w:t>
                      </w:r>
                      <w:r w:rsidR="00CF6312">
                        <w:t>price analysis, policy analysis</w:t>
                      </w:r>
                    </w:p>
                    <w:p w14:paraId="01D959D6" w14:textId="11623C32" w:rsidR="0056749C" w:rsidRDefault="0056749C" w:rsidP="0056749C">
                      <w:r w:rsidRPr="0056749C">
                        <w:rPr>
                          <w:b/>
                          <w:bCs/>
                        </w:rPr>
                        <w:t xml:space="preserve">Methods I typically </w:t>
                      </w:r>
                      <w:proofErr w:type="gramStart"/>
                      <w:r w:rsidRPr="0056749C">
                        <w:rPr>
                          <w:b/>
                          <w:bCs/>
                        </w:rPr>
                        <w:t>use</w:t>
                      </w:r>
                      <w:r>
                        <w:t>:</w:t>
                      </w:r>
                      <w:proofErr w:type="gramEnd"/>
                      <w:r>
                        <w:t xml:space="preserve"> </w:t>
                      </w:r>
                      <w:r w:rsidR="00A771C7">
                        <w:t>econometric models of different kinds</w:t>
                      </w:r>
                      <w:r w:rsidR="00C15430">
                        <w:t>, machine learning</w:t>
                      </w:r>
                    </w:p>
                    <w:p w14:paraId="1EC9CE34" w14:textId="3671920E" w:rsidR="000734CB" w:rsidRPr="00A771C7" w:rsidRDefault="000734CB" w:rsidP="000734CB">
                      <w:r>
                        <w:t>You can see my pu</w:t>
                      </w:r>
                      <w:r w:rsidR="006E1A1A">
                        <w:t>b</w:t>
                      </w:r>
                      <w:r>
                        <w:t xml:space="preserve">lications at </w:t>
                      </w:r>
                      <w:hyperlink r:id="rId35" w:history="1">
                        <w:proofErr w:type="spellStart"/>
                        <w:r w:rsidRPr="0025296C">
                          <w:rPr>
                            <w:rStyle w:val="Hyperlink"/>
                          </w:rPr>
                          <w:t>research@wur</w:t>
                        </w:r>
                        <w:proofErr w:type="spellEnd"/>
                      </w:hyperlink>
                      <w:r>
                        <w:t xml:space="preserve"> and a more detailed profile at </w:t>
                      </w:r>
                      <w:hyperlink r:id="rId36" w:history="1">
                        <w:proofErr w:type="spellStart"/>
                        <w:r w:rsidRPr="0025296C">
                          <w:rPr>
                            <w:rStyle w:val="Hyperlink"/>
                          </w:rPr>
                          <w:t>we@wur</w:t>
                        </w:r>
                        <w:proofErr w:type="spellEnd"/>
                      </w:hyperlink>
                      <w:r>
                        <w:t>.</w:t>
                      </w:r>
                      <w:r w:rsidRPr="00A771C7">
                        <w:t xml:space="preserve"> </w:t>
                      </w:r>
                    </w:p>
                    <w:p w14:paraId="0DED741F" w14:textId="162183CB" w:rsidR="00A771C7" w:rsidRPr="0056749C" w:rsidRDefault="00A771C7" w:rsidP="000734CB"/>
                  </w:txbxContent>
                </v:textbox>
                <w10:wrap type="square"/>
              </v:shape>
            </w:pict>
          </mc:Fallback>
        </mc:AlternateContent>
      </w:r>
      <w:r w:rsidR="0056749C" w:rsidRPr="001C3B74">
        <w:rPr>
          <w:rFonts w:ascii="Times New Roman" w:hAnsi="Times New Roman" w:cs="Times New Roman"/>
          <w:b/>
          <w:bCs/>
          <w:noProof/>
          <w:sz w:val="24"/>
          <w:szCs w:val="24"/>
          <w:lang w:val="de-DE"/>
        </w:rPr>
        <w:t>Dr. Koos Gardebroek</w:t>
      </w:r>
    </w:p>
    <w:p w14:paraId="222CF30D" w14:textId="03171059" w:rsidR="0056749C" w:rsidRPr="001C3B74" w:rsidRDefault="0056749C" w:rsidP="0056749C">
      <w:pPr>
        <w:spacing w:after="0"/>
        <w:rPr>
          <w:rFonts w:ascii="Times New Roman" w:hAnsi="Times New Roman" w:cs="Times New Roman"/>
          <w:noProof/>
          <w:sz w:val="24"/>
          <w:szCs w:val="24"/>
          <w:lang w:val="de-DE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74F0F2" wp14:editId="613C9E52">
            <wp:extent cx="1814195" cy="28968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66" b="5341"/>
                    <a:stretch/>
                  </pic:blipFill>
                  <pic:spPr bwMode="auto">
                    <a:xfrm>
                      <a:off x="0" y="0"/>
                      <a:ext cx="1835190" cy="29303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C3B74">
        <w:rPr>
          <w:rFonts w:ascii="Times New Roman" w:hAnsi="Times New Roman" w:cs="Times New Roman"/>
          <w:noProof/>
          <w:sz w:val="24"/>
          <w:szCs w:val="24"/>
          <w:lang w:val="de-DE"/>
        </w:rPr>
        <w:t xml:space="preserve">  </w:t>
      </w:r>
    </w:p>
    <w:p w14:paraId="6EC17101" w14:textId="5C48E6B4" w:rsidR="0056749C" w:rsidRDefault="0056749C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de-DE"/>
        </w:rPr>
      </w:pPr>
    </w:p>
    <w:p w14:paraId="73C777DB" w14:textId="464DFF0D" w:rsidR="00713038" w:rsidRDefault="00713038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de-DE"/>
        </w:rPr>
      </w:pPr>
    </w:p>
    <w:p w14:paraId="393E5E2E" w14:textId="28AFD6FD" w:rsidR="00713038" w:rsidRDefault="00713038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de-DE"/>
        </w:rPr>
      </w:pPr>
    </w:p>
    <w:p w14:paraId="7CD77E4D" w14:textId="77777777" w:rsidR="00713038" w:rsidRDefault="00713038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de-DE"/>
        </w:rPr>
      </w:pPr>
    </w:p>
    <w:p w14:paraId="1C4517CC" w14:textId="6038BF90" w:rsidR="0056749C" w:rsidRPr="001C3B74" w:rsidRDefault="0056749C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de-DE"/>
        </w:rPr>
      </w:pPr>
      <w:r w:rsidRPr="001C3B74">
        <w:rPr>
          <w:rFonts w:ascii="Times New Roman" w:hAnsi="Times New Roman" w:cs="Times New Roman"/>
          <w:b/>
          <w:bCs/>
          <w:sz w:val="24"/>
          <w:szCs w:val="24"/>
          <w:lang w:val="de-DE"/>
        </w:rPr>
        <w:t>Dr. Esther Gehrke</w:t>
      </w:r>
    </w:p>
    <w:p w14:paraId="0AF63C62" w14:textId="667FF396" w:rsidR="0056749C" w:rsidRDefault="00AA13DF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E8DD7AD" wp14:editId="6ABC5A93">
                <wp:simplePos x="0" y="0"/>
                <wp:positionH relativeFrom="column">
                  <wp:posOffset>1956123</wp:posOffset>
                </wp:positionH>
                <wp:positionV relativeFrom="paragraph">
                  <wp:posOffset>9525</wp:posOffset>
                </wp:positionV>
                <wp:extent cx="3941445" cy="2454275"/>
                <wp:effectExtent l="0" t="0" r="20955" b="22225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1445" cy="2454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A8525" w14:textId="77777777" w:rsidR="000548AD" w:rsidRPr="00805CF4" w:rsidRDefault="000548AD" w:rsidP="000548AD">
                            <w:pPr>
                              <w:rPr>
                                <w:lang w:val="de-DE"/>
                              </w:rPr>
                            </w:pPr>
                            <w:r w:rsidRPr="0056749C">
                              <w:rPr>
                                <w:b/>
                                <w:bCs/>
                                <w:lang w:val="sk-SK"/>
                              </w:rPr>
                              <w:t>E</w:t>
                            </w:r>
                            <w:r w:rsidRPr="00805CF4">
                              <w:rPr>
                                <w:b/>
                                <w:bCs/>
                                <w:lang w:val="de-DE"/>
                              </w:rPr>
                              <w:t>-mail:</w:t>
                            </w:r>
                            <w:r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  <w:hyperlink r:id="rId38" w:history="1">
                              <w:r w:rsidRPr="00805CF4">
                                <w:rPr>
                                  <w:rStyle w:val="Hyperlink"/>
                                  <w:lang w:val="de-DE"/>
                                </w:rPr>
                                <w:t>Esther.Gehrke@wur.nl</w:t>
                              </w:r>
                            </w:hyperlink>
                            <w:r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</w:p>
                          <w:p w14:paraId="3C82AEB7" w14:textId="77777777" w:rsidR="000548AD" w:rsidRDefault="000548AD" w:rsidP="000548AD">
                            <w:r w:rsidRPr="0056749C">
                              <w:rPr>
                                <w:b/>
                                <w:bCs/>
                              </w:rPr>
                              <w:t>Office:</w:t>
                            </w:r>
                            <w:r>
                              <w:t xml:space="preserve"> Leeuwenborch, C2115</w:t>
                            </w:r>
                          </w:p>
                          <w:p w14:paraId="7C7566E3" w14:textId="77777777" w:rsidR="000548AD" w:rsidRDefault="000548AD" w:rsidP="000548AD">
                            <w:r w:rsidRPr="0056749C">
                              <w:rPr>
                                <w:b/>
                                <w:bCs/>
                              </w:rPr>
                              <w:t xml:space="preserve">You might know </w:t>
                            </w:r>
                            <w:r>
                              <w:rPr>
                                <w:b/>
                                <w:bCs/>
                              </w:rPr>
                              <w:t>me</w:t>
                            </w:r>
                            <w:r w:rsidRPr="0056749C">
                              <w:rPr>
                                <w:b/>
                                <w:bCs/>
                              </w:rPr>
                              <w:t xml:space="preserve"> from:</w:t>
                            </w:r>
                            <w:r>
                              <w:t xml:space="preserve"> Introduction Economics, Economics of Agribusiness, Central Themes </w:t>
                            </w:r>
                          </w:p>
                          <w:p w14:paraId="3EF90C73" w14:textId="77777777" w:rsidR="000548AD" w:rsidRDefault="000548AD" w:rsidP="000548AD">
                            <w:r w:rsidRPr="0056749C">
                              <w:rPr>
                                <w:b/>
                                <w:bCs/>
                              </w:rPr>
                              <w:t>Areas of interest</w:t>
                            </w:r>
                            <w:r>
                              <w:t>: development, education, demography, and agricultural productivity growth</w:t>
                            </w:r>
                          </w:p>
                          <w:p w14:paraId="735F6686" w14:textId="77777777" w:rsidR="000548AD" w:rsidRDefault="000548AD" w:rsidP="000548AD">
                            <w:r w:rsidRPr="0056749C">
                              <w:rPr>
                                <w:b/>
                                <w:bCs/>
                              </w:rPr>
                              <w:t>Methods I typically use</w:t>
                            </w:r>
                            <w:r>
                              <w:t>: econometrics (e.g., randomized control trials, quasi-experimental techniques)</w:t>
                            </w:r>
                          </w:p>
                          <w:p w14:paraId="038B9C68" w14:textId="33B15E0B" w:rsidR="000734CB" w:rsidRPr="00A771C7" w:rsidRDefault="000734CB" w:rsidP="000734CB">
                            <w:r>
                              <w:t>You can see my pu</w:t>
                            </w:r>
                            <w:r w:rsidR="006E1A1A">
                              <w:t>b</w:t>
                            </w:r>
                            <w:r>
                              <w:t xml:space="preserve">lications at </w:t>
                            </w:r>
                            <w:hyperlink r:id="rId39" w:history="1">
                              <w:proofErr w:type="spellStart"/>
                              <w:r w:rsidRPr="0025296C">
                                <w:rPr>
                                  <w:rStyle w:val="Hyperlink"/>
                                </w:rPr>
                                <w:t>research@wur</w:t>
                              </w:r>
                              <w:proofErr w:type="spellEnd"/>
                            </w:hyperlink>
                            <w:r>
                              <w:t xml:space="preserve"> and a more detailed profile at </w:t>
                            </w:r>
                            <w:hyperlink r:id="rId40" w:history="1">
                              <w:proofErr w:type="spellStart"/>
                              <w:r w:rsidRPr="0025296C">
                                <w:rPr>
                                  <w:rStyle w:val="Hyperlink"/>
                                </w:rPr>
                                <w:t>we@wur</w:t>
                              </w:r>
                              <w:proofErr w:type="spellEnd"/>
                            </w:hyperlink>
                            <w:r>
                              <w:t>.</w:t>
                            </w:r>
                            <w:r w:rsidRPr="00A771C7">
                              <w:t xml:space="preserve"> </w:t>
                            </w:r>
                          </w:p>
                          <w:p w14:paraId="18F089D0" w14:textId="0DAB6698" w:rsidR="00A771C7" w:rsidRPr="0056749C" w:rsidRDefault="00A771C7" w:rsidP="000734C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DD7AD" id="Text Box 15" o:spid="_x0000_s1029" type="#_x0000_t202" style="position:absolute;margin-left:154.05pt;margin-top:.75pt;width:310.35pt;height:193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">
                <v:textbox>
                  <w:txbxContent>
                    <w:p w14:paraId="276A8525" w14:textId="77777777" w:rsidR="000548AD" w:rsidRPr="00805CF4" w:rsidRDefault="000548AD" w:rsidP="000548AD">
                      <w:pPr>
                        <w:rPr>
                          <w:lang w:val="de-DE"/>
                        </w:rPr>
                      </w:pPr>
                      <w:r w:rsidRPr="0056749C">
                        <w:rPr>
                          <w:b/>
                          <w:bCs/>
                          <w:lang w:val="sk-SK"/>
                        </w:rPr>
                        <w:t>E</w:t>
                      </w:r>
                      <w:r w:rsidRPr="00805CF4">
                        <w:rPr>
                          <w:b/>
                          <w:bCs/>
                          <w:lang w:val="de-DE"/>
                        </w:rPr>
                        <w:t>-mail:</w:t>
                      </w:r>
                      <w:r w:rsidRPr="00805CF4">
                        <w:rPr>
                          <w:lang w:val="de-DE"/>
                        </w:rPr>
                        <w:t xml:space="preserve"> </w:t>
                      </w:r>
                      <w:hyperlink r:id="rId41" w:history="1">
                        <w:r w:rsidRPr="00805CF4">
                          <w:rPr>
                            <w:rStyle w:val="Hyperlink"/>
                            <w:lang w:val="de-DE"/>
                          </w:rPr>
                          <w:t>Esther.Gehrke@wur.nl</w:t>
                        </w:r>
                      </w:hyperlink>
                      <w:r w:rsidRPr="00805CF4">
                        <w:rPr>
                          <w:lang w:val="de-DE"/>
                        </w:rPr>
                        <w:t xml:space="preserve"> </w:t>
                      </w:r>
                    </w:p>
                    <w:p w14:paraId="3C82AEB7" w14:textId="77777777" w:rsidR="000548AD" w:rsidRDefault="000548AD" w:rsidP="000548AD">
                      <w:r w:rsidRPr="0056749C">
                        <w:rPr>
                          <w:b/>
                          <w:bCs/>
                        </w:rPr>
                        <w:t>Office:</w:t>
                      </w:r>
                      <w:r>
                        <w:t xml:space="preserve"> Leeuwenborch, C2115</w:t>
                      </w:r>
                    </w:p>
                    <w:p w14:paraId="7C7566E3" w14:textId="77777777" w:rsidR="000548AD" w:rsidRDefault="000548AD" w:rsidP="000548AD">
                      <w:r w:rsidRPr="0056749C">
                        <w:rPr>
                          <w:b/>
                          <w:bCs/>
                        </w:rPr>
                        <w:t xml:space="preserve">You might know </w:t>
                      </w:r>
                      <w:r>
                        <w:rPr>
                          <w:b/>
                          <w:bCs/>
                        </w:rPr>
                        <w:t>me</w:t>
                      </w:r>
                      <w:r w:rsidRPr="0056749C">
                        <w:rPr>
                          <w:b/>
                          <w:bCs/>
                        </w:rPr>
                        <w:t xml:space="preserve"> from:</w:t>
                      </w:r>
                      <w:r>
                        <w:t xml:space="preserve"> Introduction Economics, Economics of Agribusiness, Central Themes </w:t>
                      </w:r>
                    </w:p>
                    <w:p w14:paraId="3EF90C73" w14:textId="77777777" w:rsidR="000548AD" w:rsidRDefault="000548AD" w:rsidP="000548AD">
                      <w:r w:rsidRPr="0056749C">
                        <w:rPr>
                          <w:b/>
                          <w:bCs/>
                        </w:rPr>
                        <w:t>Areas of interest</w:t>
                      </w:r>
                      <w:r>
                        <w:t>: development, education, demography, and agricultural productivity growth</w:t>
                      </w:r>
                    </w:p>
                    <w:p w14:paraId="735F6686" w14:textId="77777777" w:rsidR="000548AD" w:rsidRDefault="000548AD" w:rsidP="000548AD">
                      <w:r w:rsidRPr="0056749C">
                        <w:rPr>
                          <w:b/>
                          <w:bCs/>
                        </w:rPr>
                        <w:t>Methods I typically use</w:t>
                      </w:r>
                      <w:r>
                        <w:t>: econometrics (e.g., randomized control trials, quasi-experimental techniques)</w:t>
                      </w:r>
                    </w:p>
                    <w:p w14:paraId="038B9C68" w14:textId="33B15E0B" w:rsidR="000734CB" w:rsidRPr="00A771C7" w:rsidRDefault="000734CB" w:rsidP="000734CB">
                      <w:r>
                        <w:t>You can see my pu</w:t>
                      </w:r>
                      <w:r w:rsidR="006E1A1A">
                        <w:t>b</w:t>
                      </w:r>
                      <w:r>
                        <w:t xml:space="preserve">lications at </w:t>
                      </w:r>
                      <w:hyperlink r:id="rId42" w:history="1">
                        <w:proofErr w:type="spellStart"/>
                        <w:r w:rsidRPr="0025296C">
                          <w:rPr>
                            <w:rStyle w:val="Hyperlink"/>
                          </w:rPr>
                          <w:t>research@wur</w:t>
                        </w:r>
                        <w:proofErr w:type="spellEnd"/>
                      </w:hyperlink>
                      <w:r>
                        <w:t xml:space="preserve"> and a more detailed profile at </w:t>
                      </w:r>
                      <w:hyperlink r:id="rId43" w:history="1">
                        <w:proofErr w:type="spellStart"/>
                        <w:r w:rsidRPr="0025296C">
                          <w:rPr>
                            <w:rStyle w:val="Hyperlink"/>
                          </w:rPr>
                          <w:t>we@wur</w:t>
                        </w:r>
                        <w:proofErr w:type="spellEnd"/>
                      </w:hyperlink>
                      <w:r>
                        <w:t>.</w:t>
                      </w:r>
                      <w:r w:rsidRPr="00A771C7">
                        <w:t xml:space="preserve"> </w:t>
                      </w:r>
                    </w:p>
                    <w:p w14:paraId="18F089D0" w14:textId="0DAB6698" w:rsidR="00A771C7" w:rsidRPr="0056749C" w:rsidRDefault="00A771C7" w:rsidP="000734CB"/>
                  </w:txbxContent>
                </v:textbox>
                <w10:wrap type="square"/>
              </v:shape>
            </w:pict>
          </mc:Fallback>
        </mc:AlternateContent>
      </w:r>
      <w:r w:rsidR="0056749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C11332" wp14:editId="67DAFDD4">
            <wp:extent cx="1787186" cy="2382982"/>
            <wp:effectExtent l="0" t="0" r="3810" b="0"/>
            <wp:docPr id="2" name="Picture 2" descr="A person smiling in front of a bookshelf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smiling in front of a bookshelf&#10;&#10;Description automatically generated with medium confidence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3386" cy="241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1155" w14:textId="157C8DDF" w:rsidR="00F370A9" w:rsidRDefault="00F370A9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1BF3CAD" w14:textId="77777777" w:rsidR="00971E02" w:rsidRDefault="00971E02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36238A7D" w14:textId="77777777" w:rsidR="000734CB" w:rsidRDefault="000734CB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59ECEA21" w14:textId="77777777" w:rsidR="000734CB" w:rsidRDefault="000734CB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2F5FC61E" w14:textId="77777777" w:rsidR="000734CB" w:rsidRDefault="000734CB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25200FBF" w14:textId="77777777" w:rsidR="000734CB" w:rsidRDefault="000734CB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226F8959" w14:textId="77777777" w:rsidR="000734CB" w:rsidRDefault="000734CB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6E43781B" w14:textId="77777777" w:rsidR="000734CB" w:rsidRDefault="000734CB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5DC3D072" w14:textId="77777777" w:rsidR="000734CB" w:rsidRDefault="000734CB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47D27A5C" w14:textId="77777777" w:rsidR="000734CB" w:rsidRDefault="000734CB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36F37562" w14:textId="77777777" w:rsidR="000734CB" w:rsidRDefault="000734CB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11B73145" w14:textId="665CE57A" w:rsidR="000734CB" w:rsidRDefault="0056749C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  <w:r w:rsidRPr="00F370A9"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  <w:lastRenderedPageBreak/>
        <w:t>Dr. Rico Ihle</w:t>
      </w:r>
    </w:p>
    <w:p w14:paraId="77505D1D" w14:textId="55B0BBA0" w:rsidR="0056749C" w:rsidRDefault="000734CB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2CBB316" wp14:editId="0BF940D1">
                <wp:simplePos x="0" y="0"/>
                <wp:positionH relativeFrom="column">
                  <wp:posOffset>1958488</wp:posOffset>
                </wp:positionH>
                <wp:positionV relativeFrom="paragraph">
                  <wp:posOffset>17456</wp:posOffset>
                </wp:positionV>
                <wp:extent cx="3941445" cy="3216275"/>
                <wp:effectExtent l="0" t="0" r="20955" b="22225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1445" cy="321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F8E834" w14:textId="77777777" w:rsidR="00971E02" w:rsidRDefault="00971E02" w:rsidP="00971E02">
                            <w:pPr>
                              <w:rPr>
                                <w:lang w:val="de-DE"/>
                              </w:rPr>
                            </w:pPr>
                            <w:r>
                              <w:rPr>
                                <w:b/>
                                <w:bCs/>
                                <w:lang w:val="sk-SK"/>
                              </w:rPr>
                              <w:t>E</w:t>
                            </w:r>
                            <w:r>
                              <w:rPr>
                                <w:b/>
                                <w:bCs/>
                                <w:lang w:val="de-DE"/>
                              </w:rPr>
                              <w:t>-mail:</w:t>
                            </w:r>
                            <w:r>
                              <w:rPr>
                                <w:lang w:val="de-DE"/>
                              </w:rPr>
                              <w:t xml:space="preserve"> </w:t>
                            </w:r>
                            <w:hyperlink r:id="rId45" w:history="1">
                              <w:r>
                                <w:rPr>
                                  <w:rStyle w:val="Hyperlink"/>
                                  <w:lang w:val="de-DE"/>
                                </w:rPr>
                                <w:t>Rico.Ihle@wur.nl</w:t>
                              </w:r>
                            </w:hyperlink>
                            <w:r w:rsidRPr="00971E02">
                              <w:rPr>
                                <w:lang w:val="de-DE"/>
                              </w:rPr>
                              <w:t xml:space="preserve"> </w:t>
                            </w:r>
                          </w:p>
                          <w:p w14:paraId="1EF0C82B" w14:textId="77777777" w:rsidR="00971E02" w:rsidRDefault="00971E02" w:rsidP="00971E02">
                            <w:r>
                              <w:rPr>
                                <w:b/>
                                <w:bCs/>
                              </w:rPr>
                              <w:t>Office:</w:t>
                            </w:r>
                            <w:r>
                              <w:t xml:space="preserve"> Leeuwenborch, C2114</w:t>
                            </w:r>
                          </w:p>
                          <w:p w14:paraId="163BD2B8" w14:textId="77777777" w:rsidR="00971E02" w:rsidRDefault="00971E02" w:rsidP="00971E02">
                            <w:r>
                              <w:rPr>
                                <w:b/>
                                <w:bCs/>
                              </w:rPr>
                              <w:t>You might know me from:</w:t>
                            </w:r>
                            <w:r>
                              <w:t xml:space="preserve"> Econometrics; Agriculture, Food and Policy; Economics of EU Policies for Sustainability Transitions</w:t>
                            </w:r>
                          </w:p>
                          <w:p w14:paraId="100FA00F" w14:textId="77777777" w:rsidR="00971E02" w:rsidRDefault="00971E02" w:rsidP="00971E02">
                            <w:r>
                              <w:rPr>
                                <w:b/>
                                <w:bCs/>
                              </w:rPr>
                              <w:t>Areas of interest</w:t>
                            </w:r>
                            <w:r>
                              <w:t xml:space="preserve">: structure and developments of markets (prices, trade etc.) and policies for agricultural and food products, impacts of market shocks, food supply chains in &amp; around the EU &amp; in Indonesia, food system resilience in the Middle East, Africa &amp; Eastern Europe </w:t>
                            </w:r>
                          </w:p>
                          <w:p w14:paraId="427C104D" w14:textId="77777777" w:rsidR="00971E02" w:rsidRDefault="00971E02" w:rsidP="00971E02">
                            <w:r>
                              <w:rPr>
                                <w:b/>
                                <w:bCs/>
                              </w:rPr>
                              <w:t xml:space="preserve">Methods I typically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</w:rPr>
                              <w:t>use</w:t>
                            </w:r>
                            <w:r>
                              <w:t>:</w:t>
                            </w:r>
                            <w:proofErr w:type="gramEnd"/>
                            <w:r>
                              <w:t xml:space="preserve"> traditional &amp; spatial econometrics, multivariate analysis, machine learning, primary data gathering &amp; questionnaire design </w:t>
                            </w:r>
                          </w:p>
                          <w:p w14:paraId="2981143C" w14:textId="731E595F" w:rsidR="000734CB" w:rsidRPr="00A771C7" w:rsidRDefault="000734CB" w:rsidP="000734CB">
                            <w:r>
                              <w:t>You can see my pu</w:t>
                            </w:r>
                            <w:r w:rsidR="006E1A1A">
                              <w:t>b</w:t>
                            </w:r>
                            <w:r>
                              <w:t xml:space="preserve">lications at </w:t>
                            </w:r>
                            <w:hyperlink r:id="rId46" w:history="1">
                              <w:proofErr w:type="spellStart"/>
                              <w:r w:rsidRPr="0025296C">
                                <w:rPr>
                                  <w:rStyle w:val="Hyperlink"/>
                                </w:rPr>
                                <w:t>research@wur</w:t>
                              </w:r>
                              <w:proofErr w:type="spellEnd"/>
                            </w:hyperlink>
                            <w:r>
                              <w:t xml:space="preserve"> and a more detailed profile at </w:t>
                            </w:r>
                            <w:hyperlink r:id="rId47" w:history="1">
                              <w:proofErr w:type="spellStart"/>
                              <w:r w:rsidRPr="0025296C">
                                <w:rPr>
                                  <w:rStyle w:val="Hyperlink"/>
                                </w:rPr>
                                <w:t>we@wur</w:t>
                              </w:r>
                              <w:proofErr w:type="spellEnd"/>
                            </w:hyperlink>
                            <w:r>
                              <w:t>.</w:t>
                            </w:r>
                            <w:r w:rsidRPr="00A771C7">
                              <w:t xml:space="preserve"> </w:t>
                            </w:r>
                          </w:p>
                          <w:p w14:paraId="213D90CC" w14:textId="09F55635" w:rsidR="00A771C7" w:rsidRPr="0056749C" w:rsidRDefault="00A771C7" w:rsidP="005674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BB316" id="Text Box 14" o:spid="_x0000_s1030" type="#_x0000_t202" style="position:absolute;margin-left:154.2pt;margin-top:1.35pt;width:310.35pt;height:253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">
                <v:textbox>
                  <w:txbxContent>
                    <w:p w14:paraId="23F8E834" w14:textId="77777777" w:rsidR="00971E02" w:rsidRDefault="00971E02" w:rsidP="00971E02">
                      <w:pPr>
                        <w:rPr>
                          <w:lang w:val="de-DE"/>
                        </w:rPr>
                      </w:pPr>
                      <w:r>
                        <w:rPr>
                          <w:b/>
                          <w:bCs/>
                          <w:lang w:val="sk-SK"/>
                        </w:rPr>
                        <w:t>E</w:t>
                      </w:r>
                      <w:r>
                        <w:rPr>
                          <w:b/>
                          <w:bCs/>
                          <w:lang w:val="de-DE"/>
                        </w:rPr>
                        <w:t>-mail:</w:t>
                      </w:r>
                      <w:r>
                        <w:rPr>
                          <w:lang w:val="de-DE"/>
                        </w:rPr>
                        <w:t xml:space="preserve"> </w:t>
                      </w:r>
                      <w:hyperlink r:id="rId48" w:history="1">
                        <w:r>
                          <w:rPr>
                            <w:rStyle w:val="Hyperlink"/>
                            <w:lang w:val="de-DE"/>
                          </w:rPr>
                          <w:t>Rico.Ihle@wur.nl</w:t>
                        </w:r>
                      </w:hyperlink>
                      <w:r w:rsidRPr="00971E02">
                        <w:rPr>
                          <w:lang w:val="de-DE"/>
                        </w:rPr>
                        <w:t xml:space="preserve"> </w:t>
                      </w:r>
                    </w:p>
                    <w:p w14:paraId="1EF0C82B" w14:textId="77777777" w:rsidR="00971E02" w:rsidRDefault="00971E02" w:rsidP="00971E02">
                      <w:r>
                        <w:rPr>
                          <w:b/>
                          <w:bCs/>
                        </w:rPr>
                        <w:t>Office:</w:t>
                      </w:r>
                      <w:r>
                        <w:t xml:space="preserve"> Leeuwenborch, C2114</w:t>
                      </w:r>
                    </w:p>
                    <w:p w14:paraId="163BD2B8" w14:textId="77777777" w:rsidR="00971E02" w:rsidRDefault="00971E02" w:rsidP="00971E02">
                      <w:r>
                        <w:rPr>
                          <w:b/>
                          <w:bCs/>
                        </w:rPr>
                        <w:t>You might know me from:</w:t>
                      </w:r>
                      <w:r>
                        <w:t xml:space="preserve"> Econometrics; Agriculture, Food and Policy; Economics of EU Policies for Sustainability Transitions</w:t>
                      </w:r>
                    </w:p>
                    <w:p w14:paraId="100FA00F" w14:textId="77777777" w:rsidR="00971E02" w:rsidRDefault="00971E02" w:rsidP="00971E02">
                      <w:r>
                        <w:rPr>
                          <w:b/>
                          <w:bCs/>
                        </w:rPr>
                        <w:t>Areas of interest</w:t>
                      </w:r>
                      <w:r>
                        <w:t xml:space="preserve">: structure and developments of markets (prices, trade etc.) and policies for agricultural and food products, impacts of market shocks, food supply chains in &amp; around the EU &amp; in Indonesia, food system resilience in the Middle East, Africa &amp; Eastern Europe </w:t>
                      </w:r>
                    </w:p>
                    <w:p w14:paraId="427C104D" w14:textId="77777777" w:rsidR="00971E02" w:rsidRDefault="00971E02" w:rsidP="00971E02">
                      <w:r>
                        <w:rPr>
                          <w:b/>
                          <w:bCs/>
                        </w:rPr>
                        <w:t xml:space="preserve">Methods I typically </w:t>
                      </w:r>
                      <w:proofErr w:type="gramStart"/>
                      <w:r>
                        <w:rPr>
                          <w:b/>
                          <w:bCs/>
                        </w:rPr>
                        <w:t>use</w:t>
                      </w:r>
                      <w:r>
                        <w:t>:</w:t>
                      </w:r>
                      <w:proofErr w:type="gramEnd"/>
                      <w:r>
                        <w:t xml:space="preserve"> traditional &amp; spatial econometrics, multivariate analysis, machine learning, primary data gathering &amp; questionnaire design </w:t>
                      </w:r>
                    </w:p>
                    <w:p w14:paraId="2981143C" w14:textId="731E595F" w:rsidR="000734CB" w:rsidRPr="00A771C7" w:rsidRDefault="000734CB" w:rsidP="000734CB">
                      <w:r>
                        <w:t>You can see my pu</w:t>
                      </w:r>
                      <w:r w:rsidR="006E1A1A">
                        <w:t>b</w:t>
                      </w:r>
                      <w:r>
                        <w:t xml:space="preserve">lications at </w:t>
                      </w:r>
                      <w:hyperlink r:id="rId49" w:history="1">
                        <w:proofErr w:type="spellStart"/>
                        <w:r w:rsidRPr="0025296C">
                          <w:rPr>
                            <w:rStyle w:val="Hyperlink"/>
                          </w:rPr>
                          <w:t>research@wur</w:t>
                        </w:r>
                        <w:proofErr w:type="spellEnd"/>
                      </w:hyperlink>
                      <w:r>
                        <w:t xml:space="preserve"> and a more detailed profile at </w:t>
                      </w:r>
                      <w:hyperlink r:id="rId50" w:history="1">
                        <w:proofErr w:type="spellStart"/>
                        <w:r w:rsidRPr="0025296C">
                          <w:rPr>
                            <w:rStyle w:val="Hyperlink"/>
                          </w:rPr>
                          <w:t>we@wur</w:t>
                        </w:r>
                        <w:proofErr w:type="spellEnd"/>
                      </w:hyperlink>
                      <w:r>
                        <w:t>.</w:t>
                      </w:r>
                      <w:r w:rsidRPr="00A771C7">
                        <w:t xml:space="preserve"> </w:t>
                      </w:r>
                    </w:p>
                    <w:p w14:paraId="213D90CC" w14:textId="09F55635" w:rsidR="00A771C7" w:rsidRPr="0056749C" w:rsidRDefault="00A771C7" w:rsidP="0056749C"/>
                  </w:txbxContent>
                </v:textbox>
                <w10:wrap type="square"/>
              </v:shape>
            </w:pict>
          </mc:Fallback>
        </mc:AlternateContent>
      </w:r>
      <w:r w:rsidR="0056749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111B4B" wp14:editId="6CFC9791">
            <wp:extent cx="1772285" cy="2457907"/>
            <wp:effectExtent l="0" t="0" r="0" b="0"/>
            <wp:docPr id="7" name="Picture 7" descr="A person wearing glass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erson wearing glasses&#10;&#10;Description automatically generated with medium confidence"/>
                    <pic:cNvPicPr/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85" b="18438"/>
                    <a:stretch/>
                  </pic:blipFill>
                  <pic:spPr bwMode="auto">
                    <a:xfrm>
                      <a:off x="0" y="0"/>
                      <a:ext cx="1787889" cy="24795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3AA067" w14:textId="4128449E" w:rsidR="00971E02" w:rsidRDefault="00971E02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40DD39E4" w14:textId="0202B2A1" w:rsidR="00971E02" w:rsidRDefault="00971E02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3C8B72F3" w14:textId="4CC5B16A" w:rsidR="00971E02" w:rsidRDefault="00971E02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573417E2" w14:textId="048513EB" w:rsidR="00971E02" w:rsidRDefault="00971E02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0059D78C" w14:textId="72153A5E" w:rsidR="00971E02" w:rsidRDefault="00971E02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336D25A8" w14:textId="7D4A5B18" w:rsidR="00713038" w:rsidRDefault="00713038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2895A959" w14:textId="77777777" w:rsidR="00713038" w:rsidRDefault="00713038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s-ES"/>
        </w:rPr>
      </w:pPr>
    </w:p>
    <w:p w14:paraId="7715F4F1" w14:textId="6AD8A475" w:rsidR="00971E02" w:rsidRPr="00F370A9" w:rsidRDefault="00971E02" w:rsidP="0056749C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</w:p>
    <w:p w14:paraId="2C4629A7" w14:textId="16B30909" w:rsidR="0056749C" w:rsidRPr="00F370A9" w:rsidRDefault="0056749C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  <w:r w:rsidRPr="00F370A9">
        <w:rPr>
          <w:rFonts w:ascii="Times New Roman" w:hAnsi="Times New Roman" w:cs="Times New Roman"/>
          <w:b/>
          <w:bCs/>
          <w:sz w:val="24"/>
          <w:szCs w:val="24"/>
          <w:lang w:val="es-ES"/>
        </w:rPr>
        <w:t>Dr. Roel Jongeneel</w:t>
      </w:r>
    </w:p>
    <w:p w14:paraId="1AB8B134" w14:textId="6D6E60F4" w:rsidR="0056749C" w:rsidRDefault="000734CB" w:rsidP="0056749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E6CB298" wp14:editId="791018E0">
                <wp:simplePos x="0" y="0"/>
                <wp:positionH relativeFrom="column">
                  <wp:posOffset>1943100</wp:posOffset>
                </wp:positionH>
                <wp:positionV relativeFrom="paragraph">
                  <wp:posOffset>17780</wp:posOffset>
                </wp:positionV>
                <wp:extent cx="3941445" cy="2087880"/>
                <wp:effectExtent l="0" t="0" r="20955" b="2667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1445" cy="2087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D7C27F" w14:textId="63136A07" w:rsidR="0056749C" w:rsidRPr="00805CF4" w:rsidRDefault="0056749C" w:rsidP="0056749C">
                            <w:pPr>
                              <w:rPr>
                                <w:lang w:val="de-DE"/>
                              </w:rPr>
                            </w:pPr>
                            <w:r w:rsidRPr="0056749C">
                              <w:rPr>
                                <w:b/>
                                <w:bCs/>
                                <w:lang w:val="sk-SK"/>
                              </w:rPr>
                              <w:t>E</w:t>
                            </w:r>
                            <w:r w:rsidRPr="00805CF4">
                              <w:rPr>
                                <w:b/>
                                <w:bCs/>
                                <w:lang w:val="de-DE"/>
                              </w:rPr>
                              <w:t>-mail:</w:t>
                            </w:r>
                            <w:r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  <w:hyperlink r:id="rId52" w:history="1">
                              <w:r w:rsidR="00A771C7" w:rsidRPr="00805CF4">
                                <w:rPr>
                                  <w:rStyle w:val="Hyperlink"/>
                                  <w:lang w:val="de-DE"/>
                                </w:rPr>
                                <w:t>roel.jongeneel@wur.nl</w:t>
                              </w:r>
                            </w:hyperlink>
                            <w:r w:rsidR="00A771C7"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</w:p>
                          <w:p w14:paraId="204D795A" w14:textId="73298887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>Office:</w:t>
                            </w:r>
                            <w:r>
                              <w:t xml:space="preserve"> Leeuwenborch, C</w:t>
                            </w:r>
                            <w:r w:rsidR="00C15430">
                              <w:t>2106</w:t>
                            </w:r>
                          </w:p>
                          <w:p w14:paraId="573524DF" w14:textId="0A492A71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 xml:space="preserve">You might know </w:t>
                            </w:r>
                            <w:r>
                              <w:rPr>
                                <w:b/>
                                <w:bCs/>
                              </w:rPr>
                              <w:t>me</w:t>
                            </w:r>
                            <w:r w:rsidRPr="0056749C">
                              <w:rPr>
                                <w:b/>
                                <w:bCs/>
                              </w:rPr>
                              <w:t xml:space="preserve"> from:</w:t>
                            </w:r>
                            <w:r>
                              <w:t xml:space="preserve"> </w:t>
                            </w:r>
                            <w:r w:rsidR="00851520" w:rsidRPr="00CF6312">
                              <w:t>Agriculture, Food and Policy</w:t>
                            </w:r>
                            <w:r w:rsidR="00851520">
                              <w:t>,</w:t>
                            </w:r>
                          </w:p>
                          <w:p w14:paraId="2CD45B2D" w14:textId="781502D9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>Areas of interest</w:t>
                            </w:r>
                            <w:r>
                              <w:t xml:space="preserve">: </w:t>
                            </w:r>
                            <w:r w:rsidR="00851520">
                              <w:t>(Dutch) agricultural policy, dairy farming, rural policy</w:t>
                            </w:r>
                          </w:p>
                          <w:p w14:paraId="69BA90DB" w14:textId="569A05E5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 xml:space="preserve">Methods I typically </w:t>
                            </w:r>
                            <w:proofErr w:type="gramStart"/>
                            <w:r w:rsidRPr="0056749C">
                              <w:rPr>
                                <w:b/>
                                <w:bCs/>
                              </w:rPr>
                              <w:t>use</w:t>
                            </w:r>
                            <w:r>
                              <w:t>:</w:t>
                            </w:r>
                            <w:proofErr w:type="gramEnd"/>
                            <w:r>
                              <w:t xml:space="preserve"> </w:t>
                            </w:r>
                            <w:r w:rsidR="00851520">
                              <w:t>simulation models</w:t>
                            </w:r>
                          </w:p>
                          <w:p w14:paraId="3B9BE8AE" w14:textId="1A24069C" w:rsidR="000734CB" w:rsidRPr="00A771C7" w:rsidRDefault="000734CB" w:rsidP="000734CB">
                            <w:r>
                              <w:t>You can see my pu</w:t>
                            </w:r>
                            <w:r w:rsidR="006E1A1A">
                              <w:t>b</w:t>
                            </w:r>
                            <w:r>
                              <w:t xml:space="preserve">lications at </w:t>
                            </w:r>
                            <w:hyperlink r:id="rId53" w:history="1">
                              <w:proofErr w:type="spellStart"/>
                              <w:r w:rsidRPr="0025296C">
                                <w:rPr>
                                  <w:rStyle w:val="Hyperlink"/>
                                </w:rPr>
                                <w:t>research@wur</w:t>
                              </w:r>
                              <w:proofErr w:type="spellEnd"/>
                            </w:hyperlink>
                            <w:r>
                              <w:t xml:space="preserve"> and a more detailed profile at </w:t>
                            </w:r>
                            <w:hyperlink r:id="rId54" w:history="1">
                              <w:proofErr w:type="spellStart"/>
                              <w:r w:rsidRPr="0025296C">
                                <w:rPr>
                                  <w:rStyle w:val="Hyperlink"/>
                                </w:rPr>
                                <w:t>we@wur</w:t>
                              </w:r>
                              <w:proofErr w:type="spellEnd"/>
                            </w:hyperlink>
                            <w:r>
                              <w:t>.</w:t>
                            </w:r>
                            <w:r w:rsidRPr="00A771C7">
                              <w:t xml:space="preserve"> </w:t>
                            </w:r>
                          </w:p>
                          <w:p w14:paraId="4CE106EB" w14:textId="79C5FD86" w:rsidR="00A771C7" w:rsidRPr="0056749C" w:rsidRDefault="00A771C7" w:rsidP="000734C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6CB298" id="Text Box 13" o:spid="_x0000_s1031" type="#_x0000_t202" style="position:absolute;margin-left:153pt;margin-top:1.4pt;width:310.35pt;height:164.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">
                <v:textbox>
                  <w:txbxContent>
                    <w:p w14:paraId="70D7C27F" w14:textId="63136A07" w:rsidR="0056749C" w:rsidRPr="00805CF4" w:rsidRDefault="0056749C" w:rsidP="0056749C">
                      <w:pPr>
                        <w:rPr>
                          <w:lang w:val="de-DE"/>
                        </w:rPr>
                      </w:pPr>
                      <w:r w:rsidRPr="0056749C">
                        <w:rPr>
                          <w:b/>
                          <w:bCs/>
                          <w:lang w:val="sk-SK"/>
                        </w:rPr>
                        <w:t>E</w:t>
                      </w:r>
                      <w:r w:rsidRPr="00805CF4">
                        <w:rPr>
                          <w:b/>
                          <w:bCs/>
                          <w:lang w:val="de-DE"/>
                        </w:rPr>
                        <w:t>-mail:</w:t>
                      </w:r>
                      <w:r w:rsidRPr="00805CF4">
                        <w:rPr>
                          <w:lang w:val="de-DE"/>
                        </w:rPr>
                        <w:t xml:space="preserve"> </w:t>
                      </w:r>
                      <w:hyperlink r:id="rId55" w:history="1">
                        <w:r w:rsidR="00A771C7" w:rsidRPr="00805CF4">
                          <w:rPr>
                            <w:rStyle w:val="Hyperlink"/>
                            <w:lang w:val="de-DE"/>
                          </w:rPr>
                          <w:t>roel.jongeneel@wur.nl</w:t>
                        </w:r>
                      </w:hyperlink>
                      <w:r w:rsidR="00A771C7" w:rsidRPr="00805CF4">
                        <w:rPr>
                          <w:lang w:val="de-DE"/>
                        </w:rPr>
                        <w:t xml:space="preserve"> </w:t>
                      </w:r>
                    </w:p>
                    <w:p w14:paraId="204D795A" w14:textId="73298887" w:rsidR="0056749C" w:rsidRDefault="0056749C" w:rsidP="0056749C">
                      <w:r w:rsidRPr="0056749C">
                        <w:rPr>
                          <w:b/>
                          <w:bCs/>
                        </w:rPr>
                        <w:t>Office:</w:t>
                      </w:r>
                      <w:r>
                        <w:t xml:space="preserve"> Leeuwenborch, C</w:t>
                      </w:r>
                      <w:r w:rsidR="00C15430">
                        <w:t>2106</w:t>
                      </w:r>
                    </w:p>
                    <w:p w14:paraId="573524DF" w14:textId="0A492A71" w:rsidR="0056749C" w:rsidRDefault="0056749C" w:rsidP="0056749C">
                      <w:r w:rsidRPr="0056749C">
                        <w:rPr>
                          <w:b/>
                          <w:bCs/>
                        </w:rPr>
                        <w:t xml:space="preserve">You might know </w:t>
                      </w:r>
                      <w:r>
                        <w:rPr>
                          <w:b/>
                          <w:bCs/>
                        </w:rPr>
                        <w:t>me</w:t>
                      </w:r>
                      <w:r w:rsidRPr="0056749C">
                        <w:rPr>
                          <w:b/>
                          <w:bCs/>
                        </w:rPr>
                        <w:t xml:space="preserve"> from:</w:t>
                      </w:r>
                      <w:r>
                        <w:t xml:space="preserve"> </w:t>
                      </w:r>
                      <w:r w:rsidR="00851520" w:rsidRPr="00CF6312">
                        <w:t>Agriculture, Food and Policy</w:t>
                      </w:r>
                      <w:r w:rsidR="00851520">
                        <w:t>,</w:t>
                      </w:r>
                    </w:p>
                    <w:p w14:paraId="2CD45B2D" w14:textId="781502D9" w:rsidR="0056749C" w:rsidRDefault="0056749C" w:rsidP="0056749C">
                      <w:r w:rsidRPr="0056749C">
                        <w:rPr>
                          <w:b/>
                          <w:bCs/>
                        </w:rPr>
                        <w:t>Areas of interest</w:t>
                      </w:r>
                      <w:r>
                        <w:t xml:space="preserve">: </w:t>
                      </w:r>
                      <w:r w:rsidR="00851520">
                        <w:t>(Dutch) agricultural policy, dairy farming, rural policy</w:t>
                      </w:r>
                    </w:p>
                    <w:p w14:paraId="69BA90DB" w14:textId="569A05E5" w:rsidR="0056749C" w:rsidRDefault="0056749C" w:rsidP="0056749C">
                      <w:r w:rsidRPr="0056749C">
                        <w:rPr>
                          <w:b/>
                          <w:bCs/>
                        </w:rPr>
                        <w:t xml:space="preserve">Methods I typically </w:t>
                      </w:r>
                      <w:proofErr w:type="gramStart"/>
                      <w:r w:rsidRPr="0056749C">
                        <w:rPr>
                          <w:b/>
                          <w:bCs/>
                        </w:rPr>
                        <w:t>use</w:t>
                      </w:r>
                      <w:r>
                        <w:t>:</w:t>
                      </w:r>
                      <w:proofErr w:type="gramEnd"/>
                      <w:r>
                        <w:t xml:space="preserve"> </w:t>
                      </w:r>
                      <w:r w:rsidR="00851520">
                        <w:t>simulation models</w:t>
                      </w:r>
                    </w:p>
                    <w:p w14:paraId="3B9BE8AE" w14:textId="1A24069C" w:rsidR="000734CB" w:rsidRPr="00A771C7" w:rsidRDefault="000734CB" w:rsidP="000734CB">
                      <w:r>
                        <w:t>You can see my pu</w:t>
                      </w:r>
                      <w:r w:rsidR="006E1A1A">
                        <w:t>b</w:t>
                      </w:r>
                      <w:r>
                        <w:t xml:space="preserve">lications at </w:t>
                      </w:r>
                      <w:hyperlink r:id="rId56" w:history="1">
                        <w:proofErr w:type="spellStart"/>
                        <w:r w:rsidRPr="0025296C">
                          <w:rPr>
                            <w:rStyle w:val="Hyperlink"/>
                          </w:rPr>
                          <w:t>research@wur</w:t>
                        </w:r>
                        <w:proofErr w:type="spellEnd"/>
                      </w:hyperlink>
                      <w:r>
                        <w:t xml:space="preserve"> and a more detailed profile at </w:t>
                      </w:r>
                      <w:hyperlink r:id="rId57" w:history="1">
                        <w:proofErr w:type="spellStart"/>
                        <w:r w:rsidRPr="0025296C">
                          <w:rPr>
                            <w:rStyle w:val="Hyperlink"/>
                          </w:rPr>
                          <w:t>we@wur</w:t>
                        </w:r>
                        <w:proofErr w:type="spellEnd"/>
                      </w:hyperlink>
                      <w:r>
                        <w:t>.</w:t>
                      </w:r>
                      <w:r w:rsidRPr="00A771C7">
                        <w:t xml:space="preserve"> </w:t>
                      </w:r>
                    </w:p>
                    <w:p w14:paraId="4CE106EB" w14:textId="79C5FD86" w:rsidR="00A771C7" w:rsidRPr="0056749C" w:rsidRDefault="00A771C7" w:rsidP="000734CB"/>
                  </w:txbxContent>
                </v:textbox>
                <w10:wrap type="square"/>
              </v:shape>
            </w:pict>
          </mc:Fallback>
        </mc:AlternateContent>
      </w:r>
      <w:r w:rsidR="0056749C">
        <w:rPr>
          <w:noProof/>
        </w:rPr>
        <w:drawing>
          <wp:inline distT="0" distB="0" distL="0" distR="0" wp14:anchorId="3A72E0F2" wp14:editId="4627899E">
            <wp:extent cx="1775637" cy="1775637"/>
            <wp:effectExtent l="0" t="0" r="0" b="0"/>
            <wp:docPr id="8" name="Picture 8" descr="dr.ir. RA (Roel) Jongene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r.ir. RA (Roel) Jongeneel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2165" cy="178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BA265" w14:textId="77777777" w:rsidR="0056749C" w:rsidRDefault="0056749C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E3809E8" w14:textId="49EBEE7C" w:rsidR="0056749C" w:rsidRDefault="0056749C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0A64F7" w14:textId="66B39143" w:rsidR="0056749C" w:rsidRPr="0099197D" w:rsidRDefault="00AA13DF" w:rsidP="0056749C">
      <w:pPr>
        <w:spacing w:after="0"/>
        <w:rPr>
          <w:rFonts w:ascii="Times New Roman" w:hAnsi="Times New Roman" w:cs="Times New Roman"/>
          <w:noProof/>
          <w:sz w:val="24"/>
          <w:szCs w:val="24"/>
          <w:lang w:val="nl-NL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9994808" wp14:editId="4690BE2B">
                <wp:simplePos x="0" y="0"/>
                <wp:positionH relativeFrom="margin">
                  <wp:posOffset>2068195</wp:posOffset>
                </wp:positionH>
                <wp:positionV relativeFrom="paragraph">
                  <wp:posOffset>194310</wp:posOffset>
                </wp:positionV>
                <wp:extent cx="3976370" cy="2895600"/>
                <wp:effectExtent l="0" t="0" r="24130" b="1905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6370" cy="289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6AC53C" w14:textId="77777777" w:rsidR="004C6023" w:rsidRDefault="004C6023" w:rsidP="004C6023">
                            <w:pPr>
                              <w:rPr>
                                <w:lang w:val="sk-SK"/>
                              </w:rPr>
                            </w:pPr>
                            <w:r>
                              <w:rPr>
                                <w:lang w:val="sk-SK"/>
                              </w:rPr>
                              <w:t>AEP internship, BSc, and MSc theses examiner</w:t>
                            </w:r>
                          </w:p>
                          <w:p w14:paraId="261D511C" w14:textId="77777777" w:rsidR="004C6023" w:rsidRPr="00805CF4" w:rsidRDefault="004C6023" w:rsidP="004C6023">
                            <w:pPr>
                              <w:rPr>
                                <w:lang w:val="de-DE"/>
                              </w:rPr>
                            </w:pPr>
                            <w:r w:rsidRPr="0056749C">
                              <w:rPr>
                                <w:b/>
                                <w:bCs/>
                                <w:lang w:val="sk-SK"/>
                              </w:rPr>
                              <w:t>E</w:t>
                            </w:r>
                            <w:r w:rsidRPr="00805CF4">
                              <w:rPr>
                                <w:b/>
                                <w:bCs/>
                                <w:lang w:val="de-DE"/>
                              </w:rPr>
                              <w:t>-mail:</w:t>
                            </w:r>
                            <w:r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  <w:hyperlink r:id="rId59" w:history="1">
                              <w:r w:rsidRPr="00805CF4">
                                <w:rPr>
                                  <w:rStyle w:val="Hyperlink"/>
                                  <w:lang w:val="de-DE"/>
                                </w:rPr>
                                <w:t>Jack.Peerlings@wur.nl</w:t>
                              </w:r>
                            </w:hyperlink>
                            <w:r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</w:p>
                          <w:p w14:paraId="4DBD6F7F" w14:textId="77777777" w:rsidR="004C6023" w:rsidRDefault="004C6023" w:rsidP="004C6023">
                            <w:r w:rsidRPr="0056749C">
                              <w:rPr>
                                <w:b/>
                                <w:bCs/>
                              </w:rPr>
                              <w:t>Office:</w:t>
                            </w:r>
                            <w:r>
                              <w:t xml:space="preserve"> Leeuwenborch, C2108</w:t>
                            </w:r>
                          </w:p>
                          <w:p w14:paraId="776B2A2F" w14:textId="77777777" w:rsidR="004C6023" w:rsidRDefault="004C6023" w:rsidP="004C6023">
                            <w:r w:rsidRPr="0056749C">
                              <w:rPr>
                                <w:b/>
                                <w:bCs/>
                              </w:rPr>
                              <w:t xml:space="preserve">You might know </w:t>
                            </w:r>
                            <w:r>
                              <w:rPr>
                                <w:b/>
                                <w:bCs/>
                              </w:rPr>
                              <w:t>me</w:t>
                            </w:r>
                            <w:r w:rsidRPr="0056749C">
                              <w:rPr>
                                <w:b/>
                                <w:bCs/>
                              </w:rPr>
                              <w:t xml:space="preserve"> from:</w:t>
                            </w:r>
                            <w:r>
                              <w:t xml:space="preserve"> Economics of Agribusiness, </w:t>
                            </w:r>
                            <w:r w:rsidRPr="00EE1569">
                              <w:t>Landscape Economics and Politics</w:t>
                            </w:r>
                            <w:r>
                              <w:t xml:space="preserve">, Spatial and Regional Economics, Industrial Organization, </w:t>
                            </w:r>
                            <w:r w:rsidRPr="001C3B74">
                              <w:t xml:space="preserve">Economic modeling of sustainability </w:t>
                            </w:r>
                            <w:proofErr w:type="gramStart"/>
                            <w:r w:rsidRPr="001C3B74">
                              <w:t>challenges</w:t>
                            </w:r>
                            <w:proofErr w:type="gramEnd"/>
                          </w:p>
                          <w:p w14:paraId="653E3F1D" w14:textId="77777777" w:rsidR="004C6023" w:rsidRDefault="004C6023" w:rsidP="004C6023">
                            <w:r w:rsidRPr="0056749C">
                              <w:rPr>
                                <w:b/>
                                <w:bCs/>
                              </w:rPr>
                              <w:t>Areas of interest</w:t>
                            </w:r>
                            <w:r>
                              <w:t>: (Dutch) agricultural policy, land use, agribusiness</w:t>
                            </w:r>
                          </w:p>
                          <w:p w14:paraId="2008270F" w14:textId="77777777" w:rsidR="004C6023" w:rsidRDefault="004C6023" w:rsidP="004C6023">
                            <w:r w:rsidRPr="0056749C">
                              <w:rPr>
                                <w:b/>
                                <w:bCs/>
                              </w:rPr>
                              <w:t>Methods I typically use</w:t>
                            </w:r>
                            <w:r>
                              <w:t xml:space="preserve">: partial and general equilibrium </w:t>
                            </w:r>
                            <w:proofErr w:type="gramStart"/>
                            <w:r>
                              <w:t>models,  input</w:t>
                            </w:r>
                            <w:proofErr w:type="gramEnd"/>
                            <w:r>
                              <w:t>-output models, linear programming, micro-econometrics</w:t>
                            </w:r>
                          </w:p>
                          <w:p w14:paraId="3EFB066E" w14:textId="14BC62B9" w:rsidR="000734CB" w:rsidRPr="00A771C7" w:rsidRDefault="000734CB" w:rsidP="000734CB">
                            <w:r>
                              <w:t>You can see my pu</w:t>
                            </w:r>
                            <w:r w:rsidR="006E1A1A">
                              <w:t>b</w:t>
                            </w:r>
                            <w:r>
                              <w:t xml:space="preserve">lications at </w:t>
                            </w:r>
                            <w:hyperlink r:id="rId60" w:history="1">
                              <w:proofErr w:type="spellStart"/>
                              <w:r w:rsidRPr="0025296C">
                                <w:rPr>
                                  <w:rStyle w:val="Hyperlink"/>
                                </w:rPr>
                                <w:t>research@wur</w:t>
                              </w:r>
                              <w:proofErr w:type="spellEnd"/>
                            </w:hyperlink>
                            <w:r>
                              <w:t xml:space="preserve"> and a more detailed profile at </w:t>
                            </w:r>
                            <w:hyperlink r:id="rId61" w:history="1">
                              <w:proofErr w:type="spellStart"/>
                              <w:r w:rsidRPr="006E1A1A">
                                <w:rPr>
                                  <w:rStyle w:val="Hyperlink"/>
                                </w:rPr>
                                <w:t>we@wur</w:t>
                              </w:r>
                              <w:proofErr w:type="spellEnd"/>
                            </w:hyperlink>
                            <w:r>
                              <w:t>.</w:t>
                            </w:r>
                            <w:r w:rsidRPr="00A771C7">
                              <w:t xml:space="preserve"> </w:t>
                            </w:r>
                          </w:p>
                          <w:p w14:paraId="058C15F3" w14:textId="673A3473" w:rsidR="00A771C7" w:rsidRPr="0056749C" w:rsidRDefault="00A771C7" w:rsidP="000734C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94808" id="Text Box 12" o:spid="_x0000_s1032" type="#_x0000_t202" style="position:absolute;margin-left:162.85pt;margin-top:15.3pt;width:313.1pt;height:228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">
                <v:textbox>
                  <w:txbxContent>
                    <w:p w14:paraId="076AC53C" w14:textId="77777777" w:rsidR="004C6023" w:rsidRDefault="004C6023" w:rsidP="004C6023">
                      <w:pPr>
                        <w:rPr>
                          <w:lang w:val="sk-SK"/>
                        </w:rPr>
                      </w:pPr>
                      <w:r>
                        <w:rPr>
                          <w:lang w:val="sk-SK"/>
                        </w:rPr>
                        <w:t>AEP internship, BSc, and MSc theses examiner</w:t>
                      </w:r>
                    </w:p>
                    <w:p w14:paraId="261D511C" w14:textId="77777777" w:rsidR="004C6023" w:rsidRPr="00805CF4" w:rsidRDefault="004C6023" w:rsidP="004C6023">
                      <w:pPr>
                        <w:rPr>
                          <w:lang w:val="de-DE"/>
                        </w:rPr>
                      </w:pPr>
                      <w:r w:rsidRPr="0056749C">
                        <w:rPr>
                          <w:b/>
                          <w:bCs/>
                          <w:lang w:val="sk-SK"/>
                        </w:rPr>
                        <w:t>E</w:t>
                      </w:r>
                      <w:r w:rsidRPr="00805CF4">
                        <w:rPr>
                          <w:b/>
                          <w:bCs/>
                          <w:lang w:val="de-DE"/>
                        </w:rPr>
                        <w:t>-mail:</w:t>
                      </w:r>
                      <w:r w:rsidRPr="00805CF4">
                        <w:rPr>
                          <w:lang w:val="de-DE"/>
                        </w:rPr>
                        <w:t xml:space="preserve"> </w:t>
                      </w:r>
                      <w:hyperlink r:id="rId62" w:history="1">
                        <w:r w:rsidRPr="00805CF4">
                          <w:rPr>
                            <w:rStyle w:val="Hyperlink"/>
                            <w:lang w:val="de-DE"/>
                          </w:rPr>
                          <w:t>Jack.Peerlings@wur.nl</w:t>
                        </w:r>
                      </w:hyperlink>
                      <w:r w:rsidRPr="00805CF4">
                        <w:rPr>
                          <w:lang w:val="de-DE"/>
                        </w:rPr>
                        <w:t xml:space="preserve"> </w:t>
                      </w:r>
                    </w:p>
                    <w:p w14:paraId="4DBD6F7F" w14:textId="77777777" w:rsidR="004C6023" w:rsidRDefault="004C6023" w:rsidP="004C6023">
                      <w:r w:rsidRPr="0056749C">
                        <w:rPr>
                          <w:b/>
                          <w:bCs/>
                        </w:rPr>
                        <w:t>Office:</w:t>
                      </w:r>
                      <w:r>
                        <w:t xml:space="preserve"> Leeuwenborch, C2108</w:t>
                      </w:r>
                    </w:p>
                    <w:p w14:paraId="776B2A2F" w14:textId="77777777" w:rsidR="004C6023" w:rsidRDefault="004C6023" w:rsidP="004C6023">
                      <w:r w:rsidRPr="0056749C">
                        <w:rPr>
                          <w:b/>
                          <w:bCs/>
                        </w:rPr>
                        <w:t xml:space="preserve">You might know </w:t>
                      </w:r>
                      <w:r>
                        <w:rPr>
                          <w:b/>
                          <w:bCs/>
                        </w:rPr>
                        <w:t>me</w:t>
                      </w:r>
                      <w:r w:rsidRPr="0056749C">
                        <w:rPr>
                          <w:b/>
                          <w:bCs/>
                        </w:rPr>
                        <w:t xml:space="preserve"> from:</w:t>
                      </w:r>
                      <w:r>
                        <w:t xml:space="preserve"> Economics of Agribusiness, </w:t>
                      </w:r>
                      <w:r w:rsidRPr="00EE1569">
                        <w:t>Landscape Economics and Politics</w:t>
                      </w:r>
                      <w:r>
                        <w:t xml:space="preserve">, Spatial and Regional Economics, Industrial Organization, </w:t>
                      </w:r>
                      <w:r w:rsidRPr="001C3B74">
                        <w:t xml:space="preserve">Economic modeling of sustainability </w:t>
                      </w:r>
                      <w:proofErr w:type="gramStart"/>
                      <w:r w:rsidRPr="001C3B74">
                        <w:t>challenges</w:t>
                      </w:r>
                      <w:proofErr w:type="gramEnd"/>
                    </w:p>
                    <w:p w14:paraId="653E3F1D" w14:textId="77777777" w:rsidR="004C6023" w:rsidRDefault="004C6023" w:rsidP="004C6023">
                      <w:r w:rsidRPr="0056749C">
                        <w:rPr>
                          <w:b/>
                          <w:bCs/>
                        </w:rPr>
                        <w:t>Areas of interest</w:t>
                      </w:r>
                      <w:r>
                        <w:t>: (Dutch) agricultural policy, land use, agribusiness</w:t>
                      </w:r>
                    </w:p>
                    <w:p w14:paraId="2008270F" w14:textId="77777777" w:rsidR="004C6023" w:rsidRDefault="004C6023" w:rsidP="004C6023">
                      <w:r w:rsidRPr="0056749C">
                        <w:rPr>
                          <w:b/>
                          <w:bCs/>
                        </w:rPr>
                        <w:t>Methods I typically use</w:t>
                      </w:r>
                      <w:r>
                        <w:t xml:space="preserve">: partial and general equilibrium </w:t>
                      </w:r>
                      <w:proofErr w:type="gramStart"/>
                      <w:r>
                        <w:t>models,  input</w:t>
                      </w:r>
                      <w:proofErr w:type="gramEnd"/>
                      <w:r>
                        <w:t>-output models, linear programming, micro-econometrics</w:t>
                      </w:r>
                    </w:p>
                    <w:p w14:paraId="3EFB066E" w14:textId="14BC62B9" w:rsidR="000734CB" w:rsidRPr="00A771C7" w:rsidRDefault="000734CB" w:rsidP="000734CB">
                      <w:r>
                        <w:t>You can see my pu</w:t>
                      </w:r>
                      <w:r w:rsidR="006E1A1A">
                        <w:t>b</w:t>
                      </w:r>
                      <w:r>
                        <w:t xml:space="preserve">lications at </w:t>
                      </w:r>
                      <w:hyperlink r:id="rId63" w:history="1">
                        <w:proofErr w:type="spellStart"/>
                        <w:r w:rsidRPr="0025296C">
                          <w:rPr>
                            <w:rStyle w:val="Hyperlink"/>
                          </w:rPr>
                          <w:t>research@wur</w:t>
                        </w:r>
                        <w:proofErr w:type="spellEnd"/>
                      </w:hyperlink>
                      <w:r>
                        <w:t xml:space="preserve"> and a more detailed profile at </w:t>
                      </w:r>
                      <w:hyperlink r:id="rId64" w:history="1">
                        <w:proofErr w:type="spellStart"/>
                        <w:r w:rsidRPr="006E1A1A">
                          <w:rPr>
                            <w:rStyle w:val="Hyperlink"/>
                          </w:rPr>
                          <w:t>we@wur</w:t>
                        </w:r>
                        <w:proofErr w:type="spellEnd"/>
                      </w:hyperlink>
                      <w:r>
                        <w:t>.</w:t>
                      </w:r>
                      <w:r w:rsidRPr="00A771C7">
                        <w:t xml:space="preserve"> </w:t>
                      </w:r>
                    </w:p>
                    <w:p w14:paraId="058C15F3" w14:textId="673A3473" w:rsidR="00A771C7" w:rsidRPr="0056749C" w:rsidRDefault="00A771C7" w:rsidP="000734CB"/>
                  </w:txbxContent>
                </v:textbox>
                <w10:wrap type="square" anchorx="margin"/>
              </v:shape>
            </w:pict>
          </mc:Fallback>
        </mc:AlternateContent>
      </w:r>
      <w:r w:rsidR="0056749C" w:rsidRPr="0099197D">
        <w:rPr>
          <w:rFonts w:ascii="Times New Roman" w:hAnsi="Times New Roman" w:cs="Times New Roman"/>
          <w:b/>
          <w:bCs/>
          <w:sz w:val="24"/>
          <w:szCs w:val="24"/>
          <w:lang w:val="nl-NL"/>
        </w:rPr>
        <w:t>Dr. Jack Peerlings</w:t>
      </w:r>
      <w:r w:rsidR="0056749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65813D" wp14:editId="140BEC9C">
            <wp:extent cx="1840865" cy="280162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61" b="8059"/>
                    <a:stretch/>
                  </pic:blipFill>
                  <pic:spPr bwMode="auto">
                    <a:xfrm>
                      <a:off x="0" y="0"/>
                      <a:ext cx="1863863" cy="28366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6749C" w:rsidRPr="0099197D">
        <w:rPr>
          <w:rFonts w:ascii="Times New Roman" w:hAnsi="Times New Roman" w:cs="Times New Roman"/>
          <w:noProof/>
          <w:sz w:val="24"/>
          <w:szCs w:val="24"/>
          <w:lang w:val="nl-NL"/>
        </w:rPr>
        <w:t xml:space="preserve">  </w:t>
      </w:r>
    </w:p>
    <w:p w14:paraId="1436204E" w14:textId="6E1717E6" w:rsidR="0056749C" w:rsidRPr="0099197D" w:rsidRDefault="0056749C" w:rsidP="0056749C">
      <w:pPr>
        <w:spacing w:after="0"/>
        <w:rPr>
          <w:rFonts w:ascii="Times New Roman" w:hAnsi="Times New Roman" w:cs="Times New Roman"/>
          <w:noProof/>
          <w:sz w:val="24"/>
          <w:szCs w:val="24"/>
          <w:lang w:val="nl-NL"/>
        </w:rPr>
      </w:pPr>
    </w:p>
    <w:p w14:paraId="3E153BF4" w14:textId="108E781A" w:rsidR="000734CB" w:rsidRDefault="000734CB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nl-NL"/>
        </w:rPr>
      </w:pPr>
    </w:p>
    <w:p w14:paraId="44A23CD6" w14:textId="1F04AAD9" w:rsidR="00713038" w:rsidRDefault="00713038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nl-NL"/>
        </w:rPr>
      </w:pPr>
    </w:p>
    <w:p w14:paraId="111AF6CA" w14:textId="77777777" w:rsidR="00713038" w:rsidRPr="00091F78" w:rsidRDefault="00713038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nl-NL"/>
        </w:rPr>
      </w:pPr>
    </w:p>
    <w:p w14:paraId="183C3353" w14:textId="09D2ECE9" w:rsidR="001C3B74" w:rsidRPr="0099197D" w:rsidRDefault="000734CB" w:rsidP="0056749C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nl-NL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9C3217E" wp14:editId="5C24CFDF">
                <wp:simplePos x="0" y="0"/>
                <wp:positionH relativeFrom="margin">
                  <wp:posOffset>2031052</wp:posOffset>
                </wp:positionH>
                <wp:positionV relativeFrom="paragraph">
                  <wp:posOffset>190823</wp:posOffset>
                </wp:positionV>
                <wp:extent cx="4023360" cy="2242185"/>
                <wp:effectExtent l="0" t="0" r="15240" b="2476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3360" cy="2242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2E53C9" w14:textId="54817DEA" w:rsidR="0056749C" w:rsidRPr="00805CF4" w:rsidRDefault="0056749C" w:rsidP="0056749C">
                            <w:pPr>
                              <w:rPr>
                                <w:lang w:val="de-DE"/>
                              </w:rPr>
                            </w:pPr>
                            <w:r w:rsidRPr="0056749C">
                              <w:rPr>
                                <w:b/>
                                <w:bCs/>
                                <w:lang w:val="sk-SK"/>
                              </w:rPr>
                              <w:t>E</w:t>
                            </w:r>
                            <w:r w:rsidRPr="00805CF4">
                              <w:rPr>
                                <w:b/>
                                <w:bCs/>
                                <w:lang w:val="de-DE"/>
                              </w:rPr>
                              <w:t>-mail:</w:t>
                            </w:r>
                            <w:r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  <w:hyperlink r:id="rId66" w:history="1">
                              <w:r w:rsidR="00A771C7" w:rsidRPr="00805CF4">
                                <w:rPr>
                                  <w:rStyle w:val="Hyperlink"/>
                                  <w:lang w:val="de-DE"/>
                                </w:rPr>
                                <w:t>hans.vanmeijl@wur.nl</w:t>
                              </w:r>
                            </w:hyperlink>
                            <w:r w:rsidR="00A771C7"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</w:p>
                          <w:p w14:paraId="6351313D" w14:textId="5F704BF2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>Office:</w:t>
                            </w:r>
                            <w:r>
                              <w:t xml:space="preserve"> Leeuwenborch, C</w:t>
                            </w:r>
                            <w:r w:rsidR="00C15430">
                              <w:t>2106</w:t>
                            </w:r>
                          </w:p>
                          <w:p w14:paraId="3CDAEE97" w14:textId="4574441F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 xml:space="preserve">You might know </w:t>
                            </w:r>
                            <w:r>
                              <w:rPr>
                                <w:b/>
                                <w:bCs/>
                              </w:rPr>
                              <w:t>me</w:t>
                            </w:r>
                            <w:r w:rsidRPr="0056749C">
                              <w:rPr>
                                <w:b/>
                                <w:bCs/>
                              </w:rPr>
                              <w:t xml:space="preserve"> from:</w:t>
                            </w:r>
                            <w:r>
                              <w:t xml:space="preserve"> </w:t>
                            </w:r>
                            <w:r w:rsidR="00851520" w:rsidRPr="00CF6312">
                              <w:t>Agriculture, Food and Policy</w:t>
                            </w:r>
                            <w:r w:rsidR="00851520">
                              <w:t xml:space="preserve">, </w:t>
                            </w:r>
                          </w:p>
                          <w:p w14:paraId="35FFF33E" w14:textId="5EE5DA82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>Areas of interest</w:t>
                            </w:r>
                            <w:r>
                              <w:t xml:space="preserve">: </w:t>
                            </w:r>
                            <w:r w:rsidR="00851520">
                              <w:t>agro-industrial chains, technology, innovations, international trade</w:t>
                            </w:r>
                          </w:p>
                          <w:p w14:paraId="372369F1" w14:textId="37D28387" w:rsidR="0056749C" w:rsidRDefault="0056749C" w:rsidP="0056749C">
                            <w:r w:rsidRPr="0056749C">
                              <w:rPr>
                                <w:b/>
                                <w:bCs/>
                              </w:rPr>
                              <w:t>Methods I typically use</w:t>
                            </w:r>
                            <w:r>
                              <w:t xml:space="preserve">: </w:t>
                            </w:r>
                            <w:r w:rsidR="00A771C7">
                              <w:t>large computable general equilibrium models (e.g. GTAP, MAGNET)</w:t>
                            </w:r>
                          </w:p>
                          <w:p w14:paraId="56D44F04" w14:textId="149AE127" w:rsidR="000734CB" w:rsidRPr="00A771C7" w:rsidRDefault="000734CB" w:rsidP="000734CB">
                            <w:r>
                              <w:t>You can see my pu</w:t>
                            </w:r>
                            <w:r w:rsidR="006E1A1A">
                              <w:t>b</w:t>
                            </w:r>
                            <w:r>
                              <w:t xml:space="preserve">lications at </w:t>
                            </w:r>
                            <w:hyperlink r:id="rId67" w:history="1">
                              <w:proofErr w:type="spellStart"/>
                              <w:r w:rsidRPr="0025296C">
                                <w:rPr>
                                  <w:rStyle w:val="Hyperlink"/>
                                </w:rPr>
                                <w:t>research@wur</w:t>
                              </w:r>
                              <w:proofErr w:type="spellEnd"/>
                            </w:hyperlink>
                            <w:r>
                              <w:t xml:space="preserve"> and a more detailed profile at </w:t>
                            </w:r>
                            <w:hyperlink r:id="rId68" w:history="1">
                              <w:proofErr w:type="spellStart"/>
                              <w:r w:rsidRPr="006E1A1A">
                                <w:rPr>
                                  <w:rStyle w:val="Hyperlink"/>
                                </w:rPr>
                                <w:t>we@wur</w:t>
                              </w:r>
                              <w:proofErr w:type="spellEnd"/>
                            </w:hyperlink>
                            <w:r>
                              <w:t>.</w:t>
                            </w:r>
                            <w:r w:rsidRPr="00A771C7">
                              <w:t xml:space="preserve"> </w:t>
                            </w:r>
                          </w:p>
                          <w:p w14:paraId="220CA331" w14:textId="39DC6325" w:rsidR="00A771C7" w:rsidRPr="0056749C" w:rsidRDefault="00A771C7" w:rsidP="000734C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3217E" id="Text Box 11" o:spid="_x0000_s1033" type="#_x0000_t202" style="position:absolute;margin-left:159.95pt;margin-top:15.05pt;width:316.8pt;height:176.5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">
                <v:textbox>
                  <w:txbxContent>
                    <w:p w14:paraId="432E53C9" w14:textId="54817DEA" w:rsidR="0056749C" w:rsidRPr="00805CF4" w:rsidRDefault="0056749C" w:rsidP="0056749C">
                      <w:pPr>
                        <w:rPr>
                          <w:lang w:val="de-DE"/>
                        </w:rPr>
                      </w:pPr>
                      <w:r w:rsidRPr="0056749C">
                        <w:rPr>
                          <w:b/>
                          <w:bCs/>
                          <w:lang w:val="sk-SK"/>
                        </w:rPr>
                        <w:t>E</w:t>
                      </w:r>
                      <w:r w:rsidRPr="00805CF4">
                        <w:rPr>
                          <w:b/>
                          <w:bCs/>
                          <w:lang w:val="de-DE"/>
                        </w:rPr>
                        <w:t>-mail:</w:t>
                      </w:r>
                      <w:r w:rsidRPr="00805CF4">
                        <w:rPr>
                          <w:lang w:val="de-DE"/>
                        </w:rPr>
                        <w:t xml:space="preserve"> </w:t>
                      </w:r>
                      <w:hyperlink r:id="rId69" w:history="1">
                        <w:r w:rsidR="00A771C7" w:rsidRPr="00805CF4">
                          <w:rPr>
                            <w:rStyle w:val="Hyperlink"/>
                            <w:lang w:val="de-DE"/>
                          </w:rPr>
                          <w:t>hans.vanmeijl@wur.nl</w:t>
                        </w:r>
                      </w:hyperlink>
                      <w:r w:rsidR="00A771C7" w:rsidRPr="00805CF4">
                        <w:rPr>
                          <w:lang w:val="de-DE"/>
                        </w:rPr>
                        <w:t xml:space="preserve"> </w:t>
                      </w:r>
                    </w:p>
                    <w:p w14:paraId="6351313D" w14:textId="5F704BF2" w:rsidR="0056749C" w:rsidRDefault="0056749C" w:rsidP="0056749C">
                      <w:r w:rsidRPr="0056749C">
                        <w:rPr>
                          <w:b/>
                          <w:bCs/>
                        </w:rPr>
                        <w:t>Office:</w:t>
                      </w:r>
                      <w:r>
                        <w:t xml:space="preserve"> Leeuwenborch, C</w:t>
                      </w:r>
                      <w:r w:rsidR="00C15430">
                        <w:t>2106</w:t>
                      </w:r>
                    </w:p>
                    <w:p w14:paraId="3CDAEE97" w14:textId="4574441F" w:rsidR="0056749C" w:rsidRDefault="0056749C" w:rsidP="0056749C">
                      <w:r w:rsidRPr="0056749C">
                        <w:rPr>
                          <w:b/>
                          <w:bCs/>
                        </w:rPr>
                        <w:t xml:space="preserve">You might know </w:t>
                      </w:r>
                      <w:r>
                        <w:rPr>
                          <w:b/>
                          <w:bCs/>
                        </w:rPr>
                        <w:t>me</w:t>
                      </w:r>
                      <w:r w:rsidRPr="0056749C">
                        <w:rPr>
                          <w:b/>
                          <w:bCs/>
                        </w:rPr>
                        <w:t xml:space="preserve"> from:</w:t>
                      </w:r>
                      <w:r>
                        <w:t xml:space="preserve"> </w:t>
                      </w:r>
                      <w:r w:rsidR="00851520" w:rsidRPr="00CF6312">
                        <w:t>Agriculture, Food and Policy</w:t>
                      </w:r>
                      <w:r w:rsidR="00851520">
                        <w:t xml:space="preserve">, </w:t>
                      </w:r>
                    </w:p>
                    <w:p w14:paraId="35FFF33E" w14:textId="5EE5DA82" w:rsidR="0056749C" w:rsidRDefault="0056749C" w:rsidP="0056749C">
                      <w:r w:rsidRPr="0056749C">
                        <w:rPr>
                          <w:b/>
                          <w:bCs/>
                        </w:rPr>
                        <w:t>Areas of interest</w:t>
                      </w:r>
                      <w:r>
                        <w:t xml:space="preserve">: </w:t>
                      </w:r>
                      <w:r w:rsidR="00851520">
                        <w:t>agro-industrial chains, technology, innovations, international trade</w:t>
                      </w:r>
                    </w:p>
                    <w:p w14:paraId="372369F1" w14:textId="37D28387" w:rsidR="0056749C" w:rsidRDefault="0056749C" w:rsidP="0056749C">
                      <w:r w:rsidRPr="0056749C">
                        <w:rPr>
                          <w:b/>
                          <w:bCs/>
                        </w:rPr>
                        <w:t>Methods I typically use</w:t>
                      </w:r>
                      <w:r>
                        <w:t xml:space="preserve">: </w:t>
                      </w:r>
                      <w:r w:rsidR="00A771C7">
                        <w:t>large computable general equilibrium models (e.g. GTAP, MAGNET)</w:t>
                      </w:r>
                    </w:p>
                    <w:p w14:paraId="56D44F04" w14:textId="149AE127" w:rsidR="000734CB" w:rsidRPr="00A771C7" w:rsidRDefault="000734CB" w:rsidP="000734CB">
                      <w:r>
                        <w:t>You can see my pu</w:t>
                      </w:r>
                      <w:r w:rsidR="006E1A1A">
                        <w:t>b</w:t>
                      </w:r>
                      <w:r>
                        <w:t xml:space="preserve">lications at </w:t>
                      </w:r>
                      <w:hyperlink r:id="rId70" w:history="1">
                        <w:proofErr w:type="spellStart"/>
                        <w:r w:rsidRPr="0025296C">
                          <w:rPr>
                            <w:rStyle w:val="Hyperlink"/>
                          </w:rPr>
                          <w:t>research@wur</w:t>
                        </w:r>
                        <w:proofErr w:type="spellEnd"/>
                      </w:hyperlink>
                      <w:r>
                        <w:t xml:space="preserve"> and a more detailed profile at </w:t>
                      </w:r>
                      <w:hyperlink r:id="rId71" w:history="1">
                        <w:proofErr w:type="spellStart"/>
                        <w:r w:rsidRPr="006E1A1A">
                          <w:rPr>
                            <w:rStyle w:val="Hyperlink"/>
                          </w:rPr>
                          <w:t>we@wur</w:t>
                        </w:r>
                        <w:proofErr w:type="spellEnd"/>
                      </w:hyperlink>
                      <w:r>
                        <w:t>.</w:t>
                      </w:r>
                      <w:r w:rsidRPr="00A771C7">
                        <w:t xml:space="preserve"> </w:t>
                      </w:r>
                    </w:p>
                    <w:p w14:paraId="220CA331" w14:textId="39DC6325" w:rsidR="00A771C7" w:rsidRPr="0056749C" w:rsidRDefault="00A771C7" w:rsidP="000734CB"/>
                  </w:txbxContent>
                </v:textbox>
                <w10:wrap type="square" anchorx="margin"/>
              </v:shape>
            </w:pict>
          </mc:Fallback>
        </mc:AlternateContent>
      </w:r>
      <w:r w:rsidR="0056749C" w:rsidRPr="0099197D">
        <w:rPr>
          <w:rFonts w:ascii="Times New Roman" w:hAnsi="Times New Roman" w:cs="Times New Roman"/>
          <w:b/>
          <w:bCs/>
          <w:sz w:val="24"/>
          <w:szCs w:val="24"/>
          <w:lang w:val="nl-NL"/>
        </w:rPr>
        <w:t>Prof. Hans van Meijl</w:t>
      </w:r>
    </w:p>
    <w:p w14:paraId="21978455" w14:textId="62CDBCDA" w:rsidR="0056749C" w:rsidRDefault="0056749C" w:rsidP="0056749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BC6720" wp14:editId="6AC36DAE">
            <wp:extent cx="1840865" cy="1840865"/>
            <wp:effectExtent l="0" t="0" r="6985" b="6985"/>
            <wp:docPr id="9" name="Picture 9" descr="View 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iew photo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386" cy="1851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054F2" w14:textId="71594AD8" w:rsidR="001C3B74" w:rsidRDefault="001C3B74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99938A8" w14:textId="561F45FE" w:rsidR="000734CB" w:rsidRDefault="000734CB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8CD0DA0" w14:textId="3D905944" w:rsidR="000734CB" w:rsidRDefault="000734CB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BD4AA3" w14:textId="29E52D40" w:rsidR="000734CB" w:rsidRDefault="000734CB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05C884" w14:textId="70EA48BE" w:rsidR="000734CB" w:rsidRDefault="000734CB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6F5843A" w14:textId="73DE91CA" w:rsidR="000734CB" w:rsidRDefault="000734CB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C8BE1BA" w14:textId="5D5F7369" w:rsidR="000734CB" w:rsidRDefault="000734CB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DB70FE" w14:textId="4A8A7EB0" w:rsidR="000734CB" w:rsidRDefault="000734CB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2B0B8A" w14:textId="77777777" w:rsidR="000734CB" w:rsidRPr="0056749C" w:rsidRDefault="000734CB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D183512" w14:textId="774CBC81" w:rsidR="0056749C" w:rsidRDefault="0056749C" w:rsidP="0056749C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63523576" w14:textId="4C0644A9" w:rsidR="0056749C" w:rsidRDefault="0056749C" w:rsidP="0056749C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39D0603D" w14:textId="7D1354AD" w:rsidR="0056749C" w:rsidRDefault="0056749C" w:rsidP="0056749C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1119D919" w14:textId="07B8F476" w:rsidR="0056749C" w:rsidRDefault="0056749C" w:rsidP="0056749C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4B821F5F" w14:textId="3DFCA87B" w:rsidR="0056749C" w:rsidRDefault="0056749C" w:rsidP="0056749C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66D8C2D0" w14:textId="24FBA4CF" w:rsidR="0056749C" w:rsidRPr="0056749C" w:rsidRDefault="001C3B74" w:rsidP="0056749C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399A217" wp14:editId="4428F434">
                <wp:simplePos x="0" y="0"/>
                <wp:positionH relativeFrom="margin">
                  <wp:posOffset>1888490</wp:posOffset>
                </wp:positionH>
                <wp:positionV relativeFrom="paragraph">
                  <wp:posOffset>187325</wp:posOffset>
                </wp:positionV>
                <wp:extent cx="3941445" cy="2454275"/>
                <wp:effectExtent l="0" t="0" r="20955" b="22225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1445" cy="2454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D2CB4F" w14:textId="77777777" w:rsidR="00E13A64" w:rsidRPr="00805CF4" w:rsidRDefault="00E13A64" w:rsidP="00E13A64">
                            <w:pPr>
                              <w:rPr>
                                <w:lang w:val="de-DE"/>
                              </w:rPr>
                            </w:pPr>
                            <w:r w:rsidRPr="0056749C">
                              <w:rPr>
                                <w:b/>
                                <w:bCs/>
                                <w:lang w:val="sk-SK"/>
                              </w:rPr>
                              <w:t>E</w:t>
                            </w:r>
                            <w:r w:rsidRPr="00805CF4">
                              <w:rPr>
                                <w:b/>
                                <w:bCs/>
                                <w:lang w:val="de-DE"/>
                              </w:rPr>
                              <w:t>-mail:</w:t>
                            </w:r>
                            <w:r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  <w:hyperlink r:id="rId73" w:history="1">
                              <w:r w:rsidRPr="00805CF4">
                                <w:rPr>
                                  <w:rStyle w:val="Hyperlink"/>
                                  <w:lang w:val="de-DE"/>
                                </w:rPr>
                                <w:t>Justus.Wesseler@wur.nl</w:t>
                              </w:r>
                            </w:hyperlink>
                            <w:r w:rsidRPr="00805CF4">
                              <w:rPr>
                                <w:lang w:val="de-DE"/>
                              </w:rPr>
                              <w:t xml:space="preserve"> </w:t>
                            </w:r>
                          </w:p>
                          <w:p w14:paraId="25CE376B" w14:textId="77777777" w:rsidR="00E13A64" w:rsidRDefault="00E13A64" w:rsidP="00E13A64">
                            <w:r w:rsidRPr="0056749C">
                              <w:rPr>
                                <w:b/>
                                <w:bCs/>
                              </w:rPr>
                              <w:t>Office:</w:t>
                            </w:r>
                            <w:r>
                              <w:t xml:space="preserve"> Leeuwenborch, C2107</w:t>
                            </w:r>
                          </w:p>
                          <w:p w14:paraId="7330D3AB" w14:textId="77777777" w:rsidR="00E13A64" w:rsidRDefault="00E13A64" w:rsidP="00E13A64">
                            <w:r w:rsidRPr="0056749C">
                              <w:rPr>
                                <w:b/>
                                <w:bCs/>
                              </w:rPr>
                              <w:t xml:space="preserve">You might know </w:t>
                            </w:r>
                            <w:r>
                              <w:rPr>
                                <w:b/>
                                <w:bCs/>
                              </w:rPr>
                              <w:t>me</w:t>
                            </w:r>
                            <w:r w:rsidRPr="0056749C">
                              <w:rPr>
                                <w:b/>
                                <w:bCs/>
                              </w:rPr>
                              <w:t xml:space="preserve"> from:</w:t>
                            </w:r>
                            <w:r>
                              <w:t xml:space="preserve"> </w:t>
                            </w:r>
                            <w:r w:rsidRPr="00EE1569">
                              <w:t>Life Science Economics and Policies</w:t>
                            </w:r>
                            <w:r>
                              <w:t>,</w:t>
                            </w:r>
                            <w:r w:rsidRPr="00EE1569">
                              <w:t xml:space="preserve"> Advanced Course on Economic Regulation</w:t>
                            </w:r>
                            <w:r>
                              <w:t xml:space="preserve">, </w:t>
                            </w:r>
                            <w:r w:rsidRPr="00EE1569">
                              <w:t>Cost-Benefit Analysis and Environmental Valuation</w:t>
                            </w:r>
                          </w:p>
                          <w:p w14:paraId="3335321F" w14:textId="77777777" w:rsidR="00E13A64" w:rsidRDefault="00E13A64" w:rsidP="00E13A64">
                            <w:r w:rsidRPr="0056749C">
                              <w:rPr>
                                <w:b/>
                                <w:bCs/>
                              </w:rPr>
                              <w:t>Areas of interest</w:t>
                            </w:r>
                            <w:r>
                              <w:t>: bioeconomy economics and policies, technology assessment, risk analysis</w:t>
                            </w:r>
                          </w:p>
                          <w:p w14:paraId="1AD0916D" w14:textId="77777777" w:rsidR="00E13A64" w:rsidRDefault="00E13A64" w:rsidP="00E13A64">
                            <w:r w:rsidRPr="0056749C">
                              <w:rPr>
                                <w:b/>
                                <w:bCs/>
                              </w:rPr>
                              <w:t xml:space="preserve">Methods I typically </w:t>
                            </w:r>
                            <w:proofErr w:type="gramStart"/>
                            <w:r w:rsidRPr="0056749C">
                              <w:rPr>
                                <w:b/>
                                <w:bCs/>
                              </w:rPr>
                              <w:t>use</w:t>
                            </w:r>
                            <w:r>
                              <w:t>:</w:t>
                            </w:r>
                            <w:proofErr w:type="gramEnd"/>
                            <w:r>
                              <w:t xml:space="preserve"> real options, cost-benefit analysis</w:t>
                            </w:r>
                          </w:p>
                          <w:p w14:paraId="58E3FD8E" w14:textId="7A366A59" w:rsidR="000734CB" w:rsidRPr="00A771C7" w:rsidRDefault="000734CB" w:rsidP="000734CB">
                            <w:r>
                              <w:t>You can see my pu</w:t>
                            </w:r>
                            <w:r w:rsidR="006E1A1A">
                              <w:t>b</w:t>
                            </w:r>
                            <w:r>
                              <w:t xml:space="preserve">lications at </w:t>
                            </w:r>
                            <w:hyperlink r:id="rId74" w:history="1">
                              <w:proofErr w:type="spellStart"/>
                              <w:r w:rsidRPr="0025296C">
                                <w:rPr>
                                  <w:rStyle w:val="Hyperlink"/>
                                </w:rPr>
                                <w:t>research@wur</w:t>
                              </w:r>
                              <w:proofErr w:type="spellEnd"/>
                            </w:hyperlink>
                            <w:r>
                              <w:t xml:space="preserve"> and a more detailed profile at </w:t>
                            </w:r>
                            <w:hyperlink r:id="rId75" w:history="1">
                              <w:proofErr w:type="spellStart"/>
                              <w:r w:rsidRPr="006E1A1A">
                                <w:rPr>
                                  <w:rStyle w:val="Hyperlink"/>
                                </w:rPr>
                                <w:t>we@wur</w:t>
                              </w:r>
                              <w:proofErr w:type="spellEnd"/>
                            </w:hyperlink>
                            <w:r>
                              <w:t>.</w:t>
                            </w:r>
                            <w:r w:rsidRPr="00A771C7">
                              <w:t xml:space="preserve"> </w:t>
                            </w:r>
                          </w:p>
                          <w:p w14:paraId="2B66CF7F" w14:textId="4F9316F1" w:rsidR="00A771C7" w:rsidRPr="0056749C" w:rsidRDefault="00A771C7" w:rsidP="000734C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9A217" id="Text Box 10" o:spid="_x0000_s1034" type="#_x0000_t202" style="position:absolute;margin-left:148.7pt;margin-top:14.75pt;width:310.35pt;height:19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">
                <v:textbox>
                  <w:txbxContent>
                    <w:p w14:paraId="04D2CB4F" w14:textId="77777777" w:rsidR="00E13A64" w:rsidRPr="00805CF4" w:rsidRDefault="00E13A64" w:rsidP="00E13A64">
                      <w:pPr>
                        <w:rPr>
                          <w:lang w:val="de-DE"/>
                        </w:rPr>
                      </w:pPr>
                      <w:r w:rsidRPr="0056749C">
                        <w:rPr>
                          <w:b/>
                          <w:bCs/>
                          <w:lang w:val="sk-SK"/>
                        </w:rPr>
                        <w:t>E</w:t>
                      </w:r>
                      <w:r w:rsidRPr="00805CF4">
                        <w:rPr>
                          <w:b/>
                          <w:bCs/>
                          <w:lang w:val="de-DE"/>
                        </w:rPr>
                        <w:t>-mail:</w:t>
                      </w:r>
                      <w:r w:rsidRPr="00805CF4">
                        <w:rPr>
                          <w:lang w:val="de-DE"/>
                        </w:rPr>
                        <w:t xml:space="preserve"> </w:t>
                      </w:r>
                      <w:hyperlink r:id="rId76" w:history="1">
                        <w:r w:rsidRPr="00805CF4">
                          <w:rPr>
                            <w:rStyle w:val="Hyperlink"/>
                            <w:lang w:val="de-DE"/>
                          </w:rPr>
                          <w:t>Justus.Wesseler@wur.nl</w:t>
                        </w:r>
                      </w:hyperlink>
                      <w:r w:rsidRPr="00805CF4">
                        <w:rPr>
                          <w:lang w:val="de-DE"/>
                        </w:rPr>
                        <w:t xml:space="preserve"> </w:t>
                      </w:r>
                    </w:p>
                    <w:p w14:paraId="25CE376B" w14:textId="77777777" w:rsidR="00E13A64" w:rsidRDefault="00E13A64" w:rsidP="00E13A64">
                      <w:r w:rsidRPr="0056749C">
                        <w:rPr>
                          <w:b/>
                          <w:bCs/>
                        </w:rPr>
                        <w:t>Office:</w:t>
                      </w:r>
                      <w:r>
                        <w:t xml:space="preserve"> Leeuwenborch, C2107</w:t>
                      </w:r>
                    </w:p>
                    <w:p w14:paraId="7330D3AB" w14:textId="77777777" w:rsidR="00E13A64" w:rsidRDefault="00E13A64" w:rsidP="00E13A64">
                      <w:r w:rsidRPr="0056749C">
                        <w:rPr>
                          <w:b/>
                          <w:bCs/>
                        </w:rPr>
                        <w:t xml:space="preserve">You might know </w:t>
                      </w:r>
                      <w:r>
                        <w:rPr>
                          <w:b/>
                          <w:bCs/>
                        </w:rPr>
                        <w:t>me</w:t>
                      </w:r>
                      <w:r w:rsidRPr="0056749C">
                        <w:rPr>
                          <w:b/>
                          <w:bCs/>
                        </w:rPr>
                        <w:t xml:space="preserve"> from:</w:t>
                      </w:r>
                      <w:r>
                        <w:t xml:space="preserve"> </w:t>
                      </w:r>
                      <w:r w:rsidRPr="00EE1569">
                        <w:t>Life Science Economics and Policies</w:t>
                      </w:r>
                      <w:r>
                        <w:t>,</w:t>
                      </w:r>
                      <w:r w:rsidRPr="00EE1569">
                        <w:t xml:space="preserve"> Advanced Course on Economic Regulation</w:t>
                      </w:r>
                      <w:r>
                        <w:t xml:space="preserve">, </w:t>
                      </w:r>
                      <w:r w:rsidRPr="00EE1569">
                        <w:t>Cost-Benefit Analysis and Environmental Valuation</w:t>
                      </w:r>
                    </w:p>
                    <w:p w14:paraId="3335321F" w14:textId="77777777" w:rsidR="00E13A64" w:rsidRDefault="00E13A64" w:rsidP="00E13A64">
                      <w:r w:rsidRPr="0056749C">
                        <w:rPr>
                          <w:b/>
                          <w:bCs/>
                        </w:rPr>
                        <w:t>Areas of interest</w:t>
                      </w:r>
                      <w:r>
                        <w:t>: bioeconomy economics and policies, technology assessment, risk analysis</w:t>
                      </w:r>
                    </w:p>
                    <w:p w14:paraId="1AD0916D" w14:textId="77777777" w:rsidR="00E13A64" w:rsidRDefault="00E13A64" w:rsidP="00E13A64">
                      <w:r w:rsidRPr="0056749C">
                        <w:rPr>
                          <w:b/>
                          <w:bCs/>
                        </w:rPr>
                        <w:t xml:space="preserve">Methods I typically </w:t>
                      </w:r>
                      <w:proofErr w:type="gramStart"/>
                      <w:r w:rsidRPr="0056749C">
                        <w:rPr>
                          <w:b/>
                          <w:bCs/>
                        </w:rPr>
                        <w:t>use</w:t>
                      </w:r>
                      <w:r>
                        <w:t>:</w:t>
                      </w:r>
                      <w:proofErr w:type="gramEnd"/>
                      <w:r>
                        <w:t xml:space="preserve"> real options, cost-benefit analysis</w:t>
                      </w:r>
                    </w:p>
                    <w:p w14:paraId="58E3FD8E" w14:textId="7A366A59" w:rsidR="000734CB" w:rsidRPr="00A771C7" w:rsidRDefault="000734CB" w:rsidP="000734CB">
                      <w:r>
                        <w:t>You can see my pu</w:t>
                      </w:r>
                      <w:r w:rsidR="006E1A1A">
                        <w:t>b</w:t>
                      </w:r>
                      <w:r>
                        <w:t xml:space="preserve">lications at </w:t>
                      </w:r>
                      <w:hyperlink r:id="rId77" w:history="1">
                        <w:proofErr w:type="spellStart"/>
                        <w:r w:rsidRPr="0025296C">
                          <w:rPr>
                            <w:rStyle w:val="Hyperlink"/>
                          </w:rPr>
                          <w:t>research@wur</w:t>
                        </w:r>
                        <w:proofErr w:type="spellEnd"/>
                      </w:hyperlink>
                      <w:r>
                        <w:t xml:space="preserve"> and a more detailed profile at </w:t>
                      </w:r>
                      <w:hyperlink r:id="rId78" w:history="1">
                        <w:proofErr w:type="spellStart"/>
                        <w:r w:rsidRPr="006E1A1A">
                          <w:rPr>
                            <w:rStyle w:val="Hyperlink"/>
                          </w:rPr>
                          <w:t>we@wur</w:t>
                        </w:r>
                        <w:proofErr w:type="spellEnd"/>
                      </w:hyperlink>
                      <w:r>
                        <w:t>.</w:t>
                      </w:r>
                      <w:r w:rsidRPr="00A771C7">
                        <w:t xml:space="preserve"> </w:t>
                      </w:r>
                    </w:p>
                    <w:p w14:paraId="2B66CF7F" w14:textId="4F9316F1" w:rsidR="00A771C7" w:rsidRPr="0056749C" w:rsidRDefault="00A771C7" w:rsidP="000734CB"/>
                  </w:txbxContent>
                </v:textbox>
                <w10:wrap type="square" anchorx="margin"/>
              </v:shape>
            </w:pict>
          </mc:Fallback>
        </mc:AlternateContent>
      </w:r>
      <w:r w:rsidR="0056749C" w:rsidRPr="0056749C">
        <w:rPr>
          <w:rFonts w:ascii="Times New Roman" w:hAnsi="Times New Roman" w:cs="Times New Roman"/>
          <w:b/>
          <w:bCs/>
          <w:noProof/>
          <w:sz w:val="24"/>
          <w:szCs w:val="24"/>
        </w:rPr>
        <w:t>Prof. Justus Wesseler</w:t>
      </w:r>
    </w:p>
    <w:p w14:paraId="3514B056" w14:textId="25861C62" w:rsidR="0056749C" w:rsidRDefault="0056749C" w:rsidP="0056749C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95AA49" wp14:editId="3FA5D427">
            <wp:extent cx="3075246" cy="1731285"/>
            <wp:effectExtent l="508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113331" cy="1752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</w:p>
    <w:p w14:paraId="76A00930" w14:textId="6F9492D0" w:rsidR="0056749C" w:rsidRDefault="0056749C" w:rsidP="0056749C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73189738" w14:textId="1B6B925E" w:rsidR="0056749C" w:rsidRDefault="0056749C" w:rsidP="0056749C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3AE070FC" w14:textId="43D5DAFA" w:rsidR="0056749C" w:rsidRDefault="0056749C" w:rsidP="0056749C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7AAC580B" w14:textId="75B8DCF6" w:rsidR="0056749C" w:rsidRDefault="0056749C" w:rsidP="0056749C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4F0F61D5" w14:textId="2F6373FB" w:rsidR="0056749C" w:rsidRDefault="0056749C" w:rsidP="0056749C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5DCA9C78" w14:textId="39341A52" w:rsidR="0056749C" w:rsidRDefault="0056749C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A7DF03" w14:textId="03784943" w:rsidR="0056749C" w:rsidRDefault="0056749C" w:rsidP="005674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35F206" w14:textId="6098656A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885CDC" w14:textId="505D5641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28492F" w14:textId="77777777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4CC442" w14:textId="441F9F8A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AA6E05C" w14:textId="733EA8B2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E61850" w14:textId="4523B212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09BCB99" w14:textId="79D53ED8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75F825E" w14:textId="77777777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E38E2E8" w14:textId="77777777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A211F8" w14:textId="77777777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8955CC" w14:textId="27AF59F8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0FC60EA" w14:textId="77777777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F956CD0" w14:textId="77777777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4E8A02" w14:textId="1315AACE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9EF375" w14:textId="57991C77" w:rsid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E5DF1E" w14:textId="38AD4C3A" w:rsidR="00713038" w:rsidRDefault="00713038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B522E1A" w14:textId="4ABF7DE7" w:rsidR="00713038" w:rsidRDefault="00713038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F4DD478" w14:textId="57DCD95B" w:rsidR="00713038" w:rsidRDefault="00713038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8B6920" w14:textId="554CCE22" w:rsidR="00713038" w:rsidRDefault="00713038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E8CE290" w14:textId="7DDCA3F2" w:rsidR="00713038" w:rsidRDefault="00713038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48A8203" w14:textId="20AA73C0" w:rsidR="00713038" w:rsidRDefault="00713038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274B3D" w14:textId="6C7E4FBB" w:rsidR="00713038" w:rsidRDefault="00713038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C59A57" w14:textId="206D90CC" w:rsidR="00713038" w:rsidRDefault="00255D7F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he Steps I Need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To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ake</w:t>
      </w:r>
    </w:p>
    <w:p w14:paraId="2658A5FF" w14:textId="31E4F0D8" w:rsidR="00255D7F" w:rsidRDefault="00255D7F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6F853B4" w14:textId="01898F4C" w:rsidR="00255D7F" w:rsidRDefault="00255D7F" w:rsidP="00255D7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 the AEP thes</w:t>
      </w:r>
      <w:r w:rsidR="00A71AA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 coordinator (Du</w:t>
      </w:r>
      <w:r>
        <w:rPr>
          <w:rFonts w:ascii="Times New Roman" w:hAnsi="Times New Roman" w:cs="Times New Roman"/>
          <w:sz w:val="24"/>
          <w:szCs w:val="24"/>
          <w:lang w:val="sk-SK"/>
        </w:rPr>
        <w:t xml:space="preserve">šan Drabik, </w:t>
      </w:r>
      <w:hyperlink r:id="rId80" w:history="1">
        <w:r w:rsidRPr="004F77F8">
          <w:rPr>
            <w:rStyle w:val="Hyperlink"/>
            <w:rFonts w:ascii="Times New Roman" w:hAnsi="Times New Roman" w:cs="Times New Roman"/>
            <w:sz w:val="24"/>
            <w:szCs w:val="24"/>
            <w:lang w:val="sk-SK"/>
          </w:rPr>
          <w:t>Dusan.Drabik</w:t>
        </w:r>
        <w:r w:rsidRPr="004F77F8">
          <w:rPr>
            <w:rStyle w:val="Hyperlink"/>
            <w:rFonts w:ascii="Times New Roman" w:hAnsi="Times New Roman" w:cs="Times New Roman"/>
            <w:sz w:val="24"/>
            <w:szCs w:val="24"/>
          </w:rPr>
          <w:t>@wur.nl</w:t>
        </w:r>
      </w:hyperlink>
      <w:r>
        <w:rPr>
          <w:rFonts w:ascii="Times New Roman" w:hAnsi="Times New Roman" w:cs="Times New Roman"/>
          <w:sz w:val="24"/>
          <w:szCs w:val="24"/>
        </w:rPr>
        <w:t>) to make an appointment and obtain guidance on who your potential supervisor could be.</w:t>
      </w:r>
    </w:p>
    <w:p w14:paraId="7153FC86" w14:textId="77777777" w:rsidR="00255D7F" w:rsidRDefault="00255D7F" w:rsidP="00255D7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1F194F" w14:textId="099068FD" w:rsidR="00255D7F" w:rsidRDefault="00255D7F" w:rsidP="00255D7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can skip the previous point if you already have a clear idea of the t</w:t>
      </w:r>
      <w:r w:rsidR="00AC711A">
        <w:rPr>
          <w:rFonts w:ascii="Times New Roman" w:hAnsi="Times New Roman" w:cs="Times New Roman"/>
          <w:sz w:val="24"/>
          <w:szCs w:val="24"/>
        </w:rPr>
        <w:t>hesis topi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71AA8"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 who</w:t>
      </w:r>
      <w:r w:rsidR="00BD2CE7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you want to work with. In tha</w:t>
      </w:r>
      <w:r w:rsidR="00A71AA8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case, you can talk directly to the AEP professor of your choice.</w:t>
      </w:r>
    </w:p>
    <w:p w14:paraId="1E7DE70F" w14:textId="77777777" w:rsidR="00255D7F" w:rsidRPr="00255D7F" w:rsidRDefault="00255D7F" w:rsidP="00255D7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264BB9" w14:textId="2033840A" w:rsidR="00091F78" w:rsidRPr="00091F78" w:rsidRDefault="00255D7F" w:rsidP="0031013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091F78">
        <w:rPr>
          <w:rFonts w:ascii="Times New Roman" w:hAnsi="Times New Roman" w:cs="Times New Roman"/>
          <w:sz w:val="24"/>
          <w:szCs w:val="24"/>
        </w:rPr>
        <w:t xml:space="preserve">After you have reached an agreement with your supervisor, you’ll need to </w:t>
      </w:r>
      <w:r w:rsidR="00091F78" w:rsidRPr="00091F78">
        <w:rPr>
          <w:rFonts w:ascii="Times New Roman" w:hAnsi="Times New Roman" w:cs="Times New Roman"/>
          <w:sz w:val="24"/>
          <w:szCs w:val="24"/>
        </w:rPr>
        <w:t xml:space="preserve">initiate the administrative process (the case) of registering for your thesis in </w:t>
      </w:r>
      <w:r w:rsidR="00091F78">
        <w:rPr>
          <w:rFonts w:ascii="Times New Roman" w:hAnsi="Times New Roman" w:cs="Times New Roman"/>
          <w:sz w:val="24"/>
          <w:szCs w:val="24"/>
        </w:rPr>
        <w:t>OSIRIS</w:t>
      </w:r>
      <w:r w:rsidR="00091F78" w:rsidRPr="00091F78">
        <w:rPr>
          <w:rFonts w:ascii="Times New Roman" w:hAnsi="Times New Roman" w:cs="Times New Roman"/>
          <w:sz w:val="24"/>
          <w:szCs w:val="24"/>
        </w:rPr>
        <w:t xml:space="preserve">: </w:t>
      </w:r>
      <w:hyperlink r:id="rId81" w:history="1">
        <w:r w:rsidR="00091F78" w:rsidRPr="00091F78">
          <w:rPr>
            <w:rStyle w:val="Hyperlink"/>
            <w:rFonts w:ascii="Times New Roman" w:hAnsi="Times New Roman" w:cs="Times New Roman"/>
            <w:sz w:val="24"/>
            <w:szCs w:val="24"/>
          </w:rPr>
          <w:t>https://wur.eu/tir-start</w:t>
        </w:r>
      </w:hyperlink>
      <w:r w:rsidR="00091F78" w:rsidRPr="00091F78">
        <w:rPr>
          <w:rFonts w:ascii="Times New Roman" w:hAnsi="Times New Roman" w:cs="Times New Roman"/>
          <w:sz w:val="24"/>
          <w:szCs w:val="24"/>
        </w:rPr>
        <w:t xml:space="preserve">. </w:t>
      </w:r>
      <w:r w:rsidR="00A71AA8" w:rsidRPr="00091F78">
        <w:rPr>
          <w:rFonts w:ascii="Times New Roman" w:hAnsi="Times New Roman" w:cs="Times New Roman"/>
          <w:sz w:val="24"/>
          <w:szCs w:val="24"/>
        </w:rPr>
        <w:t xml:space="preserve">This step currently applies only to MSc theses; </w:t>
      </w:r>
      <w:r w:rsidR="00A71AA8" w:rsidRPr="00091F78">
        <w:rPr>
          <w:rFonts w:ascii="Times New Roman" w:hAnsi="Times New Roman" w:cs="Times New Roman"/>
          <w:color w:val="FF0000"/>
          <w:sz w:val="24"/>
          <w:szCs w:val="24"/>
        </w:rPr>
        <w:t>BSc theses still follow the “offline” version of the process (for more info, talk to the theses coordinator or your supervisor)</w:t>
      </w:r>
      <w:r w:rsidR="00091F78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19AAFEE2" w14:textId="77777777" w:rsidR="00255D7F" w:rsidRPr="00255D7F" w:rsidRDefault="00255D7F" w:rsidP="00255D7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3F0B7C" w14:textId="71C23940" w:rsidR="0056749C" w:rsidRPr="0056749C" w:rsidRDefault="0056749C" w:rsidP="00BD2CE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44514E6" w14:textId="13A9A1D5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5E3DE7" w14:textId="77777777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E87D5E" w14:textId="2E1C39D9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ECB7B9" w14:textId="77777777" w:rsidR="0056749C" w:rsidRPr="0056749C" w:rsidRDefault="0056749C" w:rsidP="00567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56749C" w:rsidRPr="0056749C">
      <w:footerReference w:type="default" r:id="rId8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D926E" w14:textId="77777777" w:rsidR="001F21A3" w:rsidRDefault="001F21A3" w:rsidP="0056749C">
      <w:pPr>
        <w:spacing w:after="0" w:line="240" w:lineRule="auto"/>
      </w:pPr>
      <w:r>
        <w:separator/>
      </w:r>
    </w:p>
  </w:endnote>
  <w:endnote w:type="continuationSeparator" w:id="0">
    <w:p w14:paraId="406A7E16" w14:textId="77777777" w:rsidR="001F21A3" w:rsidRDefault="001F21A3" w:rsidP="005674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145318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A7210C6" w14:textId="513D098D" w:rsidR="00A771C7" w:rsidRPr="00A771C7" w:rsidRDefault="00A771C7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771C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771C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771C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771C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771C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0FB2F4B" w14:textId="77777777" w:rsidR="00A771C7" w:rsidRDefault="00A771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07B5C" w14:textId="77777777" w:rsidR="001F21A3" w:rsidRDefault="001F21A3" w:rsidP="0056749C">
      <w:pPr>
        <w:spacing w:after="0" w:line="240" w:lineRule="auto"/>
      </w:pPr>
      <w:r>
        <w:separator/>
      </w:r>
    </w:p>
  </w:footnote>
  <w:footnote w:type="continuationSeparator" w:id="0">
    <w:p w14:paraId="26D3CB34" w14:textId="77777777" w:rsidR="001F21A3" w:rsidRDefault="001F21A3" w:rsidP="005674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F74EEF"/>
    <w:multiLevelType w:val="hybridMultilevel"/>
    <w:tmpl w:val="D6F04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551C08"/>
    <w:multiLevelType w:val="hybridMultilevel"/>
    <w:tmpl w:val="96468FA2"/>
    <w:lvl w:ilvl="0" w:tplc="E0940DF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6D7F12"/>
    <w:multiLevelType w:val="hybridMultilevel"/>
    <w:tmpl w:val="59408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6004119">
    <w:abstractNumId w:val="0"/>
  </w:num>
  <w:num w:numId="2" w16cid:durableId="1832524707">
    <w:abstractNumId w:val="2"/>
  </w:num>
  <w:num w:numId="3" w16cid:durableId="9423018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Lc0NTMyMTU0NbZU0lEKTi0uzszPAymwrAUAQ8CwbywAAAA="/>
  </w:docVars>
  <w:rsids>
    <w:rsidRoot w:val="00A97F5A"/>
    <w:rsid w:val="00054043"/>
    <w:rsid w:val="0005473F"/>
    <w:rsid w:val="000548AD"/>
    <w:rsid w:val="000734CB"/>
    <w:rsid w:val="00091F78"/>
    <w:rsid w:val="000B26D1"/>
    <w:rsid w:val="001C3B74"/>
    <w:rsid w:val="001C3EC7"/>
    <w:rsid w:val="001F21A3"/>
    <w:rsid w:val="0021784D"/>
    <w:rsid w:val="002434E6"/>
    <w:rsid w:val="0025296C"/>
    <w:rsid w:val="00255D7F"/>
    <w:rsid w:val="004231B1"/>
    <w:rsid w:val="00437E52"/>
    <w:rsid w:val="004C6023"/>
    <w:rsid w:val="0056749C"/>
    <w:rsid w:val="005A1B07"/>
    <w:rsid w:val="00620DD6"/>
    <w:rsid w:val="006C4E95"/>
    <w:rsid w:val="006E1A1A"/>
    <w:rsid w:val="00713038"/>
    <w:rsid w:val="007413A9"/>
    <w:rsid w:val="007601D3"/>
    <w:rsid w:val="007B0D10"/>
    <w:rsid w:val="00805CF4"/>
    <w:rsid w:val="00851520"/>
    <w:rsid w:val="00860860"/>
    <w:rsid w:val="00872803"/>
    <w:rsid w:val="00874340"/>
    <w:rsid w:val="00892C91"/>
    <w:rsid w:val="008B4A1F"/>
    <w:rsid w:val="009408A7"/>
    <w:rsid w:val="00971E02"/>
    <w:rsid w:val="0099197D"/>
    <w:rsid w:val="00A43498"/>
    <w:rsid w:val="00A71AA8"/>
    <w:rsid w:val="00A771C7"/>
    <w:rsid w:val="00A97F5A"/>
    <w:rsid w:val="00AA13DF"/>
    <w:rsid w:val="00AA49CE"/>
    <w:rsid w:val="00AC711A"/>
    <w:rsid w:val="00B03B14"/>
    <w:rsid w:val="00B53F8F"/>
    <w:rsid w:val="00BD2CE7"/>
    <w:rsid w:val="00C15430"/>
    <w:rsid w:val="00C90AC6"/>
    <w:rsid w:val="00CF6312"/>
    <w:rsid w:val="00DC70A3"/>
    <w:rsid w:val="00E13A64"/>
    <w:rsid w:val="00EE1569"/>
    <w:rsid w:val="00F370A9"/>
    <w:rsid w:val="00F90F82"/>
    <w:rsid w:val="00FA7BFE"/>
    <w:rsid w:val="00FB3A79"/>
    <w:rsid w:val="00FD5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5772D"/>
  <w15:docId w15:val="{BA8A44C7-4DC5-478A-B5AB-1A77A47FE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F5A"/>
    <w:pPr>
      <w:spacing w:after="0" w:line="240" w:lineRule="auto"/>
      <w:ind w:left="720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567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49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7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49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5674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74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543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57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project-effect.eu/" TargetMode="External"/><Relationship Id="rId21" Type="http://schemas.openxmlformats.org/officeDocument/2006/relationships/hyperlink" Target="https://www.agrobridges.eu/" TargetMode="External"/><Relationship Id="rId42" Type="http://schemas.openxmlformats.org/officeDocument/2006/relationships/hyperlink" Target="https://research.wur.nl/en/persons/esther-gehrke" TargetMode="External"/><Relationship Id="rId47" Type="http://schemas.openxmlformats.org/officeDocument/2006/relationships/hyperlink" Target="https://www.vcard.wur.nl/Views/Profile/View.aspx?id=58959" TargetMode="External"/><Relationship Id="rId63" Type="http://schemas.openxmlformats.org/officeDocument/2006/relationships/hyperlink" Target="https://research.wur.nl/en/persons/jack-peerlings" TargetMode="External"/><Relationship Id="rId68" Type="http://schemas.openxmlformats.org/officeDocument/2006/relationships/hyperlink" Target="https://www.vcard.wur.nl/Views/Profile/View.aspx?id=1233" TargetMode="External"/><Relationship Id="rId84" Type="http://schemas.openxmlformats.org/officeDocument/2006/relationships/theme" Target="theme/theme1.xml"/><Relationship Id="rId16" Type="http://schemas.openxmlformats.org/officeDocument/2006/relationships/hyperlink" Target="https://www.vcard.wur.nl/Views/Profile/View.aspx?id=59481&amp;ln=eng" TargetMode="External"/><Relationship Id="rId11" Type="http://schemas.openxmlformats.org/officeDocument/2006/relationships/hyperlink" Target="mailto:Dusan.Drabik@wur.nl" TargetMode="External"/><Relationship Id="rId32" Type="http://schemas.openxmlformats.org/officeDocument/2006/relationships/hyperlink" Target="https://research.wur.nl/en/persons/koos-gardebroek" TargetMode="External"/><Relationship Id="rId37" Type="http://schemas.openxmlformats.org/officeDocument/2006/relationships/image" Target="media/image3.jpeg"/><Relationship Id="rId53" Type="http://schemas.openxmlformats.org/officeDocument/2006/relationships/hyperlink" Target="https://research.wur.nl/en/persons/roel-jongeneel" TargetMode="External"/><Relationship Id="rId58" Type="http://schemas.openxmlformats.org/officeDocument/2006/relationships/image" Target="media/image6.jpeg"/><Relationship Id="rId74" Type="http://schemas.openxmlformats.org/officeDocument/2006/relationships/hyperlink" Target="https://research.wur.nl/en/persons/justus-wesseler" TargetMode="External"/><Relationship Id="rId79" Type="http://schemas.openxmlformats.org/officeDocument/2006/relationships/image" Target="media/image9.jpeg"/><Relationship Id="rId5" Type="http://schemas.openxmlformats.org/officeDocument/2006/relationships/numbering" Target="numbering.xml"/><Relationship Id="rId61" Type="http://schemas.openxmlformats.org/officeDocument/2006/relationships/hyperlink" Target="https://www.vcard.wur.nl/Views/Profile/View.aspx?id=4123" TargetMode="External"/><Relationship Id="rId82" Type="http://schemas.openxmlformats.org/officeDocument/2006/relationships/footer" Target="footer1.xml"/><Relationship Id="rId19" Type="http://schemas.openxmlformats.org/officeDocument/2006/relationships/hyperlink" Target="file:///C:\Users\drabi001\Dropbox\Wageningen\AEP%20Theses%20and%20internships\NOVASOIL,%20Innovative%20business%20models%20for%20soil%20health%20(https:\novasoil-project.eu\)" TargetMode="External"/><Relationship Id="rId14" Type="http://schemas.openxmlformats.org/officeDocument/2006/relationships/hyperlink" Target="mailto:Dusan.Drabik@wur.nl" TargetMode="External"/><Relationship Id="rId22" Type="http://schemas.openxmlformats.org/officeDocument/2006/relationships/hyperlink" Target="https://research.wur.nl/en/persons/liesbeth-dries" TargetMode="External"/><Relationship Id="rId27" Type="http://schemas.openxmlformats.org/officeDocument/2006/relationships/hyperlink" Target="https://www.agrobridges.eu/" TargetMode="External"/><Relationship Id="rId30" Type="http://schemas.openxmlformats.org/officeDocument/2006/relationships/image" Target="media/image2.jpeg"/><Relationship Id="rId35" Type="http://schemas.openxmlformats.org/officeDocument/2006/relationships/hyperlink" Target="https://research.wur.nl/en/persons/koos-gardebroek" TargetMode="External"/><Relationship Id="rId43" Type="http://schemas.openxmlformats.org/officeDocument/2006/relationships/hyperlink" Target="https://www.vcard.wur.nl/Views/Profile/View.aspx?id=93252" TargetMode="External"/><Relationship Id="rId48" Type="http://schemas.openxmlformats.org/officeDocument/2006/relationships/hyperlink" Target="mailto:Rico.Ihle@wur.nl" TargetMode="External"/><Relationship Id="rId56" Type="http://schemas.openxmlformats.org/officeDocument/2006/relationships/hyperlink" Target="https://research.wur.nl/en/persons/roel-jongeneel" TargetMode="External"/><Relationship Id="rId64" Type="http://schemas.openxmlformats.org/officeDocument/2006/relationships/hyperlink" Target="https://www.vcard.wur.nl/Views/Profile/View.aspx?id=4123" TargetMode="External"/><Relationship Id="rId69" Type="http://schemas.openxmlformats.org/officeDocument/2006/relationships/hyperlink" Target="mailto:hans.vanmeijl@wur.nl" TargetMode="External"/><Relationship Id="rId77" Type="http://schemas.openxmlformats.org/officeDocument/2006/relationships/hyperlink" Target="https://research.wur.nl/en/persons/justus-wesseler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5.jpeg"/><Relationship Id="rId72" Type="http://schemas.openxmlformats.org/officeDocument/2006/relationships/image" Target="media/image8.jpeg"/><Relationship Id="rId80" Type="http://schemas.openxmlformats.org/officeDocument/2006/relationships/hyperlink" Target="mailto:Dusan.Drabik@wur.nl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research.wur.nl/en/persons/dusan-drabik" TargetMode="External"/><Relationship Id="rId17" Type="http://schemas.openxmlformats.org/officeDocument/2006/relationships/image" Target="media/image1.jpg"/><Relationship Id="rId25" Type="http://schemas.openxmlformats.org/officeDocument/2006/relationships/hyperlink" Target="file:///C:\Users\drabi001\Dropbox\Wageningen\AEP%20Theses%20and%20internships\NOVASOIL,%20Innovative%20business%20models%20for%20soil%20health%20(https:\novasoil-project.eu\)" TargetMode="External"/><Relationship Id="rId33" Type="http://schemas.openxmlformats.org/officeDocument/2006/relationships/hyperlink" Target="https://www.vcard.wur.nl/Views/Profile/View.aspx?id=3389" TargetMode="External"/><Relationship Id="rId38" Type="http://schemas.openxmlformats.org/officeDocument/2006/relationships/hyperlink" Target="mailto:Esther.Gehrke@wur.nl" TargetMode="External"/><Relationship Id="rId46" Type="http://schemas.openxmlformats.org/officeDocument/2006/relationships/hyperlink" Target="https://research.wur.nl/en/persons/rico-ihle" TargetMode="External"/><Relationship Id="rId59" Type="http://schemas.openxmlformats.org/officeDocument/2006/relationships/hyperlink" Target="mailto:Jack.Peerlings@wur.nl" TargetMode="External"/><Relationship Id="rId67" Type="http://schemas.openxmlformats.org/officeDocument/2006/relationships/hyperlink" Target="https://research.wur.nl/en/persons/jcm-van-meijl" TargetMode="External"/><Relationship Id="rId20" Type="http://schemas.openxmlformats.org/officeDocument/2006/relationships/hyperlink" Target="https://project-effect.eu/" TargetMode="External"/><Relationship Id="rId41" Type="http://schemas.openxmlformats.org/officeDocument/2006/relationships/hyperlink" Target="mailto:Esther.Gehrke@wur.nl" TargetMode="External"/><Relationship Id="rId54" Type="http://schemas.openxmlformats.org/officeDocument/2006/relationships/hyperlink" Target="https://www.vcard.wur.nl/Views/Profile/View.aspx?id=3801" TargetMode="External"/><Relationship Id="rId62" Type="http://schemas.openxmlformats.org/officeDocument/2006/relationships/hyperlink" Target="mailto:Jack.Peerlings@wur.nl" TargetMode="External"/><Relationship Id="rId70" Type="http://schemas.openxmlformats.org/officeDocument/2006/relationships/hyperlink" Target="https://research.wur.nl/en/persons/jcm-van-meijl" TargetMode="External"/><Relationship Id="rId75" Type="http://schemas.openxmlformats.org/officeDocument/2006/relationships/hyperlink" Target="https://www.vcard.wur.nl/Views/Profile/View.aspx?id=4694" TargetMode="External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research.wur.nl/en/persons/dusan-drabik" TargetMode="External"/><Relationship Id="rId23" Type="http://schemas.openxmlformats.org/officeDocument/2006/relationships/hyperlink" Target="https://www.vcard.wur.nl/Views/Profile/View.aspx?id=28556" TargetMode="External"/><Relationship Id="rId28" Type="http://schemas.openxmlformats.org/officeDocument/2006/relationships/hyperlink" Target="https://research.wur.nl/en/persons/liesbeth-dries" TargetMode="External"/><Relationship Id="rId36" Type="http://schemas.openxmlformats.org/officeDocument/2006/relationships/hyperlink" Target="https://www.vcard.wur.nl/Views/Profile/View.aspx?id=3389" TargetMode="External"/><Relationship Id="rId49" Type="http://schemas.openxmlformats.org/officeDocument/2006/relationships/hyperlink" Target="https://research.wur.nl/en/persons/rico-ihle" TargetMode="External"/><Relationship Id="rId57" Type="http://schemas.openxmlformats.org/officeDocument/2006/relationships/hyperlink" Target="https://www.vcard.wur.nl/Views/Profile/View.aspx?id=3801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Koos.Gardebroek@wur.nl" TargetMode="External"/><Relationship Id="rId44" Type="http://schemas.openxmlformats.org/officeDocument/2006/relationships/image" Target="media/image4.jpeg"/><Relationship Id="rId52" Type="http://schemas.openxmlformats.org/officeDocument/2006/relationships/hyperlink" Target="mailto:roel.jongeneel@wur.nl" TargetMode="External"/><Relationship Id="rId60" Type="http://schemas.openxmlformats.org/officeDocument/2006/relationships/hyperlink" Target="https://research.wur.nl/en/persons/jack-peerlings" TargetMode="External"/><Relationship Id="rId65" Type="http://schemas.openxmlformats.org/officeDocument/2006/relationships/image" Target="media/image7.jpeg"/><Relationship Id="rId73" Type="http://schemas.openxmlformats.org/officeDocument/2006/relationships/hyperlink" Target="mailto:Justus.Wesseler@wur.nl" TargetMode="External"/><Relationship Id="rId78" Type="http://schemas.openxmlformats.org/officeDocument/2006/relationships/hyperlink" Target="https://www.vcard.wur.nl/Views/Profile/View.aspx?id=4694" TargetMode="External"/><Relationship Id="rId81" Type="http://schemas.openxmlformats.org/officeDocument/2006/relationships/hyperlink" Target="https://eur03.safelinks.protection.outlook.com/?url=https%3A%2F%2Fwur.eu%2Ftir-start&amp;data=05%7C01%7Cdusan.drabik%40wur.nl%7Cd5929aa9247040d0e2fb08db25541226%7C27d137e5761f4dc1af88d26430abb18f%7C0%7C0%7C638144815221359882%7CUnknown%7CTWFpbGZsb3d8eyJWIjoiMC4wLjAwMDAiLCJQIjoiV2luMzIiLCJBTiI6Ik1haWwiLCJXVCI6Mn0%3D%7C3000%7C%7C%7C&amp;sdata=YvqaOL8V8YcYnc2NP3w4d%2FfQfe5jtXkVhoUUFbtm8L8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vcard.wur.nl/Views/Profile/View.aspx?id=59481&amp;ln=eng" TargetMode="External"/><Relationship Id="rId18" Type="http://schemas.openxmlformats.org/officeDocument/2006/relationships/hyperlink" Target="mailto:Liesbeth.Dries@wur.nl" TargetMode="External"/><Relationship Id="rId39" Type="http://schemas.openxmlformats.org/officeDocument/2006/relationships/hyperlink" Target="https://research.wur.nl/en/persons/esther-gehrke" TargetMode="External"/><Relationship Id="rId34" Type="http://schemas.openxmlformats.org/officeDocument/2006/relationships/hyperlink" Target="mailto:Koos.Gardebroek@wur.nl" TargetMode="External"/><Relationship Id="rId50" Type="http://schemas.openxmlformats.org/officeDocument/2006/relationships/hyperlink" Target="https://www.vcard.wur.nl/Views/Profile/View.aspx?id=58959" TargetMode="External"/><Relationship Id="rId55" Type="http://schemas.openxmlformats.org/officeDocument/2006/relationships/hyperlink" Target="mailto:roel.jongeneel@wur.nl" TargetMode="External"/><Relationship Id="rId76" Type="http://schemas.openxmlformats.org/officeDocument/2006/relationships/hyperlink" Target="mailto:Justus.Wesseler@wur.nl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www.vcard.wur.nl/Views/Profile/View.aspx?id=1233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vcard.wur.nl/Views/Profile/View.aspx?id=28556" TargetMode="External"/><Relationship Id="rId24" Type="http://schemas.openxmlformats.org/officeDocument/2006/relationships/hyperlink" Target="mailto:Liesbeth.Dries@wur.nl" TargetMode="External"/><Relationship Id="rId40" Type="http://schemas.openxmlformats.org/officeDocument/2006/relationships/hyperlink" Target="https://www.vcard.wur.nl/Views/Profile/View.aspx?id=93252" TargetMode="External"/><Relationship Id="rId45" Type="http://schemas.openxmlformats.org/officeDocument/2006/relationships/hyperlink" Target="mailto:Rico.Ihle@wur.nl" TargetMode="External"/><Relationship Id="rId66" Type="http://schemas.openxmlformats.org/officeDocument/2006/relationships/hyperlink" Target="mailto:hans.vanmeijl@wur.n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10AB5F2911E64683BAEC42E7B886E6" ma:contentTypeVersion="10" ma:contentTypeDescription="Een nieuw document maken." ma:contentTypeScope="" ma:versionID="732035d19c03cba808a2f61bbdd84b01">
  <xsd:schema xmlns:xsd="http://www.w3.org/2001/XMLSchema" xmlns:xs="http://www.w3.org/2001/XMLSchema" xmlns:p="http://schemas.microsoft.com/office/2006/metadata/properties" xmlns:ns3="42935c7d-9f47-4399-b135-59bc620e0da9" xmlns:ns4="247153d8-63b2-4dd4-b233-df94ad19993d" targetNamespace="http://schemas.microsoft.com/office/2006/metadata/properties" ma:root="true" ma:fieldsID="3f2f1bd9f0abbacedb0ad30a87135147" ns3:_="" ns4:_="">
    <xsd:import namespace="42935c7d-9f47-4399-b135-59bc620e0da9"/>
    <xsd:import namespace="247153d8-63b2-4dd4-b233-df94ad1999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35c7d-9f47-4399-b135-59bc620e0d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7153d8-63b2-4dd4-b233-df94ad19993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EE4CB7-A9F3-4285-A667-6373C79656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8ACBD0-63FC-478D-9F05-B930AC43B6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0CD55D-0766-4821-93AC-56099E1C8A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5C0108-2F68-49C1-93CD-2CBACEB76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935c7d-9f47-4399-b135-59bc620e0da9"/>
    <ds:schemaRef ds:uri="247153d8-63b2-4dd4-b233-df94ad1999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bik, Dusan</dc:creator>
  <cp:keywords/>
  <dc:description/>
  <cp:lastModifiedBy>Drabik, Dusan</cp:lastModifiedBy>
  <cp:revision>10</cp:revision>
  <dcterms:created xsi:type="dcterms:W3CDTF">2023-03-14T15:17:00Z</dcterms:created>
  <dcterms:modified xsi:type="dcterms:W3CDTF">2023-03-18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10AB5F2911E64683BAEC42E7B886E6</vt:lpwstr>
  </property>
</Properties>
</file>